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73A789" w14:textId="77777777" w:rsidR="00633967" w:rsidRPr="00347FDA" w:rsidRDefault="00633967" w:rsidP="00461715">
      <w:pPr>
        <w:jc w:val="both"/>
        <w:outlineLvl w:val="0"/>
        <w:rPr>
          <w:rFonts w:ascii="Calibri Light" w:hAnsi="Calibri Light" w:cs="Calibri Light"/>
          <w:sz w:val="28"/>
          <w:szCs w:val="28"/>
        </w:rPr>
      </w:pPr>
    </w:p>
    <w:p w14:paraId="58EF2230" w14:textId="77777777" w:rsidR="00732FA6" w:rsidRPr="00DD2277" w:rsidRDefault="00633967" w:rsidP="00633967">
      <w:pPr>
        <w:jc w:val="center"/>
        <w:outlineLvl w:val="0"/>
        <w:rPr>
          <w:rFonts w:ascii="Calibri Light" w:hAnsi="Calibri Light" w:cs="Calibri Light"/>
          <w:b/>
          <w:sz w:val="28"/>
          <w:szCs w:val="28"/>
          <w:lang w:val="it-IT"/>
        </w:rPr>
      </w:pPr>
      <w:r w:rsidRPr="00DD2277">
        <w:rPr>
          <w:rFonts w:ascii="Calibri Light" w:hAnsi="Calibri Light" w:cs="Calibri Light"/>
          <w:b/>
          <w:sz w:val="28"/>
          <w:szCs w:val="28"/>
          <w:lang w:val="it-IT"/>
        </w:rPr>
        <w:t>M</w:t>
      </w:r>
      <w:r w:rsidR="00732FA6" w:rsidRPr="00DD2277">
        <w:rPr>
          <w:rFonts w:ascii="Calibri Light" w:hAnsi="Calibri Light" w:cs="Calibri Light"/>
          <w:b/>
          <w:sz w:val="28"/>
          <w:szCs w:val="28"/>
          <w:lang w:val="it-IT"/>
        </w:rPr>
        <w:t>INUTI</w:t>
      </w:r>
    </w:p>
    <w:p w14:paraId="68FF692C" w14:textId="77777777" w:rsidR="00732FA6" w:rsidRPr="00DD2277" w:rsidRDefault="00732FA6" w:rsidP="00461715">
      <w:pPr>
        <w:jc w:val="both"/>
        <w:outlineLvl w:val="0"/>
        <w:rPr>
          <w:rFonts w:ascii="Calibri Light" w:hAnsi="Calibri Light" w:cs="Calibri Light"/>
          <w:sz w:val="28"/>
          <w:szCs w:val="28"/>
          <w:lang w:val="it-IT"/>
        </w:rPr>
      </w:pPr>
    </w:p>
    <w:p w14:paraId="29729FBE" w14:textId="77777777" w:rsidR="00633967" w:rsidRPr="00E1400F" w:rsidRDefault="00760B4D" w:rsidP="00633967">
      <w:pPr>
        <w:jc w:val="center"/>
        <w:outlineLvl w:val="0"/>
        <w:rPr>
          <w:rFonts w:ascii="Calibri Light" w:hAnsi="Calibri Light" w:cs="Calibri Light"/>
          <w:b/>
          <w:sz w:val="28"/>
          <w:szCs w:val="28"/>
          <w:lang w:val="mt-MT"/>
        </w:rPr>
      </w:pPr>
      <w:r w:rsidRPr="00DD2277">
        <w:rPr>
          <w:rFonts w:ascii="Calibri Light" w:hAnsi="Calibri Light" w:cs="Calibri Light"/>
          <w:b/>
          <w:sz w:val="28"/>
          <w:szCs w:val="28"/>
          <w:lang w:val="it-IT"/>
        </w:rPr>
        <w:t>Laqgħa tal-</w:t>
      </w:r>
      <w:r w:rsidR="00284999" w:rsidRPr="00E1400F">
        <w:rPr>
          <w:rFonts w:ascii="Calibri Light" w:hAnsi="Calibri Light" w:cs="Calibri Light"/>
          <w:b/>
          <w:sz w:val="28"/>
          <w:szCs w:val="28"/>
          <w:lang w:val="mt-MT"/>
        </w:rPr>
        <w:t xml:space="preserve">Kunsill Lokali </w:t>
      </w:r>
      <w:r w:rsidR="000026AB">
        <w:rPr>
          <w:rFonts w:ascii="Calibri Light" w:hAnsi="Calibri Light" w:cs="Calibri Light"/>
          <w:b/>
          <w:sz w:val="28"/>
          <w:szCs w:val="28"/>
          <w:lang w:val="mt-MT"/>
        </w:rPr>
        <w:t>Valletta</w:t>
      </w:r>
    </w:p>
    <w:p w14:paraId="2D66FEF0" w14:textId="77777777" w:rsidR="008A5B21" w:rsidRPr="008A5B21" w:rsidRDefault="008A5B21" w:rsidP="008A5B21">
      <w:pPr>
        <w:jc w:val="both"/>
        <w:outlineLvl w:val="0"/>
        <w:rPr>
          <w:rFonts w:ascii="Calibri Light" w:hAnsi="Calibri Light" w:cs="Calibri Light"/>
          <w:sz w:val="32"/>
          <w:szCs w:val="32"/>
          <w:lang w:val="mt-MT"/>
        </w:rPr>
      </w:pPr>
    </w:p>
    <w:p w14:paraId="634EF887" w14:textId="06D51057" w:rsidR="00C262C4" w:rsidRPr="00D540C4" w:rsidRDefault="00894DB8" w:rsidP="008A5B21">
      <w:pPr>
        <w:jc w:val="center"/>
        <w:outlineLvl w:val="0"/>
        <w:rPr>
          <w:rFonts w:ascii="Calibri Light" w:hAnsi="Calibri Light" w:cs="Calibri Light"/>
          <w:b/>
          <w:sz w:val="32"/>
          <w:szCs w:val="32"/>
          <w:lang w:val="mt-MT"/>
        </w:rPr>
      </w:pPr>
      <w:r>
        <w:rPr>
          <w:rFonts w:ascii="Calibri Light" w:hAnsi="Calibri Light" w:cs="Calibri Light"/>
          <w:b/>
          <w:sz w:val="32"/>
          <w:szCs w:val="32"/>
          <w:lang w:val="mt-MT"/>
        </w:rPr>
        <w:t>9</w:t>
      </w:r>
      <w:r w:rsidR="00D540C4">
        <w:rPr>
          <w:rFonts w:ascii="Calibri Light" w:hAnsi="Calibri Light" w:cs="Calibri Light"/>
          <w:b/>
          <w:sz w:val="32"/>
          <w:szCs w:val="32"/>
          <w:lang w:val="mt-MT"/>
        </w:rPr>
        <w:t xml:space="preserve"> </w:t>
      </w:r>
      <w:r w:rsidR="00D540C4" w:rsidRPr="00DD2277">
        <w:rPr>
          <w:rFonts w:ascii="Calibri Light" w:hAnsi="Calibri Light" w:cs="Calibri Light"/>
          <w:b/>
          <w:sz w:val="32"/>
          <w:szCs w:val="32"/>
          <w:lang w:val="mt-MT"/>
        </w:rPr>
        <w:t>LE</w:t>
      </w:r>
      <w:r w:rsidR="00D540C4">
        <w:rPr>
          <w:rFonts w:ascii="Calibri Light" w:hAnsi="Calibri Light" w:cs="Calibri Light"/>
          <w:b/>
          <w:sz w:val="32"/>
          <w:szCs w:val="32"/>
          <w:lang w:val="mt-MT"/>
        </w:rPr>
        <w:t>ĠI</w:t>
      </w:r>
      <w:r w:rsidR="00286F4D">
        <w:rPr>
          <w:rFonts w:ascii="Calibri Light" w:hAnsi="Calibri Light" w:cs="Calibri Light"/>
          <w:b/>
          <w:sz w:val="32"/>
          <w:szCs w:val="32"/>
          <w:lang w:val="mt-MT"/>
        </w:rPr>
        <w:t>S</w:t>
      </w:r>
      <w:r w:rsidR="00D540C4">
        <w:rPr>
          <w:rFonts w:ascii="Calibri Light" w:hAnsi="Calibri Light" w:cs="Calibri Light"/>
          <w:b/>
          <w:sz w:val="32"/>
          <w:szCs w:val="32"/>
          <w:lang w:val="mt-MT"/>
        </w:rPr>
        <w:t>LATURA</w:t>
      </w:r>
    </w:p>
    <w:p w14:paraId="67A14DD9" w14:textId="77777777" w:rsidR="008A5B21" w:rsidRPr="008A5B21" w:rsidRDefault="008A5B21" w:rsidP="008A5B21">
      <w:pPr>
        <w:jc w:val="both"/>
        <w:outlineLvl w:val="0"/>
        <w:rPr>
          <w:rFonts w:ascii="Calibri Light" w:hAnsi="Calibri Light" w:cs="Calibri Light"/>
          <w:sz w:val="32"/>
          <w:szCs w:val="32"/>
          <w:lang w:val="mt-MT"/>
        </w:rPr>
      </w:pPr>
    </w:p>
    <w:p w14:paraId="323472DF" w14:textId="11B1B107" w:rsidR="00633967" w:rsidRPr="00E1400F" w:rsidRDefault="0058442D" w:rsidP="008A5B21">
      <w:pPr>
        <w:jc w:val="both"/>
        <w:outlineLvl w:val="0"/>
        <w:rPr>
          <w:rFonts w:ascii="Calibri Light" w:hAnsi="Calibri Light" w:cs="Calibri Light"/>
          <w:b/>
          <w:sz w:val="32"/>
          <w:szCs w:val="32"/>
          <w:lang w:val="mt-MT"/>
        </w:rPr>
      </w:pPr>
      <w:r w:rsidRPr="00E1400F">
        <w:rPr>
          <w:rFonts w:ascii="Calibri Light" w:hAnsi="Calibri Light" w:cs="Calibri Light"/>
          <w:b/>
          <w:sz w:val="32"/>
          <w:szCs w:val="32"/>
          <w:lang w:val="mt-MT"/>
        </w:rPr>
        <w:t>Laqgħa</w:t>
      </w:r>
      <w:r w:rsidR="00633967" w:rsidRPr="00E1400F">
        <w:rPr>
          <w:rFonts w:ascii="Calibri Light" w:hAnsi="Calibri Light" w:cs="Calibri Light"/>
          <w:b/>
          <w:sz w:val="32"/>
          <w:szCs w:val="32"/>
          <w:lang w:val="mt-MT"/>
        </w:rPr>
        <w:t xml:space="preserve"> N</w:t>
      </w:r>
      <w:r w:rsidR="00461715">
        <w:rPr>
          <w:rFonts w:ascii="Calibri Light" w:hAnsi="Calibri Light" w:cs="Calibri Light"/>
          <w:b/>
          <w:sz w:val="32"/>
          <w:szCs w:val="32"/>
          <w:lang w:val="mt-MT"/>
        </w:rPr>
        <w:t>um</w:t>
      </w:r>
      <w:r w:rsidR="00633967" w:rsidRPr="00E1400F">
        <w:rPr>
          <w:rFonts w:ascii="Calibri Light" w:hAnsi="Calibri Light" w:cs="Calibri Light"/>
          <w:b/>
          <w:sz w:val="32"/>
          <w:szCs w:val="32"/>
          <w:lang w:val="mt-MT"/>
        </w:rPr>
        <w:t xml:space="preserve">ru </w:t>
      </w:r>
      <w:r w:rsidR="005A556E">
        <w:rPr>
          <w:rFonts w:ascii="Calibri Light" w:hAnsi="Calibri Light" w:cs="Calibri Light"/>
          <w:b/>
          <w:sz w:val="32"/>
          <w:szCs w:val="32"/>
          <w:lang w:val="mt-MT"/>
        </w:rPr>
        <w:t>1</w:t>
      </w:r>
      <w:r w:rsidR="00B14A38">
        <w:rPr>
          <w:rFonts w:ascii="Calibri Light" w:hAnsi="Calibri Light" w:cs="Calibri Light"/>
          <w:b/>
          <w:sz w:val="32"/>
          <w:szCs w:val="32"/>
          <w:lang w:val="mt-MT"/>
        </w:rPr>
        <w:t>2</w:t>
      </w:r>
    </w:p>
    <w:p w14:paraId="2127A437" w14:textId="77777777" w:rsidR="008A5B21" w:rsidRPr="008A5B21" w:rsidRDefault="008A5B21" w:rsidP="008A5B21">
      <w:pPr>
        <w:jc w:val="both"/>
        <w:rPr>
          <w:rFonts w:ascii="Calibri Light" w:hAnsi="Calibri Light" w:cs="Calibri Light"/>
          <w:lang w:val="mt-MT"/>
        </w:rPr>
      </w:pPr>
    </w:p>
    <w:p w14:paraId="08D3853C" w14:textId="682F0731" w:rsidR="00E1400F" w:rsidRPr="0094772B" w:rsidRDefault="00606036" w:rsidP="008A5B21">
      <w:pPr>
        <w:jc w:val="right"/>
        <w:rPr>
          <w:rFonts w:ascii="Calibri Light" w:hAnsi="Calibri Light" w:cs="Calibri Light"/>
          <w:b/>
          <w:lang w:val="mt-MT"/>
        </w:rPr>
      </w:pPr>
      <w:r>
        <w:rPr>
          <w:rFonts w:ascii="Calibri Light" w:hAnsi="Calibri Light" w:cs="Calibri Light"/>
          <w:b/>
          <w:lang w:val="mt-MT"/>
        </w:rPr>
        <w:t>L</w:t>
      </w:r>
      <w:r w:rsidR="005A556E">
        <w:rPr>
          <w:rFonts w:ascii="Calibri Light" w:hAnsi="Calibri Light" w:cs="Calibri Light"/>
          <w:b/>
          <w:lang w:val="mt-MT"/>
        </w:rPr>
        <w:t>-Erbgha</w:t>
      </w:r>
      <w:r w:rsidR="004F726C">
        <w:rPr>
          <w:rFonts w:ascii="Calibri Light" w:hAnsi="Calibri Light" w:cs="Calibri Light"/>
          <w:b/>
          <w:lang w:val="mt-MT"/>
        </w:rPr>
        <w:t xml:space="preserve"> </w:t>
      </w:r>
      <w:r w:rsidR="00B14A38">
        <w:rPr>
          <w:rFonts w:ascii="Calibri Light" w:hAnsi="Calibri Light" w:cs="Calibri Light"/>
          <w:b/>
          <w:lang w:val="mt-MT"/>
        </w:rPr>
        <w:t>12</w:t>
      </w:r>
      <w:r w:rsidR="004F726C">
        <w:rPr>
          <w:rFonts w:ascii="Calibri Light" w:hAnsi="Calibri Light" w:cs="Calibri Light"/>
          <w:b/>
          <w:lang w:val="mt-MT"/>
        </w:rPr>
        <w:t xml:space="preserve"> ta’ </w:t>
      </w:r>
      <w:r w:rsidR="00B14A38">
        <w:rPr>
          <w:rFonts w:ascii="Calibri Light" w:hAnsi="Calibri Light" w:cs="Calibri Light"/>
          <w:b/>
          <w:lang w:val="mt-MT"/>
        </w:rPr>
        <w:t>Marzu</w:t>
      </w:r>
      <w:r w:rsidR="009D0380">
        <w:rPr>
          <w:rFonts w:ascii="Calibri Light" w:hAnsi="Calibri Light" w:cs="Calibri Light"/>
          <w:b/>
          <w:lang w:val="mt-MT"/>
        </w:rPr>
        <w:t xml:space="preserve"> </w:t>
      </w:r>
      <w:r w:rsidR="004F726C">
        <w:rPr>
          <w:rFonts w:ascii="Calibri Light" w:hAnsi="Calibri Light" w:cs="Calibri Light"/>
          <w:b/>
          <w:lang w:val="mt-MT"/>
        </w:rPr>
        <w:t>202</w:t>
      </w:r>
      <w:r w:rsidR="009D0380">
        <w:rPr>
          <w:rFonts w:ascii="Calibri Light" w:hAnsi="Calibri Light" w:cs="Calibri Light"/>
          <w:b/>
          <w:lang w:val="mt-MT"/>
        </w:rPr>
        <w:t>5</w:t>
      </w:r>
    </w:p>
    <w:p w14:paraId="35AB0B91" w14:textId="77777777" w:rsidR="00E1400F" w:rsidRPr="00E1400F" w:rsidRDefault="00E1400F" w:rsidP="008A5B21">
      <w:pPr>
        <w:rPr>
          <w:rFonts w:ascii="Calibri Light" w:hAnsi="Calibri Light" w:cs="Calibri Light"/>
          <w:lang w:val="mt-MT"/>
        </w:rPr>
      </w:pPr>
    </w:p>
    <w:p w14:paraId="7DE77910" w14:textId="77777777" w:rsidR="00E1400F" w:rsidRPr="00E1400F" w:rsidRDefault="00E1400F" w:rsidP="008A5B21">
      <w:pPr>
        <w:rPr>
          <w:rFonts w:ascii="Calibri Light" w:hAnsi="Calibri Light" w:cs="Calibri Light"/>
          <w:lang w:val="mt-MT"/>
        </w:rPr>
      </w:pPr>
    </w:p>
    <w:p w14:paraId="341C4E47" w14:textId="725EB3AB" w:rsidR="00AF4F66" w:rsidRPr="00E1400F" w:rsidRDefault="00E1400F" w:rsidP="008A5B21">
      <w:pPr>
        <w:rPr>
          <w:rFonts w:ascii="Calibri Light" w:hAnsi="Calibri Light" w:cs="Calibri Light"/>
          <w:lang w:val="mt-MT"/>
        </w:rPr>
      </w:pPr>
      <w:r w:rsidRPr="00E1400F">
        <w:rPr>
          <w:rFonts w:ascii="Calibri Light" w:hAnsi="Calibri Light" w:cs="Calibri Light"/>
          <w:lang w:val="mt-MT"/>
        </w:rPr>
        <w:t xml:space="preserve">Il-Kunsilli Lokali </w:t>
      </w:r>
      <w:r w:rsidR="000026AB">
        <w:rPr>
          <w:rFonts w:ascii="Calibri Light" w:hAnsi="Calibri Light" w:cs="Calibri Light"/>
          <w:lang w:val="mt-MT"/>
        </w:rPr>
        <w:t>Valletta</w:t>
      </w:r>
      <w:r w:rsidRPr="00E1400F">
        <w:rPr>
          <w:rFonts w:ascii="Calibri Light" w:hAnsi="Calibri Light" w:cs="Calibri Light"/>
          <w:lang w:val="mt-MT"/>
        </w:rPr>
        <w:t xml:space="preserve"> ltaqa’ fl-Uffiċċju Amministrattiv tiegħu li jinsab fl-indirizz </w:t>
      </w:r>
      <w:r w:rsidR="002F6C78" w:rsidRPr="001E7460">
        <w:rPr>
          <w:rFonts w:ascii="Calibri Light" w:hAnsi="Calibri Light" w:cs="Calibri Light"/>
          <w:lang w:val="mt-MT"/>
        </w:rPr>
        <w:t>33-3</w:t>
      </w:r>
      <w:r w:rsidR="002E3C76">
        <w:rPr>
          <w:rFonts w:ascii="Calibri Light" w:hAnsi="Calibri Light" w:cs="Calibri Light"/>
          <w:lang w:val="mt-MT"/>
        </w:rPr>
        <w:t>6</w:t>
      </w:r>
      <w:r w:rsidR="002F6C78" w:rsidRPr="001E7460">
        <w:rPr>
          <w:rFonts w:ascii="Calibri Light" w:hAnsi="Calibri Light" w:cs="Calibri Light"/>
          <w:lang w:val="mt-MT"/>
        </w:rPr>
        <w:t>, Triq it-Teżorerija (Misraħ ir-Repubblika)</w:t>
      </w:r>
      <w:r w:rsidR="000026AB">
        <w:rPr>
          <w:rFonts w:ascii="Calibri Light" w:hAnsi="Calibri Light" w:cs="Calibri Light"/>
          <w:lang w:val="mt-MT"/>
        </w:rPr>
        <w:t>, Valletta</w:t>
      </w:r>
      <w:r w:rsidRPr="00E1400F">
        <w:rPr>
          <w:rFonts w:ascii="Calibri Light" w:hAnsi="Calibri Light" w:cs="Calibri Light"/>
          <w:lang w:val="mt-MT"/>
        </w:rPr>
        <w:t>, f</w:t>
      </w:r>
      <w:r w:rsidR="00672288">
        <w:rPr>
          <w:rFonts w:ascii="Calibri Light" w:hAnsi="Calibri Light" w:cs="Calibri Light"/>
          <w:lang w:val="mt-MT"/>
        </w:rPr>
        <w:t>is-1</w:t>
      </w:r>
      <w:r w:rsidR="002E3C76">
        <w:rPr>
          <w:rFonts w:ascii="Calibri Light" w:hAnsi="Calibri Light" w:cs="Calibri Light"/>
          <w:lang w:val="mt-MT"/>
        </w:rPr>
        <w:t>7</w:t>
      </w:r>
      <w:r w:rsidR="00672288">
        <w:rPr>
          <w:rFonts w:ascii="Calibri Light" w:hAnsi="Calibri Light" w:cs="Calibri Light"/>
          <w:lang w:val="mt-MT"/>
        </w:rPr>
        <w:t>.</w:t>
      </w:r>
      <w:r w:rsidR="00CA251F">
        <w:rPr>
          <w:rFonts w:ascii="Calibri Light" w:hAnsi="Calibri Light" w:cs="Calibri Light"/>
          <w:lang w:val="mt-MT"/>
        </w:rPr>
        <w:t>0</w:t>
      </w:r>
      <w:r w:rsidR="00672288">
        <w:rPr>
          <w:rFonts w:ascii="Calibri Light" w:hAnsi="Calibri Light" w:cs="Calibri Light"/>
          <w:lang w:val="mt-MT"/>
        </w:rPr>
        <w:t>0hrs</w:t>
      </w:r>
      <w:r w:rsidRPr="00E1400F">
        <w:rPr>
          <w:rFonts w:ascii="Calibri Light" w:hAnsi="Calibri Light" w:cs="Calibri Light"/>
          <w:lang w:val="mt-MT"/>
        </w:rPr>
        <w:t>.</w:t>
      </w:r>
    </w:p>
    <w:p w14:paraId="3CF3D030" w14:textId="77777777" w:rsidR="00633967" w:rsidRDefault="00633967" w:rsidP="00633967">
      <w:pPr>
        <w:jc w:val="both"/>
        <w:rPr>
          <w:rFonts w:ascii="Calibri Light" w:hAnsi="Calibri Light" w:cs="Calibri Light"/>
          <w:lang w:val="mt-MT"/>
        </w:rPr>
      </w:pPr>
    </w:p>
    <w:p w14:paraId="70868578" w14:textId="77777777" w:rsidR="008A5B21" w:rsidRPr="00E1400F" w:rsidRDefault="008A5B21" w:rsidP="00633967">
      <w:pPr>
        <w:jc w:val="both"/>
        <w:rPr>
          <w:rFonts w:ascii="Calibri Light" w:hAnsi="Calibri Light" w:cs="Calibri Light"/>
          <w:lang w:val="mt-MT"/>
        </w:rPr>
      </w:pPr>
    </w:p>
    <w:p w14:paraId="73BB4A19" w14:textId="77777777" w:rsidR="00E1400F" w:rsidRPr="00E1400F" w:rsidRDefault="00E1400F" w:rsidP="00BC6913">
      <w:pPr>
        <w:tabs>
          <w:tab w:val="left" w:pos="1843"/>
        </w:tabs>
        <w:jc w:val="both"/>
        <w:rPr>
          <w:rFonts w:ascii="Calibri Light" w:hAnsi="Calibri Light" w:cs="Calibri Light"/>
          <w:b/>
          <w:lang w:val="mt-MT"/>
        </w:rPr>
      </w:pPr>
      <w:r w:rsidRPr="00E1400F">
        <w:rPr>
          <w:rFonts w:ascii="Calibri Light" w:hAnsi="Calibri Light" w:cs="Calibri Light"/>
          <w:b/>
          <w:lang w:val="mt-MT"/>
        </w:rPr>
        <w:t>PRE</w:t>
      </w:r>
      <w:r w:rsidR="002F6C78" w:rsidRPr="001E7460">
        <w:rPr>
          <w:rFonts w:ascii="Calibri Light" w:hAnsi="Calibri Light" w:cs="Calibri Light"/>
          <w:b/>
          <w:lang w:val="mt-MT"/>
        </w:rPr>
        <w:t>Ż</w:t>
      </w:r>
      <w:r w:rsidRPr="00E1400F">
        <w:rPr>
          <w:rFonts w:ascii="Calibri Light" w:hAnsi="Calibri Light" w:cs="Calibri Light"/>
          <w:b/>
          <w:lang w:val="mt-MT"/>
        </w:rPr>
        <w:t>ENTI</w:t>
      </w:r>
      <w:r w:rsidR="00633967" w:rsidRPr="00E1400F">
        <w:rPr>
          <w:rFonts w:ascii="Calibri Light" w:hAnsi="Calibri Light" w:cs="Calibri Light"/>
          <w:b/>
          <w:lang w:val="mt-MT"/>
        </w:rPr>
        <w:t>:</w:t>
      </w:r>
      <w:r w:rsidR="00633967" w:rsidRPr="00E1400F">
        <w:rPr>
          <w:rFonts w:ascii="Calibri Light" w:hAnsi="Calibri Light" w:cs="Calibri Light"/>
          <w:b/>
          <w:lang w:val="mt-MT"/>
        </w:rPr>
        <w:tab/>
      </w:r>
    </w:p>
    <w:p w14:paraId="73168482" w14:textId="77777777" w:rsidR="00E1400F" w:rsidRPr="00E1400F" w:rsidRDefault="00E1400F" w:rsidP="00394CF1">
      <w:pPr>
        <w:jc w:val="both"/>
        <w:rPr>
          <w:rFonts w:ascii="Calibri Light" w:hAnsi="Calibri Light" w:cs="Calibri Light"/>
          <w:lang w:val="mt-MT"/>
        </w:rPr>
      </w:pPr>
    </w:p>
    <w:p w14:paraId="41E670ED" w14:textId="31B70869" w:rsidR="00633967" w:rsidRPr="002F13B7" w:rsidRDefault="00894DB8" w:rsidP="00BC6913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Olaf McKay</w:t>
      </w:r>
      <w:r w:rsidR="000322DF" w:rsidRPr="002F13B7">
        <w:rPr>
          <w:rFonts w:ascii="Calibri Light" w:hAnsi="Calibri Light" w:cs="Calibri Light"/>
          <w:lang w:val="mt-MT"/>
        </w:rPr>
        <w:t xml:space="preserve"> </w:t>
      </w:r>
      <w:r w:rsidR="00633967" w:rsidRPr="002F13B7">
        <w:rPr>
          <w:rFonts w:ascii="Calibri Light" w:hAnsi="Calibri Light" w:cs="Calibri Light"/>
          <w:lang w:val="mt-MT"/>
        </w:rPr>
        <w:t xml:space="preserve">– </w:t>
      </w:r>
      <w:r w:rsidR="00284999" w:rsidRPr="002F13B7">
        <w:rPr>
          <w:rFonts w:ascii="Calibri Light" w:hAnsi="Calibri Light" w:cs="Calibri Light"/>
          <w:lang w:val="mt-MT"/>
        </w:rPr>
        <w:t>Sindku</w:t>
      </w:r>
    </w:p>
    <w:p w14:paraId="11597743" w14:textId="5A5CB117" w:rsidR="00B14A38" w:rsidRDefault="00B14A38" w:rsidP="00B14A38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Alfred Zammit</w:t>
      </w:r>
      <w:r w:rsidRPr="002F13B7">
        <w:rPr>
          <w:rFonts w:ascii="Calibri Light" w:hAnsi="Calibri Light" w:cs="Calibri Light"/>
          <w:lang w:val="mt-MT"/>
        </w:rPr>
        <w:t xml:space="preserve"> </w:t>
      </w:r>
      <w:r>
        <w:rPr>
          <w:rFonts w:ascii="Calibri Light" w:hAnsi="Calibri Light" w:cs="Calibri Light"/>
          <w:lang w:val="mt-MT"/>
        </w:rPr>
        <w:t>– Vici Sindku</w:t>
      </w:r>
      <w:r w:rsidR="00A42E97">
        <w:rPr>
          <w:rFonts w:ascii="Calibri Light" w:hAnsi="Calibri Light" w:cs="Calibri Light"/>
          <w:lang w:val="mt-MT"/>
        </w:rPr>
        <w:t xml:space="preserve"> (dahal tard)</w:t>
      </w:r>
    </w:p>
    <w:p w14:paraId="69EAF1B3" w14:textId="77777777" w:rsidR="00894DB8" w:rsidRDefault="00894DB8" w:rsidP="00894DB8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Raymond Azzopardi – Kunsillier</w:t>
      </w:r>
    </w:p>
    <w:p w14:paraId="4CC26045" w14:textId="77777777" w:rsidR="00894DB8" w:rsidRDefault="00894DB8" w:rsidP="00894DB8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Daniel Diacono – K</w:t>
      </w:r>
      <w:r w:rsidRPr="002F13B7">
        <w:rPr>
          <w:rFonts w:ascii="Calibri Light" w:hAnsi="Calibri Light" w:cs="Calibri Light"/>
          <w:lang w:val="mt-MT"/>
        </w:rPr>
        <w:t>unsillier</w:t>
      </w:r>
      <w:r>
        <w:rPr>
          <w:rFonts w:ascii="Calibri Light" w:hAnsi="Calibri Light" w:cs="Calibri Light"/>
          <w:lang w:val="mt-MT"/>
        </w:rPr>
        <w:t xml:space="preserve"> </w:t>
      </w:r>
    </w:p>
    <w:p w14:paraId="0471E689" w14:textId="77777777" w:rsidR="005A556E" w:rsidRPr="002F13B7" w:rsidRDefault="005A556E" w:rsidP="005A556E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Roberta Bonello -Kunsilliera</w:t>
      </w:r>
    </w:p>
    <w:p w14:paraId="48088FFC" w14:textId="77777777" w:rsidR="00905AA9" w:rsidRDefault="00905AA9" w:rsidP="00905AA9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Vincent Fabri – K</w:t>
      </w:r>
      <w:r w:rsidRPr="002F13B7">
        <w:rPr>
          <w:rFonts w:ascii="Calibri Light" w:hAnsi="Calibri Light" w:cs="Calibri Light"/>
          <w:lang w:val="mt-MT"/>
        </w:rPr>
        <w:t>unsillier</w:t>
      </w:r>
      <w:r>
        <w:rPr>
          <w:rFonts w:ascii="Calibri Light" w:hAnsi="Calibri Light" w:cs="Calibri Light"/>
          <w:lang w:val="mt-MT"/>
        </w:rPr>
        <w:t xml:space="preserve"> </w:t>
      </w:r>
    </w:p>
    <w:p w14:paraId="0F91093A" w14:textId="77777777" w:rsidR="00510B29" w:rsidRDefault="00510B29" w:rsidP="0081236D">
      <w:pPr>
        <w:jc w:val="both"/>
        <w:rPr>
          <w:rFonts w:ascii="Calibri Light" w:hAnsi="Calibri Light" w:cs="Calibri Light"/>
          <w:b/>
          <w:lang w:val="mt-MT"/>
        </w:rPr>
      </w:pPr>
    </w:p>
    <w:p w14:paraId="4A1BC079" w14:textId="77777777" w:rsidR="00371D0E" w:rsidRDefault="00371D0E" w:rsidP="0081236D">
      <w:pPr>
        <w:jc w:val="both"/>
        <w:rPr>
          <w:rFonts w:ascii="Calibri Light" w:hAnsi="Calibri Light" w:cs="Calibri Light"/>
          <w:b/>
          <w:lang w:val="mt-MT"/>
        </w:rPr>
      </w:pPr>
    </w:p>
    <w:p w14:paraId="25B3C9F6" w14:textId="5DB68F54" w:rsidR="00E1400F" w:rsidRPr="002F13B7" w:rsidRDefault="001B52AD" w:rsidP="0081236D">
      <w:pPr>
        <w:jc w:val="both"/>
        <w:rPr>
          <w:rFonts w:ascii="Calibri Light" w:hAnsi="Calibri Light" w:cs="Calibri Light"/>
          <w:b/>
          <w:lang w:val="mt-MT"/>
        </w:rPr>
      </w:pPr>
      <w:r>
        <w:rPr>
          <w:rFonts w:ascii="Calibri Light" w:hAnsi="Calibri Light" w:cs="Calibri Light"/>
          <w:b/>
          <w:lang w:val="mt-MT"/>
        </w:rPr>
        <w:t>ASSENTI b’</w:t>
      </w:r>
      <w:r w:rsidR="00E1400F" w:rsidRPr="002F13B7">
        <w:rPr>
          <w:rFonts w:ascii="Calibri Light" w:hAnsi="Calibri Light" w:cs="Calibri Light"/>
          <w:b/>
          <w:lang w:val="mt-MT"/>
        </w:rPr>
        <w:t>APOLO</w:t>
      </w:r>
      <w:r w:rsidR="002F6C78" w:rsidRPr="001E7460">
        <w:rPr>
          <w:rFonts w:ascii="Calibri Light" w:hAnsi="Calibri Light" w:cs="Calibri Light"/>
          <w:b/>
          <w:lang w:val="mt-MT"/>
        </w:rPr>
        <w:t>Ġ</w:t>
      </w:r>
      <w:r w:rsidR="00E1400F" w:rsidRPr="002F13B7">
        <w:rPr>
          <w:rFonts w:ascii="Calibri Light" w:hAnsi="Calibri Light" w:cs="Calibri Light"/>
          <w:b/>
          <w:lang w:val="mt-MT"/>
        </w:rPr>
        <w:t>IJI</w:t>
      </w:r>
      <w:r w:rsidR="006A7F9C" w:rsidRPr="002F13B7">
        <w:rPr>
          <w:rFonts w:ascii="Calibri Light" w:hAnsi="Calibri Light" w:cs="Calibri Light"/>
          <w:b/>
          <w:lang w:val="mt-MT"/>
        </w:rPr>
        <w:t>:</w:t>
      </w:r>
    </w:p>
    <w:p w14:paraId="4297C998" w14:textId="77777777" w:rsidR="00B14A38" w:rsidRDefault="00B14A38" w:rsidP="00B14A38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Ylenia Montfort</w:t>
      </w:r>
      <w:r w:rsidRPr="002F13B7">
        <w:rPr>
          <w:rFonts w:ascii="Calibri Light" w:hAnsi="Calibri Light" w:cs="Calibri Light"/>
          <w:lang w:val="mt-MT"/>
        </w:rPr>
        <w:t xml:space="preserve"> – </w:t>
      </w:r>
      <w:r>
        <w:rPr>
          <w:rFonts w:ascii="Calibri Light" w:hAnsi="Calibri Light" w:cs="Calibri Light"/>
          <w:lang w:val="mt-MT"/>
        </w:rPr>
        <w:t xml:space="preserve">Minority Leader </w:t>
      </w:r>
    </w:p>
    <w:p w14:paraId="7D579A56" w14:textId="217C103F" w:rsidR="00866B11" w:rsidRDefault="00866B11" w:rsidP="00394CF1">
      <w:pPr>
        <w:jc w:val="both"/>
        <w:rPr>
          <w:rFonts w:ascii="Calibri Light" w:hAnsi="Calibri Light" w:cs="Calibri Light"/>
          <w:bCs/>
          <w:lang w:val="mt-MT"/>
        </w:rPr>
      </w:pPr>
    </w:p>
    <w:p w14:paraId="24C8C962" w14:textId="77777777" w:rsidR="002B71BB" w:rsidRPr="002B71BB" w:rsidRDefault="002B71BB" w:rsidP="00394CF1">
      <w:pPr>
        <w:jc w:val="both"/>
        <w:rPr>
          <w:rFonts w:ascii="Calibri Light" w:hAnsi="Calibri Light" w:cs="Calibri Light"/>
          <w:bCs/>
          <w:lang w:val="mt-MT"/>
        </w:rPr>
      </w:pPr>
    </w:p>
    <w:p w14:paraId="45E27D0F" w14:textId="77777777" w:rsidR="00BD19D7" w:rsidRPr="00BD19D7" w:rsidRDefault="00BD19D7" w:rsidP="00394CF1">
      <w:pPr>
        <w:jc w:val="both"/>
        <w:rPr>
          <w:rFonts w:ascii="Calibri Light" w:hAnsi="Calibri Light" w:cs="Calibri Light"/>
          <w:b/>
          <w:lang w:val="mt-MT"/>
        </w:rPr>
      </w:pPr>
      <w:r w:rsidRPr="00BD19D7">
        <w:rPr>
          <w:rFonts w:ascii="Calibri Light" w:hAnsi="Calibri Light" w:cs="Calibri Light"/>
          <w:b/>
          <w:lang w:val="mt-MT"/>
        </w:rPr>
        <w:t>ASSENTI</w:t>
      </w:r>
    </w:p>
    <w:p w14:paraId="035ED9F7" w14:textId="58FD2175" w:rsidR="00BD19D7" w:rsidRDefault="005A556E" w:rsidP="00394CF1">
      <w:pPr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nil</w:t>
      </w:r>
    </w:p>
    <w:p w14:paraId="68DC9CC3" w14:textId="77777777" w:rsidR="00E1400F" w:rsidRPr="00E1400F" w:rsidRDefault="00E1400F" w:rsidP="00394CF1">
      <w:pPr>
        <w:jc w:val="both"/>
        <w:rPr>
          <w:rFonts w:ascii="Calibri Light" w:hAnsi="Calibri Light" w:cs="Calibri Light"/>
          <w:lang w:val="mt-MT"/>
        </w:rPr>
      </w:pPr>
    </w:p>
    <w:p w14:paraId="7276E258" w14:textId="77777777" w:rsidR="00E1400F" w:rsidRPr="00E1400F" w:rsidRDefault="00E1400F" w:rsidP="00394CF1">
      <w:pPr>
        <w:jc w:val="both"/>
        <w:rPr>
          <w:rFonts w:ascii="Calibri Light" w:hAnsi="Calibri Light" w:cs="Calibri Light"/>
          <w:b/>
          <w:lang w:val="mt-MT"/>
        </w:rPr>
      </w:pPr>
      <w:r w:rsidRPr="00E1400F">
        <w:rPr>
          <w:rFonts w:ascii="Calibri Light" w:hAnsi="Calibri Light" w:cs="Calibri Light"/>
          <w:b/>
          <w:lang w:val="mt-MT"/>
        </w:rPr>
        <w:t>UFFIĊJAL PREŻENTI</w:t>
      </w:r>
      <w:r w:rsidR="006A7F9C" w:rsidRPr="00E1400F">
        <w:rPr>
          <w:rFonts w:ascii="Calibri Light" w:hAnsi="Calibri Light" w:cs="Calibri Light"/>
          <w:b/>
          <w:lang w:val="mt-MT"/>
        </w:rPr>
        <w:t>:</w:t>
      </w:r>
    </w:p>
    <w:p w14:paraId="55D62D53" w14:textId="77777777" w:rsidR="00E1400F" w:rsidRPr="00394CF1" w:rsidRDefault="00E1400F" w:rsidP="00394CF1">
      <w:pPr>
        <w:jc w:val="both"/>
        <w:rPr>
          <w:rFonts w:ascii="Calibri Light" w:hAnsi="Calibri Light" w:cs="Calibri Light"/>
          <w:lang w:val="mt-MT"/>
        </w:rPr>
      </w:pPr>
    </w:p>
    <w:p w14:paraId="14959D99" w14:textId="77777777" w:rsidR="00633967" w:rsidRPr="002F13B7" w:rsidRDefault="000026AB" w:rsidP="00473081">
      <w:pPr>
        <w:tabs>
          <w:tab w:val="left" w:pos="1843"/>
        </w:tabs>
        <w:jc w:val="both"/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Gabriella Agius</w:t>
      </w:r>
      <w:r w:rsidR="00633967" w:rsidRPr="002F13B7">
        <w:rPr>
          <w:rFonts w:ascii="Calibri Light" w:hAnsi="Calibri Light" w:cs="Calibri Light"/>
          <w:lang w:val="mt-MT"/>
        </w:rPr>
        <w:t>– Segretarju</w:t>
      </w:r>
      <w:r w:rsidR="00284999" w:rsidRPr="002F13B7">
        <w:rPr>
          <w:rFonts w:ascii="Calibri Light" w:hAnsi="Calibri Light" w:cs="Calibri Light"/>
          <w:lang w:val="mt-MT"/>
        </w:rPr>
        <w:t xml:space="preserve"> Eżekuttiv</w:t>
      </w:r>
    </w:p>
    <w:p w14:paraId="4ACBC542" w14:textId="77777777" w:rsidR="00601B4F" w:rsidRPr="00394CF1" w:rsidRDefault="00601B4F" w:rsidP="00C6469B">
      <w:pPr>
        <w:spacing w:line="360" w:lineRule="auto"/>
        <w:jc w:val="both"/>
        <w:rPr>
          <w:rFonts w:ascii="Calibri Light" w:hAnsi="Calibri Light" w:cs="Calibri Light"/>
          <w:sz w:val="28"/>
          <w:szCs w:val="28"/>
          <w:lang w:val="mt-MT"/>
        </w:rPr>
      </w:pPr>
    </w:p>
    <w:p w14:paraId="065B442E" w14:textId="77777777" w:rsidR="002F13B7" w:rsidRDefault="002F13B7">
      <w:pPr>
        <w:rPr>
          <w:rFonts w:ascii="Calibri Light" w:hAnsi="Calibri Light" w:cs="Calibri Light"/>
          <w:b/>
          <w:sz w:val="28"/>
          <w:szCs w:val="28"/>
          <w:lang w:val="mt-MT"/>
        </w:rPr>
      </w:pPr>
      <w:r>
        <w:rPr>
          <w:rFonts w:ascii="Calibri Light" w:hAnsi="Calibri Light" w:cs="Calibri Light"/>
          <w:b/>
          <w:sz w:val="28"/>
          <w:szCs w:val="28"/>
          <w:lang w:val="mt-MT"/>
        </w:rPr>
        <w:br w:type="page"/>
      </w:r>
    </w:p>
    <w:p w14:paraId="76534BF5" w14:textId="77777777" w:rsidR="00866B11" w:rsidRDefault="00866B11">
      <w:pPr>
        <w:rPr>
          <w:rFonts w:ascii="Calibri Light" w:hAnsi="Calibri Light" w:cs="Calibri Light"/>
          <w:b/>
          <w:sz w:val="28"/>
          <w:szCs w:val="28"/>
          <w:lang w:val="mt-MT"/>
        </w:rPr>
      </w:pPr>
    </w:p>
    <w:p w14:paraId="7495FF7F" w14:textId="77777777" w:rsidR="00633967" w:rsidRPr="00E1400F" w:rsidRDefault="00633967" w:rsidP="00C6469B">
      <w:pPr>
        <w:spacing w:line="360" w:lineRule="auto"/>
        <w:jc w:val="both"/>
        <w:rPr>
          <w:rFonts w:ascii="Calibri Light" w:hAnsi="Calibri Light" w:cs="Calibri Light"/>
          <w:lang w:val="mt-MT"/>
        </w:rPr>
      </w:pPr>
      <w:r w:rsidRPr="00E1400F">
        <w:rPr>
          <w:rFonts w:ascii="Calibri Light" w:hAnsi="Calibri Light" w:cs="Calibri Light"/>
          <w:b/>
          <w:sz w:val="28"/>
          <w:szCs w:val="28"/>
          <w:lang w:val="mt-MT"/>
        </w:rPr>
        <w:t>Minuti</w:t>
      </w:r>
    </w:p>
    <w:p w14:paraId="397790F7" w14:textId="0F0C649E" w:rsidR="006A7F9C" w:rsidRPr="002F13B7" w:rsidRDefault="002F13B7" w:rsidP="00633967">
      <w:pPr>
        <w:rPr>
          <w:rFonts w:ascii="Calibri Light" w:hAnsi="Calibri Light" w:cs="Calibri Light"/>
          <w:lang w:val="mt-MT"/>
        </w:rPr>
      </w:pPr>
      <w:r w:rsidRPr="002F13B7">
        <w:rPr>
          <w:rFonts w:ascii="Calibri Light" w:hAnsi="Calibri Light" w:cs="Calibri Light"/>
          <w:lang w:val="mt-MT"/>
        </w:rPr>
        <w:t xml:space="preserve">Is-Sindku </w:t>
      </w:r>
      <w:r w:rsidR="00894DB8">
        <w:rPr>
          <w:rFonts w:ascii="Calibri Light" w:hAnsi="Calibri Light" w:cs="Calibri Light"/>
          <w:lang w:val="mt-MT"/>
        </w:rPr>
        <w:t>Olaf McKay</w:t>
      </w:r>
      <w:r w:rsidRPr="002F13B7">
        <w:rPr>
          <w:rFonts w:ascii="Calibri Light" w:hAnsi="Calibri Light" w:cs="Calibri Light"/>
          <w:lang w:val="mt-MT"/>
        </w:rPr>
        <w:t xml:space="preserve"> ippresjeda l-laqgħa.</w:t>
      </w:r>
    </w:p>
    <w:p w14:paraId="3663958A" w14:textId="77777777" w:rsidR="00845B0E" w:rsidRDefault="00845B0E" w:rsidP="00633967">
      <w:pPr>
        <w:rPr>
          <w:rFonts w:ascii="Calibri Light" w:hAnsi="Calibri Light" w:cs="Calibri Light"/>
          <w:sz w:val="20"/>
          <w:lang w:val="mt-MT"/>
        </w:rPr>
      </w:pPr>
    </w:p>
    <w:p w14:paraId="256CAED1" w14:textId="77777777" w:rsidR="001148F1" w:rsidRPr="00E1400F" w:rsidRDefault="001148F1" w:rsidP="00633967">
      <w:pPr>
        <w:rPr>
          <w:rFonts w:ascii="Calibri Light" w:hAnsi="Calibri Light" w:cs="Calibri Light"/>
          <w:sz w:val="20"/>
          <w:lang w:val="mt-MT"/>
        </w:rPr>
      </w:pPr>
    </w:p>
    <w:tbl>
      <w:tblPr>
        <w:tblW w:w="9356" w:type="dxa"/>
        <w:jc w:val="center"/>
        <w:tblLook w:val="01E0" w:firstRow="1" w:lastRow="1" w:firstColumn="1" w:lastColumn="1" w:noHBand="0" w:noVBand="0"/>
      </w:tblPr>
      <w:tblGrid>
        <w:gridCol w:w="853"/>
        <w:gridCol w:w="8503"/>
      </w:tblGrid>
      <w:tr w:rsidR="00C6187E" w:rsidRPr="00E1400F" w14:paraId="5EA80FEA" w14:textId="77777777" w:rsidTr="002D5204">
        <w:trPr>
          <w:jc w:val="center"/>
        </w:trPr>
        <w:tc>
          <w:tcPr>
            <w:tcW w:w="853" w:type="dxa"/>
          </w:tcPr>
          <w:p w14:paraId="557B600A" w14:textId="7C067E1C" w:rsidR="006A7F9C" w:rsidRPr="00E1400F" w:rsidRDefault="00B14A38" w:rsidP="002A3FB7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2</w:t>
            </w:r>
            <w:r w:rsidR="004E526E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</w:t>
            </w:r>
            <w:r w:rsidR="00B869CD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0</w:t>
            </w:r>
          </w:p>
        </w:tc>
        <w:tc>
          <w:tcPr>
            <w:tcW w:w="8503" w:type="dxa"/>
          </w:tcPr>
          <w:p w14:paraId="792050D9" w14:textId="77777777" w:rsidR="006A7F9C" w:rsidRPr="00E1400F" w:rsidRDefault="00BD19D7" w:rsidP="00E91318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Qari ta</w:t>
            </w:r>
            <w:r w:rsidR="00F64C7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l-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ittri ta’ ap</w:t>
            </w:r>
            <w:r w:rsidR="00F64C7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o</w:t>
            </w:r>
            <w:r w:rsidR="00C90E8B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loġiji</w:t>
            </w:r>
          </w:p>
          <w:p w14:paraId="67CA8047" w14:textId="77777777" w:rsidR="006A7F9C" w:rsidRPr="002F13B7" w:rsidRDefault="006A7F9C" w:rsidP="00E91318">
            <w:pPr>
              <w:rPr>
                <w:rFonts w:ascii="Calibri Light" w:hAnsi="Calibri Light" w:cs="Calibri Light"/>
                <w:b/>
                <w:sz w:val="20"/>
                <w:szCs w:val="20"/>
                <w:lang w:val="mt-MT"/>
              </w:rPr>
            </w:pPr>
          </w:p>
        </w:tc>
      </w:tr>
      <w:tr w:rsidR="00C6187E" w:rsidRPr="002B71BB" w14:paraId="0516B3DD" w14:textId="77777777" w:rsidTr="002D5204">
        <w:trPr>
          <w:jc w:val="center"/>
        </w:trPr>
        <w:tc>
          <w:tcPr>
            <w:tcW w:w="853" w:type="dxa"/>
          </w:tcPr>
          <w:p w14:paraId="707761F7" w14:textId="3C332630" w:rsidR="006A7F9C" w:rsidRPr="001417D4" w:rsidRDefault="00B14A38" w:rsidP="00601B4F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2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B869CD">
              <w:rPr>
                <w:rFonts w:ascii="Calibri Light" w:hAnsi="Calibri Light" w:cs="Calibri Light"/>
                <w:sz w:val="20"/>
                <w:szCs w:val="20"/>
                <w:lang w:val="mt-MT"/>
              </w:rPr>
              <w:t>0</w:t>
            </w:r>
            <w:r w:rsidR="006A7F9C" w:rsidRPr="001417D4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B869CD">
              <w:rPr>
                <w:rFonts w:ascii="Calibri Light" w:hAnsi="Calibri Light" w:cs="Calibri Light"/>
                <w:sz w:val="20"/>
                <w:szCs w:val="20"/>
                <w:lang w:val="mt-MT"/>
              </w:rPr>
              <w:t>1</w:t>
            </w:r>
          </w:p>
        </w:tc>
        <w:tc>
          <w:tcPr>
            <w:tcW w:w="8503" w:type="dxa"/>
          </w:tcPr>
          <w:p w14:paraId="2EF63864" w14:textId="26F0E8C8" w:rsidR="00BD19D7" w:rsidRPr="00B14A38" w:rsidRDefault="00B14A38" w:rsidP="00BD19D7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en-GB"/>
              </w:rPr>
              <w:t>Ylenia Montfort</w:t>
            </w:r>
          </w:p>
          <w:p w14:paraId="0FADCD73" w14:textId="77777777" w:rsidR="001148F1" w:rsidRDefault="001148F1" w:rsidP="00BD19D7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6DE3151" w14:textId="77777777" w:rsidR="00EB4EEF" w:rsidRPr="001417D4" w:rsidRDefault="00EB4EEF" w:rsidP="00BD19D7">
            <w:pPr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</w:tr>
      <w:tr w:rsidR="00C6187E" w:rsidRPr="00E1400F" w14:paraId="7FF540E1" w14:textId="77777777" w:rsidTr="002D5204">
        <w:trPr>
          <w:jc w:val="center"/>
        </w:trPr>
        <w:tc>
          <w:tcPr>
            <w:tcW w:w="853" w:type="dxa"/>
          </w:tcPr>
          <w:p w14:paraId="52FEEB0B" w14:textId="498389A2" w:rsidR="006A7F9C" w:rsidRPr="00E1400F" w:rsidRDefault="00B14A38" w:rsidP="006A7F9C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2</w:t>
            </w:r>
            <w:r w:rsidR="004E526E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</w:t>
            </w:r>
            <w:r w:rsidR="00B869CD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</w:t>
            </w:r>
          </w:p>
        </w:tc>
        <w:tc>
          <w:tcPr>
            <w:tcW w:w="8503" w:type="dxa"/>
          </w:tcPr>
          <w:p w14:paraId="188BE2F5" w14:textId="77777777" w:rsidR="006A7F9C" w:rsidRPr="00E1400F" w:rsidRDefault="006A7F9C" w:rsidP="00B85B85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 w:rsidRPr="00E1400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Kunsiderazz</w:t>
            </w:r>
            <w:r w:rsidR="00C90E8B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joni u Approvazzjoni tal-Minuti</w:t>
            </w:r>
          </w:p>
          <w:p w14:paraId="498EA24D" w14:textId="77777777" w:rsidR="006A7F9C" w:rsidRPr="002F13B7" w:rsidRDefault="006A7F9C" w:rsidP="00B85B85">
            <w:pPr>
              <w:rPr>
                <w:rFonts w:ascii="Calibri Light" w:hAnsi="Calibri Light" w:cs="Calibri Light"/>
                <w:b/>
                <w:sz w:val="20"/>
                <w:szCs w:val="28"/>
                <w:lang w:val="mt-MT"/>
              </w:rPr>
            </w:pPr>
          </w:p>
        </w:tc>
      </w:tr>
      <w:tr w:rsidR="00C6187E" w:rsidRPr="00D43F56" w14:paraId="63763D66" w14:textId="77777777" w:rsidTr="002D5204">
        <w:trPr>
          <w:jc w:val="center"/>
        </w:trPr>
        <w:tc>
          <w:tcPr>
            <w:tcW w:w="853" w:type="dxa"/>
          </w:tcPr>
          <w:p w14:paraId="7EC700EE" w14:textId="051A7120" w:rsidR="006A7F9C" w:rsidRPr="001417D4" w:rsidRDefault="00B14A38" w:rsidP="00601B4F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2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B869CD">
              <w:rPr>
                <w:rFonts w:ascii="Calibri Light" w:hAnsi="Calibri Light" w:cs="Calibri Light"/>
                <w:sz w:val="20"/>
                <w:szCs w:val="20"/>
                <w:lang w:val="mt-MT"/>
              </w:rPr>
              <w:t>1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601B4F" w:rsidRPr="001417D4">
              <w:rPr>
                <w:rFonts w:ascii="Calibri Light" w:hAnsi="Calibri Light" w:cs="Calibri Light"/>
                <w:sz w:val="20"/>
                <w:szCs w:val="20"/>
                <w:lang w:val="mt-MT"/>
              </w:rPr>
              <w:t>1</w:t>
            </w:r>
          </w:p>
        </w:tc>
        <w:tc>
          <w:tcPr>
            <w:tcW w:w="8503" w:type="dxa"/>
          </w:tcPr>
          <w:p w14:paraId="5491CA77" w14:textId="5DF91DF6" w:rsidR="001148F1" w:rsidRDefault="00C73591" w:rsidP="00B541CB">
            <w:pPr>
              <w:ind w:right="400"/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</w:pPr>
            <w:r w:rsidRPr="00D451C7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 xml:space="preserve">Il-minuti tas-Seduta </w:t>
            </w:r>
            <w:r w:rsidR="005B4135" w:rsidRPr="00303ACF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>Nru</w:t>
            </w:r>
            <w:r w:rsidR="004E526E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 xml:space="preserve"> </w:t>
            </w:r>
            <w:r w:rsidR="00B14A38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 xml:space="preserve">11 </w:t>
            </w:r>
            <w:r w:rsidR="005B4135" w:rsidRPr="00303ACF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>kie</w:t>
            </w:r>
            <w:r w:rsidRPr="00303ACF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>nu ikkon</w:t>
            </w:r>
            <w:r w:rsidRPr="00D451C7"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  <w:t>fermati</w:t>
            </w:r>
          </w:p>
          <w:p w14:paraId="2E651BDA" w14:textId="77777777" w:rsidR="00B541CB" w:rsidRDefault="00B541CB" w:rsidP="00B541CB">
            <w:pPr>
              <w:ind w:right="400"/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</w:pPr>
          </w:p>
          <w:p w14:paraId="27EDA8EC" w14:textId="2B65C4BF" w:rsidR="00B541CB" w:rsidRPr="00303ACF" w:rsidRDefault="00B541CB" w:rsidP="00B541CB">
            <w:pPr>
              <w:ind w:right="400"/>
              <w:rPr>
                <w:rFonts w:ascii="Calibri Light" w:hAnsi="Calibri Light" w:cs="Calibri Light"/>
                <w:color w:val="000000" w:themeColor="text1"/>
                <w:sz w:val="20"/>
                <w:szCs w:val="20"/>
                <w:lang w:val="mt-MT"/>
              </w:rPr>
            </w:pPr>
          </w:p>
        </w:tc>
      </w:tr>
      <w:tr w:rsidR="00C6187E" w:rsidRPr="006F237E" w14:paraId="300BE920" w14:textId="77777777" w:rsidTr="002D5204">
        <w:trPr>
          <w:jc w:val="center"/>
        </w:trPr>
        <w:tc>
          <w:tcPr>
            <w:tcW w:w="853" w:type="dxa"/>
          </w:tcPr>
          <w:p w14:paraId="4A1E5FD3" w14:textId="5E0E4348" w:rsidR="006A7F9C" w:rsidRDefault="00B14A38" w:rsidP="005B5ED8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2</w:t>
            </w:r>
            <w:r w:rsidR="004E526E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</w:t>
            </w:r>
            <w:r w:rsidR="00B869CD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2</w:t>
            </w:r>
          </w:p>
          <w:p w14:paraId="0A4EFF77" w14:textId="77777777" w:rsidR="002D5204" w:rsidRPr="00B93F28" w:rsidRDefault="002D5204" w:rsidP="005B5ED8">
            <w:pPr>
              <w:rPr>
                <w:rFonts w:asciiTheme="minorHAnsi" w:hAnsiTheme="minorHAnsi" w:cstheme="minorHAnsi"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13AB3B98" w14:textId="77777777" w:rsidR="00601B4F" w:rsidRPr="00303ACF" w:rsidRDefault="00C90E8B" w:rsidP="00601B4F">
            <w:pPr>
              <w:rPr>
                <w:rFonts w:ascii="Calibri Light" w:hAnsi="Calibri Light" w:cs="Calibri Light"/>
                <w:b/>
                <w:sz w:val="28"/>
                <w:szCs w:val="28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Komunikazzjoni mis-Sindku</w:t>
            </w:r>
          </w:p>
          <w:p w14:paraId="1DD92FCF" w14:textId="77777777" w:rsidR="006A7F9C" w:rsidRPr="005B4135" w:rsidRDefault="006A7F9C" w:rsidP="005B4135">
            <w:pPr>
              <w:suppressAutoHyphens/>
              <w:ind w:right="-3"/>
              <w:jc w:val="both"/>
              <w:rPr>
                <w:rFonts w:ascii="Calibri Light" w:hAnsi="Calibri Light" w:cs="Calibri Light"/>
                <w:sz w:val="20"/>
                <w:lang w:val="mt-MT"/>
              </w:rPr>
            </w:pPr>
          </w:p>
        </w:tc>
      </w:tr>
      <w:tr w:rsidR="002D5204" w:rsidRPr="00D43F56" w14:paraId="0D6A97D8" w14:textId="77777777" w:rsidTr="002D5204">
        <w:trPr>
          <w:jc w:val="center"/>
        </w:trPr>
        <w:tc>
          <w:tcPr>
            <w:tcW w:w="853" w:type="dxa"/>
          </w:tcPr>
          <w:p w14:paraId="79810616" w14:textId="77777777" w:rsidR="009A4507" w:rsidRDefault="009A4507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53FB2AB2" w14:textId="55091EC3" w:rsidR="00C70F25" w:rsidRDefault="00B14A38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2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B869CD">
              <w:rPr>
                <w:rFonts w:ascii="Calibri Light" w:hAnsi="Calibri Light" w:cs="Calibri Light"/>
                <w:sz w:val="20"/>
                <w:szCs w:val="20"/>
                <w:lang w:val="mt-MT"/>
              </w:rPr>
              <w:t>2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C70F25">
              <w:rPr>
                <w:rFonts w:ascii="Calibri Light" w:hAnsi="Calibri Light" w:cs="Calibri Light"/>
                <w:sz w:val="20"/>
                <w:szCs w:val="20"/>
                <w:lang w:val="mt-MT"/>
              </w:rPr>
              <w:t>1</w:t>
            </w:r>
          </w:p>
          <w:p w14:paraId="65A1BFBC" w14:textId="77777777" w:rsidR="000C17CB" w:rsidRDefault="000C17CB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4383EF79" w14:textId="77777777" w:rsidR="001B4C58" w:rsidRDefault="001B4C58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036D4666" w14:textId="1A0815C6" w:rsidR="000C17CB" w:rsidRDefault="00B14A38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2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B869CD">
              <w:rPr>
                <w:rFonts w:ascii="Calibri Light" w:hAnsi="Calibri Light" w:cs="Calibri Light"/>
                <w:sz w:val="20"/>
                <w:szCs w:val="20"/>
                <w:lang w:val="mt-MT"/>
              </w:rPr>
              <w:t>2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823E23">
              <w:rPr>
                <w:rFonts w:ascii="Calibri Light" w:hAnsi="Calibri Light" w:cs="Calibri Light"/>
                <w:sz w:val="20"/>
                <w:szCs w:val="20"/>
                <w:lang w:val="mt-MT"/>
              </w:rPr>
              <w:t>2</w:t>
            </w:r>
          </w:p>
          <w:p w14:paraId="2504BF2C" w14:textId="77777777" w:rsidR="00D055E6" w:rsidRDefault="00D055E6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746BB21C" w14:textId="77777777" w:rsidR="002E3C76" w:rsidRDefault="002E3C76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6AB5D3A" w14:textId="56EA4226" w:rsidR="00D055E6" w:rsidRDefault="00B14A38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2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B869CD">
              <w:rPr>
                <w:rFonts w:ascii="Calibri Light" w:hAnsi="Calibri Light" w:cs="Calibri Light"/>
                <w:sz w:val="20"/>
                <w:szCs w:val="20"/>
                <w:lang w:val="mt-MT"/>
              </w:rPr>
              <w:t>2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2D5386">
              <w:rPr>
                <w:rFonts w:ascii="Calibri Light" w:hAnsi="Calibri Light" w:cs="Calibri Light"/>
                <w:sz w:val="20"/>
                <w:szCs w:val="20"/>
                <w:lang w:val="mt-MT"/>
              </w:rPr>
              <w:t>3</w:t>
            </w:r>
          </w:p>
          <w:p w14:paraId="67CCB04E" w14:textId="77777777" w:rsidR="00A0625B" w:rsidRDefault="00A0625B" w:rsidP="00C70F25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1211DA42" w14:textId="238755F2" w:rsidR="00D47EBE" w:rsidRDefault="00B14A38" w:rsidP="002D5386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2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B869CD">
              <w:rPr>
                <w:rFonts w:ascii="Calibri Light" w:hAnsi="Calibri Light" w:cs="Calibri Light"/>
                <w:sz w:val="20"/>
                <w:szCs w:val="20"/>
                <w:lang w:val="mt-MT"/>
              </w:rPr>
              <w:t>2</w:t>
            </w:r>
            <w:r w:rsidR="004E526E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A0625B">
              <w:rPr>
                <w:rFonts w:ascii="Calibri Light" w:hAnsi="Calibri Light" w:cs="Calibri Light"/>
                <w:sz w:val="20"/>
                <w:szCs w:val="20"/>
                <w:lang w:val="mt-MT"/>
              </w:rPr>
              <w:t>4</w:t>
            </w:r>
          </w:p>
          <w:p w14:paraId="73EF93A5" w14:textId="77777777" w:rsidR="00073C9D" w:rsidRDefault="00073C9D" w:rsidP="002D5386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50C04862" w14:textId="77777777" w:rsidR="002E3C76" w:rsidRDefault="00B14A38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2</w:t>
            </w:r>
            <w:r w:rsidR="00073C9D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B869CD">
              <w:rPr>
                <w:rFonts w:ascii="Calibri Light" w:hAnsi="Calibri Light" w:cs="Calibri Light"/>
                <w:sz w:val="20"/>
                <w:szCs w:val="20"/>
                <w:lang w:val="mt-MT"/>
              </w:rPr>
              <w:t>2</w:t>
            </w:r>
            <w:r w:rsidR="00073C9D">
              <w:rPr>
                <w:rFonts w:ascii="Calibri Light" w:hAnsi="Calibri Light" w:cs="Calibri Light"/>
                <w:sz w:val="20"/>
                <w:szCs w:val="20"/>
                <w:lang w:val="mt-MT"/>
              </w:rPr>
              <w:t>.5</w:t>
            </w:r>
          </w:p>
          <w:p w14:paraId="1EB1CC6F" w14:textId="77777777" w:rsidR="001D1059" w:rsidRDefault="001D1059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60281CD5" w14:textId="77777777" w:rsidR="001D1059" w:rsidRDefault="001D1059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56BB78DB" w14:textId="77777777" w:rsidR="001D1059" w:rsidRDefault="001D1059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2.2.6</w:t>
            </w:r>
          </w:p>
          <w:p w14:paraId="4AC1B305" w14:textId="77777777" w:rsidR="001D1059" w:rsidRDefault="001D1059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34651A91" w14:textId="77777777" w:rsidR="001D1059" w:rsidRDefault="001D1059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  <w:p w14:paraId="547C4A39" w14:textId="07A3B654" w:rsidR="001D1059" w:rsidRPr="00A0625B" w:rsidRDefault="001D1059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2.2.7</w:t>
            </w:r>
          </w:p>
        </w:tc>
        <w:tc>
          <w:tcPr>
            <w:tcW w:w="8503" w:type="dxa"/>
          </w:tcPr>
          <w:p w14:paraId="25EC6635" w14:textId="77777777" w:rsidR="004F726C" w:rsidRDefault="004F726C" w:rsidP="002D538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302DA99" w14:textId="75AAD2C6" w:rsidR="009A4507" w:rsidRPr="00B14A38" w:rsidRDefault="009A4507" w:rsidP="002D5386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</w:rPr>
              <w:t xml:space="preserve">Is-Sindku Olaf Mckay </w:t>
            </w:r>
            <w:r w:rsidR="005565C6" w:rsidRPr="00A57998">
              <w:rPr>
                <w:rFonts w:ascii="Calibri Light" w:hAnsi="Calibri Light" w:cs="Calibri Light"/>
                <w:sz w:val="20"/>
                <w:szCs w:val="20"/>
              </w:rPr>
              <w:t xml:space="preserve">informa </w:t>
            </w:r>
            <w:r w:rsidR="00B14A38">
              <w:rPr>
                <w:rFonts w:ascii="Calibri Light" w:hAnsi="Calibri Light" w:cs="Calibri Light"/>
                <w:sz w:val="20"/>
                <w:szCs w:val="20"/>
                <w:lang w:val="en-GB"/>
              </w:rPr>
              <w:t>dwar laqgha li kellu ma delegazzjoni Ciniza li zaret lilu fil-gimgha li ghaddiet. Huwa nforma li jixtiequ li jigi ffirmat Memorandum of Understanding. Il-kunsill kien fi qbil.</w:t>
            </w:r>
          </w:p>
          <w:p w14:paraId="5E42E74F" w14:textId="77777777" w:rsidR="00626DEB" w:rsidRPr="00A57998" w:rsidRDefault="00626DEB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1D11F74B" w14:textId="1CB21A97" w:rsidR="00626DEB" w:rsidRPr="00B14A38" w:rsidRDefault="00626DEB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</w:rPr>
              <w:t xml:space="preserve">Is-Sindku Olaf Mckay informa </w:t>
            </w:r>
            <w:r w:rsidR="00B14A38">
              <w:rPr>
                <w:rFonts w:ascii="Calibri Light" w:hAnsi="Calibri Light" w:cs="Calibri Light"/>
                <w:sz w:val="20"/>
                <w:szCs w:val="20"/>
                <w:lang w:val="en-GB"/>
              </w:rPr>
              <w:t>li kellu laqgha ma DG Sur Emil Vassallo dwar l-istatus tal-Belt. Huwa nforma li il-kunsill issa irid jaddi xi informazzjoni li giet mitluba. Sindku nforma li ser izomm il-Kunsill infurmat.</w:t>
            </w:r>
          </w:p>
          <w:p w14:paraId="6423B982" w14:textId="77777777" w:rsidR="00714985" w:rsidRPr="00A57998" w:rsidRDefault="00714985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4B834E26" w14:textId="77B2E739" w:rsidR="007C69BC" w:rsidRPr="00B14A38" w:rsidRDefault="00714985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</w:rPr>
              <w:t xml:space="preserve">Is-Sindku Olaf Mckay informa li </w:t>
            </w:r>
            <w:r w:rsidR="00DC368F">
              <w:rPr>
                <w:rFonts w:ascii="Calibri Light" w:hAnsi="Calibri Light" w:cs="Calibri Light"/>
                <w:sz w:val="20"/>
                <w:szCs w:val="20"/>
              </w:rPr>
              <w:t>xoghol fi Triq San Gwann miexi b’ritmu tajjeb.</w:t>
            </w:r>
            <w:r w:rsidR="00B14A38">
              <w:rPr>
                <w:rFonts w:ascii="Calibri Light" w:hAnsi="Calibri Light" w:cs="Calibri Light"/>
                <w:sz w:val="20"/>
                <w:szCs w:val="20"/>
                <w:lang w:val="en-GB"/>
              </w:rPr>
              <w:t xml:space="preserve"> </w:t>
            </w:r>
          </w:p>
          <w:p w14:paraId="5C95E09F" w14:textId="77777777" w:rsidR="002E3C76" w:rsidRPr="00A57998" w:rsidRDefault="002E3C76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09CE5E48" w14:textId="21EE0DF4" w:rsidR="007C69BC" w:rsidRPr="00B14A38" w:rsidRDefault="002E3C76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</w:rPr>
              <w:t xml:space="preserve">Is-Sindku Olaf Mckay </w:t>
            </w:r>
            <w:r w:rsidR="00B14A38">
              <w:rPr>
                <w:rFonts w:ascii="Calibri Light" w:hAnsi="Calibri Light" w:cs="Calibri Light"/>
                <w:sz w:val="20"/>
                <w:szCs w:val="20"/>
                <w:lang w:val="en-GB"/>
              </w:rPr>
              <w:t>informa li kellu laqgha mal-Periti tal-Kunsill u inghata status tal-progetti miftuha.</w:t>
            </w:r>
          </w:p>
          <w:p w14:paraId="6D204E41" w14:textId="77777777" w:rsidR="00EB4EEF" w:rsidRPr="00A57998" w:rsidRDefault="00EB4EEF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4EA119FD" w14:textId="77777777" w:rsidR="00B14A38" w:rsidRDefault="00EB4EEF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</w:rPr>
              <w:t xml:space="preserve">Is-Sindku Olaf Mckay </w:t>
            </w:r>
            <w:r w:rsidR="00B14A38">
              <w:rPr>
                <w:rFonts w:ascii="Calibri Light" w:hAnsi="Calibri Light" w:cs="Calibri Light"/>
                <w:sz w:val="20"/>
                <w:szCs w:val="20"/>
                <w:lang w:val="en-GB"/>
              </w:rPr>
              <w:t>informa li kellu laqgha ma Byblos fejn urew ix-xewqa biex isir Memoradum of Understanding.</w:t>
            </w:r>
          </w:p>
          <w:p w14:paraId="588C6EC6" w14:textId="77777777" w:rsidR="00B14A38" w:rsidRDefault="00B14A38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</w:p>
          <w:p w14:paraId="0B5942AF" w14:textId="15CAD156" w:rsidR="00EB4EEF" w:rsidRDefault="00B14A38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en-GB"/>
              </w:rPr>
              <w:t xml:space="preserve"> </w:t>
            </w:r>
            <w:r w:rsidRPr="00A57998">
              <w:rPr>
                <w:rFonts w:ascii="Calibri Light" w:hAnsi="Calibri Light" w:cs="Calibri Light"/>
                <w:sz w:val="20"/>
                <w:szCs w:val="20"/>
              </w:rPr>
              <w:t xml:space="preserve">Is-Sindku Olaf Mckay </w:t>
            </w:r>
            <w:r>
              <w:rPr>
                <w:rFonts w:ascii="Calibri Light" w:hAnsi="Calibri Light" w:cs="Calibri Light"/>
                <w:sz w:val="20"/>
                <w:szCs w:val="20"/>
                <w:lang w:val="en-GB"/>
              </w:rPr>
              <w:t>informa li is-sala qed tkun okkupata b’mod regolari min ghaqdiet. Informa li wara Jum il-Belt ser tibda tintrama l-esebizzjoni tal-Gimgha mqaddsa.</w:t>
            </w:r>
          </w:p>
          <w:p w14:paraId="098A8144" w14:textId="77777777" w:rsidR="00B14A38" w:rsidRDefault="00B14A38" w:rsidP="00626DEB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</w:p>
          <w:p w14:paraId="35B21F61" w14:textId="5D53B399" w:rsidR="002E3C76" w:rsidRPr="001D1059" w:rsidRDefault="00B14A38" w:rsidP="00EB0124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A57998">
              <w:rPr>
                <w:rFonts w:ascii="Calibri Light" w:hAnsi="Calibri Light" w:cs="Calibri Light"/>
                <w:sz w:val="20"/>
                <w:szCs w:val="20"/>
              </w:rPr>
              <w:t xml:space="preserve">Is-Sindku Olaf Mckay </w:t>
            </w:r>
            <w:r>
              <w:rPr>
                <w:rFonts w:ascii="Calibri Light" w:hAnsi="Calibri Light" w:cs="Calibri Light"/>
                <w:sz w:val="20"/>
                <w:szCs w:val="20"/>
                <w:lang w:val="en-GB"/>
              </w:rPr>
              <w:t>informa li day centre ser jibda jiftah it-Tnejn u l-Gimgha. Ir-rispons tar-residenti qed ikun pozittiv immens.</w:t>
            </w:r>
          </w:p>
        </w:tc>
      </w:tr>
      <w:tr w:rsidR="007C69BC" w:rsidRPr="00D43F56" w14:paraId="35FF2901" w14:textId="77777777" w:rsidTr="002D5204">
        <w:trPr>
          <w:jc w:val="center"/>
        </w:trPr>
        <w:tc>
          <w:tcPr>
            <w:tcW w:w="853" w:type="dxa"/>
          </w:tcPr>
          <w:p w14:paraId="756C29E8" w14:textId="5ACC0463" w:rsidR="007C69BC" w:rsidRDefault="007C69BC" w:rsidP="00E67FC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5190AB0E" w14:textId="0770330F" w:rsidR="0083165E" w:rsidRPr="00D43F56" w:rsidRDefault="0083165E" w:rsidP="007C69BC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mt-MT"/>
              </w:rPr>
            </w:pPr>
          </w:p>
        </w:tc>
      </w:tr>
      <w:tr w:rsidR="007C69BC" w:rsidRPr="00CA251F" w14:paraId="4ADA9377" w14:textId="77777777" w:rsidTr="00520C46">
        <w:trPr>
          <w:trHeight w:val="536"/>
          <w:jc w:val="center"/>
        </w:trPr>
        <w:tc>
          <w:tcPr>
            <w:tcW w:w="853" w:type="dxa"/>
          </w:tcPr>
          <w:p w14:paraId="4D4FF782" w14:textId="0A775011" w:rsidR="007C69BC" w:rsidRDefault="00B14A38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2</w:t>
            </w:r>
            <w:r w:rsidR="007C69BC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</w:t>
            </w:r>
            <w:r w:rsidR="00B869CD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3</w:t>
            </w:r>
          </w:p>
        </w:tc>
        <w:tc>
          <w:tcPr>
            <w:tcW w:w="8503" w:type="dxa"/>
          </w:tcPr>
          <w:p w14:paraId="0FD71F5B" w14:textId="77777777" w:rsidR="007C69BC" w:rsidRPr="005F3CC5" w:rsidRDefault="007C69BC" w:rsidP="007C69BC">
            <w:pPr>
              <w:shd w:val="clear" w:color="auto" w:fill="FFFFFF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 w:rsidRPr="005F3CC5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Tweġibiet għall-Mistoqsijiet taIl-Kunsillier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i</w:t>
            </w:r>
          </w:p>
        </w:tc>
      </w:tr>
      <w:tr w:rsidR="007C69BC" w:rsidRPr="00D43F56" w14:paraId="33FB34EC" w14:textId="77777777" w:rsidTr="002D5204">
        <w:trPr>
          <w:jc w:val="center"/>
        </w:trPr>
        <w:tc>
          <w:tcPr>
            <w:tcW w:w="853" w:type="dxa"/>
          </w:tcPr>
          <w:p w14:paraId="2244696A" w14:textId="300F939E" w:rsidR="007C69BC" w:rsidRPr="00DF03A1" w:rsidRDefault="00B14A38" w:rsidP="007C69BC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2</w:t>
            </w:r>
            <w:r w:rsidR="006A5C7A">
              <w:rPr>
                <w:rFonts w:ascii="Calibri Light" w:hAnsi="Calibri Light" w:cs="Calibri Light"/>
                <w:sz w:val="20"/>
                <w:szCs w:val="20"/>
                <w:lang w:val="mt-MT"/>
              </w:rPr>
              <w:t>.</w:t>
            </w:r>
            <w:r w:rsidR="00B869CD">
              <w:rPr>
                <w:rFonts w:ascii="Calibri Light" w:hAnsi="Calibri Light" w:cs="Calibri Light"/>
                <w:sz w:val="20"/>
                <w:szCs w:val="20"/>
                <w:lang w:val="mt-MT"/>
              </w:rPr>
              <w:t>3</w:t>
            </w:r>
            <w:r w:rsidR="006A5C7A">
              <w:rPr>
                <w:rFonts w:ascii="Calibri Light" w:hAnsi="Calibri Light" w:cs="Calibri Light"/>
                <w:sz w:val="20"/>
                <w:szCs w:val="20"/>
                <w:lang w:val="mt-MT"/>
              </w:rPr>
              <w:t>.1</w:t>
            </w:r>
          </w:p>
        </w:tc>
        <w:tc>
          <w:tcPr>
            <w:tcW w:w="8503" w:type="dxa"/>
          </w:tcPr>
          <w:p w14:paraId="3B5A13D8" w14:textId="29300BC6" w:rsidR="00073C9D" w:rsidRPr="00BE3B66" w:rsidRDefault="00BE3B66" w:rsidP="005A556E">
            <w:pPr>
              <w:rPr>
                <w:rFonts w:ascii="Calibri Light" w:hAnsi="Calibri Light" w:cs="Calibri Light"/>
                <w:color w:val="212121"/>
                <w:sz w:val="20"/>
                <w:szCs w:val="20"/>
                <w:lang w:val="en-GB"/>
              </w:rPr>
            </w:pPr>
            <w:r>
              <w:rPr>
                <w:rFonts w:ascii="Calibri Light" w:hAnsi="Calibri Light" w:cs="Calibri Light"/>
                <w:color w:val="212121"/>
                <w:sz w:val="20"/>
                <w:szCs w:val="20"/>
                <w:lang w:val="en-GB"/>
              </w:rPr>
              <w:t>Il-Kunsilliera Roberta Bonello nfurmat li ser tkun qed tiltaqgha mal-Caritas u ser tinforma l-kunsill fil-laqgha li jmiss. Dan wara rrapport fuq il-media.</w:t>
            </w:r>
          </w:p>
          <w:p w14:paraId="08976B47" w14:textId="49CA9CF3" w:rsidR="00EB4EEF" w:rsidRPr="00DF03A1" w:rsidRDefault="00CE669B" w:rsidP="00DF03A1">
            <w:pPr>
              <w:rPr>
                <w:rFonts w:ascii="Calibri Light" w:hAnsi="Calibri Light" w:cs="Calibri Light"/>
                <w:color w:val="222222"/>
                <w:sz w:val="20"/>
                <w:szCs w:val="20"/>
                <w:shd w:val="clear" w:color="auto" w:fill="FFFFFF"/>
                <w:lang w:val="mt-MT"/>
              </w:rPr>
            </w:pPr>
            <w:r w:rsidRPr="00A57998">
              <w:rPr>
                <w:rFonts w:ascii="Calibri Light" w:hAnsi="Calibri Light" w:cs="Calibri Light"/>
                <w:color w:val="222222"/>
                <w:sz w:val="20"/>
                <w:szCs w:val="20"/>
                <w:shd w:val="clear" w:color="auto" w:fill="FFFFFF"/>
                <w:lang w:val="mt-MT"/>
              </w:rPr>
              <w:t xml:space="preserve"> </w:t>
            </w:r>
          </w:p>
        </w:tc>
      </w:tr>
      <w:tr w:rsidR="007C69BC" w:rsidRPr="00D43F56" w14:paraId="5055A1FB" w14:textId="77777777" w:rsidTr="00C61C09">
        <w:trPr>
          <w:jc w:val="center"/>
        </w:trPr>
        <w:tc>
          <w:tcPr>
            <w:tcW w:w="853" w:type="dxa"/>
          </w:tcPr>
          <w:p w14:paraId="61D6E234" w14:textId="4B5D34E2" w:rsidR="007C69BC" w:rsidRPr="006A5C7A" w:rsidRDefault="00B14A38" w:rsidP="006A5C7A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2</w:t>
            </w:r>
            <w:r w:rsidR="007C69BC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</w:t>
            </w:r>
            <w:r w:rsidR="00B869CD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4</w:t>
            </w:r>
          </w:p>
        </w:tc>
        <w:tc>
          <w:tcPr>
            <w:tcW w:w="8503" w:type="dxa"/>
          </w:tcPr>
          <w:p w14:paraId="6B525361" w14:textId="20BBB5A2" w:rsidR="007C69BC" w:rsidRPr="006A5C7A" w:rsidRDefault="001D1059" w:rsidP="006A5C7A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Jum il-Belt 2025</w:t>
            </w:r>
          </w:p>
        </w:tc>
      </w:tr>
      <w:tr w:rsidR="007C69BC" w:rsidRPr="00D43F56" w14:paraId="72D95274" w14:textId="77777777" w:rsidTr="00C61C09">
        <w:trPr>
          <w:jc w:val="center"/>
        </w:trPr>
        <w:tc>
          <w:tcPr>
            <w:tcW w:w="853" w:type="dxa"/>
          </w:tcPr>
          <w:p w14:paraId="64D8A133" w14:textId="77777777" w:rsidR="007C69BC" w:rsidRDefault="007C69BC" w:rsidP="007C69BC">
            <w:pPr>
              <w:rPr>
                <w:rFonts w:ascii="Calibri Light" w:hAnsi="Calibri Light" w:cs="Calibri Light"/>
                <w:b/>
                <w:sz w:val="20"/>
                <w:szCs w:val="20"/>
                <w:lang w:val="mt-MT"/>
              </w:rPr>
            </w:pPr>
          </w:p>
          <w:p w14:paraId="772DA32D" w14:textId="77777777" w:rsidR="00A42E97" w:rsidRDefault="00A42E97" w:rsidP="007C69BC">
            <w:pPr>
              <w:rPr>
                <w:rFonts w:ascii="Calibri Light" w:hAnsi="Calibri Light" w:cs="Calibri Light"/>
                <w:b/>
                <w:sz w:val="20"/>
                <w:szCs w:val="20"/>
                <w:lang w:val="mt-MT"/>
              </w:rPr>
            </w:pPr>
          </w:p>
          <w:p w14:paraId="04CDE986" w14:textId="77777777" w:rsidR="00A42E97" w:rsidRDefault="00A42E97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7D669E8D" w14:textId="77777777" w:rsidR="000370B4" w:rsidRDefault="000370B4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24085CDC" w14:textId="77777777" w:rsidR="000370B4" w:rsidRDefault="000370B4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2F95D23B" w14:textId="7F1D59BB" w:rsidR="001D1059" w:rsidRDefault="001D1059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 w:rsidRPr="001D1059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2.4.1</w:t>
            </w:r>
          </w:p>
          <w:p w14:paraId="770D7102" w14:textId="77777777" w:rsidR="00BE3B66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1EC06058" w14:textId="20BFFD2B" w:rsidR="00BE3B66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2.4.2</w:t>
            </w:r>
          </w:p>
          <w:p w14:paraId="00FDFBC4" w14:textId="77777777" w:rsidR="00BE3B66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4602B9B2" w14:textId="7CC53713" w:rsidR="00BE3B66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2.4.3</w:t>
            </w:r>
          </w:p>
          <w:p w14:paraId="6530CDE5" w14:textId="77777777" w:rsidR="00BE3B66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6E1380D6" w14:textId="55B8D5E2" w:rsidR="00BE3B66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lastRenderedPageBreak/>
              <w:t>12.4.4</w:t>
            </w:r>
          </w:p>
          <w:p w14:paraId="1A06D7F7" w14:textId="77777777" w:rsidR="00BE3B66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4433F83C" w14:textId="508EDA73" w:rsidR="00BE3B66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2.4.5</w:t>
            </w:r>
          </w:p>
          <w:p w14:paraId="4A763C9F" w14:textId="77777777" w:rsidR="00BE3B66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6D37A6C5" w14:textId="22ECD96B" w:rsidR="00BE3B66" w:rsidRPr="001D1059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2.4.6</w:t>
            </w:r>
          </w:p>
          <w:p w14:paraId="0033E9D6" w14:textId="77777777" w:rsidR="001B4C58" w:rsidRDefault="001B4C58" w:rsidP="007C69BC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</w:p>
        </w:tc>
        <w:tc>
          <w:tcPr>
            <w:tcW w:w="8503" w:type="dxa"/>
          </w:tcPr>
          <w:p w14:paraId="54741601" w14:textId="27E074ED" w:rsidR="007C69BC" w:rsidRDefault="007C69BC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5A42B8A5" w14:textId="2D3AC5D5" w:rsidR="00A42E97" w:rsidRDefault="00A42E97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Kull kunsillier giet mitlub jipprezenta nominazzjoni skond id-dekasteru tieghu</w:t>
            </w:r>
            <w:r w:rsidR="000370B4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 fil-laqgha precendenti</w:t>
            </w: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</w:t>
            </w:r>
          </w:p>
          <w:p w14:paraId="0B8663F8" w14:textId="4B185262" w:rsidR="00A42E97" w:rsidRDefault="000370B4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Ghalhekk kull kunsillier gie mitlub jaqra nominazzjoni tieghu u l-profil jew spega ghan-nominazzjoni tieghu.</w:t>
            </w:r>
          </w:p>
          <w:p w14:paraId="799F2D9E" w14:textId="77777777" w:rsidR="000370B4" w:rsidRDefault="000370B4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39924FD1" w14:textId="67D601EE" w:rsidR="001D1059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Raymond Azzopardi ppropona lil Alfred P Camenzuli</w:t>
            </w:r>
          </w:p>
          <w:p w14:paraId="748FB315" w14:textId="77777777" w:rsidR="00BE3B66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7AE242D2" w14:textId="609FECB6" w:rsidR="00BE3B66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Roberta Bonello pproponiet lit-Team tal- Valletta FC</w:t>
            </w:r>
          </w:p>
          <w:p w14:paraId="47D4490E" w14:textId="77777777" w:rsidR="00BE3B66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400AFA87" w14:textId="1E8DD686" w:rsidR="00BE3B66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Ylenia Montfort pproponiet lil Jaii Curmi</w:t>
            </w:r>
          </w:p>
          <w:p w14:paraId="7019D873" w14:textId="77777777" w:rsidR="00BE3B66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30960E3F" w14:textId="5AAC3142" w:rsidR="00BE3B66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lastRenderedPageBreak/>
              <w:t>Vince Fabri ppropona lil- Michael Galea</w:t>
            </w:r>
          </w:p>
          <w:p w14:paraId="36E7170B" w14:textId="77777777" w:rsidR="00BE3B66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72C902AD" w14:textId="098FEC64" w:rsidR="00BE3B66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Daniel Diacono ppropona lil Rita Dimech u team tal-catfeeders</w:t>
            </w:r>
          </w:p>
          <w:p w14:paraId="68146822" w14:textId="004F020E" w:rsidR="00BE3B66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34020054" w14:textId="48DE32B2" w:rsidR="00BE3B66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Olaf Mckay ppropona lil Mario Cutajar. Il-Vici Sindku dahal wara dawn gew diskussa u talab vot ghaliex xtaq li jipproponi hu Gieh il-Belt. Il-Kunsill qabel li jibqa Mario Cutajar, Alfred Zammit astjena.</w:t>
            </w:r>
          </w:p>
          <w:p w14:paraId="3356CF13" w14:textId="77777777" w:rsidR="00BE3B66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17EEC21C" w14:textId="45FA22A2" w:rsidR="00BE3B66" w:rsidRDefault="00BE3B66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Kull kunsillier intghalab jghaddi profil tal-proponent tieghu biex tintuza fil-gurnata ta’ Jum il-Belt.</w:t>
            </w:r>
          </w:p>
          <w:p w14:paraId="62233594" w14:textId="77777777" w:rsidR="000370B4" w:rsidRDefault="000370B4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44C384E8" w14:textId="5CA7209C" w:rsidR="000370B4" w:rsidRDefault="000370B4" w:rsidP="007C69BC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Is-segretatju ezekuttiv informa li ser ikun qed jibghat lista ta’ l-ispejjes previsti kif ukoll kopja tal-iscript li ser jinqara fil-gurnata. </w:t>
            </w:r>
          </w:p>
          <w:p w14:paraId="629E6D70" w14:textId="722498A7" w:rsidR="001B4C58" w:rsidRPr="001B4C58" w:rsidRDefault="001B4C58" w:rsidP="007C69BC">
            <w:pPr>
              <w:rPr>
                <w:rFonts w:ascii="Calibri Light" w:hAnsi="Calibri Light" w:cs="Calibri Light"/>
                <w:bCs/>
                <w:sz w:val="28"/>
                <w:szCs w:val="28"/>
                <w:lang w:val="mt-MT"/>
              </w:rPr>
            </w:pPr>
          </w:p>
        </w:tc>
      </w:tr>
      <w:tr w:rsidR="00EB4EEF" w:rsidRPr="00D43F56" w14:paraId="6561A871" w14:textId="77777777" w:rsidTr="00C61C09">
        <w:trPr>
          <w:gridAfter w:val="1"/>
          <w:wAfter w:w="8503" w:type="dxa"/>
          <w:jc w:val="center"/>
        </w:trPr>
        <w:tc>
          <w:tcPr>
            <w:tcW w:w="853" w:type="dxa"/>
          </w:tcPr>
          <w:p w14:paraId="2C54B656" w14:textId="77777777" w:rsidR="00EB4EEF" w:rsidRDefault="00EB4EEF" w:rsidP="00C96771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</w:tr>
      <w:tr w:rsidR="00C96771" w:rsidRPr="00D43F56" w14:paraId="0C9A3465" w14:textId="77777777" w:rsidTr="00C61C09">
        <w:trPr>
          <w:jc w:val="center"/>
        </w:trPr>
        <w:tc>
          <w:tcPr>
            <w:tcW w:w="853" w:type="dxa"/>
          </w:tcPr>
          <w:p w14:paraId="6E87DE39" w14:textId="17B1E13C" w:rsidR="00C96771" w:rsidRDefault="00B14A38" w:rsidP="00C96771">
            <w:pPr>
              <w:jc w:val="both"/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2</w:t>
            </w:r>
            <w:r w:rsidR="00C96771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</w:t>
            </w:r>
            <w:r w:rsidR="00BE3B66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5</w:t>
            </w:r>
          </w:p>
          <w:p w14:paraId="6D65357A" w14:textId="77777777" w:rsidR="00C96771" w:rsidRDefault="00C96771" w:rsidP="00C96771">
            <w:pPr>
              <w:jc w:val="both"/>
              <w:rPr>
                <w:rFonts w:ascii="Calibri Light" w:hAnsi="Calibri Light" w:cs="Calibri Light"/>
                <w:sz w:val="28"/>
                <w:szCs w:val="28"/>
                <w:lang w:val="mt-MT"/>
              </w:rPr>
            </w:pPr>
          </w:p>
          <w:p w14:paraId="5EC1846D" w14:textId="77777777" w:rsidR="00C96771" w:rsidRDefault="00C96771" w:rsidP="00C96771">
            <w:pPr>
              <w:jc w:val="both"/>
              <w:rPr>
                <w:rFonts w:ascii="Calibri Light" w:hAnsi="Calibri Light" w:cs="Calibri Light"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41023439" w14:textId="77777777" w:rsidR="00C96771" w:rsidRDefault="00C96771" w:rsidP="00C96771">
            <w:pPr>
              <w:rPr>
                <w:rFonts w:ascii="Calibri Light" w:hAnsi="Calibri Light" w:cs="Calibri Light"/>
                <w:sz w:val="20"/>
                <w:lang w:val="mt-MT"/>
              </w:rPr>
            </w:pPr>
            <w:r w:rsidRPr="00F64C7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Kunsiderazzjoni u Approvazzjoni tar-Rapport tal-laqg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ħ</w:t>
            </w:r>
            <w:r w:rsidRPr="00F64C7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at ta’ Kumitati u/jew Sotto Kumitati</w:t>
            </w:r>
          </w:p>
        </w:tc>
      </w:tr>
      <w:tr w:rsidR="00C96771" w:rsidRPr="00BE0CB3" w14:paraId="63D5AFE3" w14:textId="77777777" w:rsidTr="00C61C09">
        <w:trPr>
          <w:jc w:val="center"/>
        </w:trPr>
        <w:tc>
          <w:tcPr>
            <w:tcW w:w="853" w:type="dxa"/>
          </w:tcPr>
          <w:p w14:paraId="5CEB8038" w14:textId="7824B82A" w:rsidR="00C96771" w:rsidRDefault="00B14A38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2</w:t>
            </w:r>
            <w:r w:rsidR="00E66009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</w:t>
            </w:r>
            <w:r w:rsidR="00BE3B66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5</w:t>
            </w:r>
            <w:r w:rsidR="00E66009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1</w:t>
            </w:r>
          </w:p>
          <w:p w14:paraId="4502D46A" w14:textId="77777777" w:rsidR="00102C93" w:rsidRDefault="00102C93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27AB04FA" w14:textId="77777777" w:rsidR="00102C93" w:rsidRDefault="00102C93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521257EB" w14:textId="08596753" w:rsidR="00102C93" w:rsidRDefault="00B14A38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2</w:t>
            </w:r>
            <w:r w:rsidR="00102C93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</w:t>
            </w:r>
            <w:r w:rsidR="00BE3B66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5</w:t>
            </w:r>
            <w:r w:rsidR="00102C93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2</w:t>
            </w:r>
          </w:p>
          <w:p w14:paraId="0CE7BB6C" w14:textId="77777777" w:rsidR="004A3C94" w:rsidRDefault="004A3C94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7B3E58C2" w14:textId="77777777" w:rsidR="004A3C94" w:rsidRDefault="004A3C94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2B03A72A" w14:textId="149C0059" w:rsidR="004A3C94" w:rsidRDefault="00B14A38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2</w:t>
            </w:r>
            <w:r w:rsidR="004A3C94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</w:t>
            </w:r>
            <w:r w:rsidR="00BE3B66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5</w:t>
            </w:r>
            <w:r w:rsidR="004A3C94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3</w:t>
            </w:r>
          </w:p>
          <w:p w14:paraId="11F37F1F" w14:textId="77777777" w:rsidR="00DC368F" w:rsidRDefault="00DC368F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21A5D144" w14:textId="77777777" w:rsidR="00DC368F" w:rsidRDefault="00DC368F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1F47518A" w14:textId="2BE336D4" w:rsidR="00DC368F" w:rsidRDefault="00B14A38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2</w:t>
            </w:r>
            <w:r w:rsidR="00DC368F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</w:t>
            </w:r>
            <w:r w:rsidR="00BE3B66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5</w:t>
            </w:r>
            <w:r w:rsidR="00DC368F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4</w:t>
            </w:r>
          </w:p>
          <w:p w14:paraId="5158C56D" w14:textId="77777777" w:rsidR="00712800" w:rsidRDefault="00712800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0458AB54" w14:textId="77777777" w:rsidR="00A42E97" w:rsidRDefault="00A42E97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2CD27A7D" w14:textId="6F755C09" w:rsidR="00712800" w:rsidRDefault="00B14A38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12</w:t>
            </w:r>
            <w:r w:rsidR="00712800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</w:t>
            </w:r>
            <w:r w:rsidR="00BE3B66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5</w:t>
            </w:r>
            <w:r w:rsidR="00712800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5</w:t>
            </w:r>
          </w:p>
          <w:p w14:paraId="0211BFCB" w14:textId="03EDFA0E" w:rsidR="00E66009" w:rsidRPr="00BE0CB3" w:rsidRDefault="00E66009" w:rsidP="00C96771">
            <w:pPr>
              <w:jc w:val="both"/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</w:tc>
        <w:tc>
          <w:tcPr>
            <w:tcW w:w="8503" w:type="dxa"/>
          </w:tcPr>
          <w:p w14:paraId="256E680B" w14:textId="0297A466" w:rsidR="00313F98" w:rsidRDefault="00313F98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Is-segretarju Ezekuttiv infurmat </w:t>
            </w:r>
            <w:r w:rsidR="00A42E97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li kellha laqgha ma’ Portmouth u ser izomm il-kunsill infurmat bl-izviluppi.</w:t>
            </w:r>
          </w:p>
          <w:p w14:paraId="1B752DF2" w14:textId="77777777" w:rsidR="00102C93" w:rsidRDefault="00102C93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67977DAB" w14:textId="2E833987" w:rsidR="00102C93" w:rsidRDefault="00102C93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Is-segretarju Ezekuttiv infurmat </w:t>
            </w:r>
            <w:r w:rsidR="00A42E97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li kellha laqgha mal-Kunsillier Ray Azzopardi u l-cleansing dwar il-public conveniences. </w:t>
            </w:r>
          </w:p>
          <w:p w14:paraId="143ED405" w14:textId="77777777" w:rsidR="004A3C94" w:rsidRDefault="004A3C94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61752EF6" w14:textId="79430503" w:rsidR="004A3C94" w:rsidRDefault="004A3C94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Is-segretarju Ezekuttiv infurmat li </w:t>
            </w:r>
            <w:r w:rsidR="00A42E97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ser tkun qed tohrog tender ghal-progett tal-LESA li kien ippropona l-ex Minority leader Christian Micallef dwar sigurta.</w:t>
            </w:r>
          </w:p>
          <w:p w14:paraId="5E3FAE89" w14:textId="77777777" w:rsidR="004A3C94" w:rsidRDefault="004A3C94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0F484101" w14:textId="00EBC1C5" w:rsidR="00DC368F" w:rsidRDefault="004A3C94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Is-segretarju Ezekuttiv infurmat </w:t>
            </w:r>
            <w:r w:rsidR="00A42E97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waslu fl ahhar xogholijiet fuq l-iskemi</w:t>
            </w: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 dwar PC ta’ hastings</w:t>
            </w:r>
            <w:r w:rsidR="00DC368F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 u l-iskema ta’ sigurta</w:t>
            </w: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.</w:t>
            </w:r>
          </w:p>
          <w:p w14:paraId="615193BC" w14:textId="77777777" w:rsidR="00712800" w:rsidRDefault="00712800" w:rsidP="00313F98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</w:p>
          <w:p w14:paraId="33F61547" w14:textId="57DBDEE5" w:rsidR="00A42E97" w:rsidRDefault="00712800" w:rsidP="00A42E97">
            <w:pP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Is-segretarju Ezekuttiv infurmat</w:t>
            </w:r>
            <w:r w:rsidR="00B4756E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 li </w:t>
            </w:r>
            <w:r w:rsidR="00A42E97"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>kellha laqgha mal-Heritage Malta dwar il-progett tal-qanpiena. Hija nfurmat li ser tigi mghoddija change of architect form biex il-heritage malta tkun tista tamministra l-progett tal-kunsill fi zona.</w:t>
            </w:r>
          </w:p>
          <w:p w14:paraId="6A193366" w14:textId="76F763F3" w:rsidR="00C96771" w:rsidRPr="00EB0124" w:rsidRDefault="00B4756E" w:rsidP="002E3C76">
            <w:pPr>
              <w:rPr>
                <w:rFonts w:ascii="Calibri Light" w:hAnsi="Calibri Light" w:cs="Calibri Light"/>
                <w:b/>
                <w:sz w:val="20"/>
                <w:szCs w:val="20"/>
                <w:lang w:val="mt-MT"/>
              </w:rPr>
            </w:pPr>
            <w:r>
              <w:rPr>
                <w:rFonts w:ascii="Calibri Light" w:hAnsi="Calibri Light" w:cs="Calibri Light"/>
                <w:bCs/>
                <w:sz w:val="20"/>
                <w:szCs w:val="20"/>
                <w:lang w:val="mt-MT"/>
              </w:rPr>
              <w:t xml:space="preserve"> </w:t>
            </w:r>
          </w:p>
        </w:tc>
      </w:tr>
      <w:tr w:rsidR="00C96771" w:rsidRPr="00D43F56" w14:paraId="5282732C" w14:textId="77777777" w:rsidTr="00C61C09">
        <w:trPr>
          <w:jc w:val="center"/>
        </w:trPr>
        <w:tc>
          <w:tcPr>
            <w:tcW w:w="853" w:type="dxa"/>
          </w:tcPr>
          <w:p w14:paraId="174DE52F" w14:textId="77777777" w:rsidR="00E66009" w:rsidRDefault="00E66009" w:rsidP="00C96771">
            <w:pPr>
              <w:jc w:val="both"/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</w:p>
          <w:p w14:paraId="17C97D85" w14:textId="7FC9BA37" w:rsidR="00C96771" w:rsidRDefault="00B14A38" w:rsidP="00C96771">
            <w:pPr>
              <w:jc w:val="both"/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12</w:t>
            </w:r>
            <w:r w:rsidR="00C96771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.9</w:t>
            </w:r>
          </w:p>
        </w:tc>
        <w:tc>
          <w:tcPr>
            <w:tcW w:w="8503" w:type="dxa"/>
          </w:tcPr>
          <w:p w14:paraId="0806AE0C" w14:textId="77777777" w:rsidR="00E66009" w:rsidRDefault="00E66009" w:rsidP="00C96771">
            <w:pPr>
              <w:rPr>
                <w:rFonts w:ascii="Calibri Light" w:hAnsi="Calibri Light" w:cs="Calibri Light"/>
                <w:b/>
                <w:sz w:val="28"/>
                <w:szCs w:val="28"/>
                <w:lang w:val="it-IT"/>
              </w:rPr>
            </w:pPr>
          </w:p>
          <w:p w14:paraId="27E119EE" w14:textId="225DEAD5" w:rsidR="00C96771" w:rsidRPr="00E1400F" w:rsidRDefault="00C96771" w:rsidP="00C96771">
            <w:pP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 w:rsidRPr="005F3CC5">
              <w:rPr>
                <w:rFonts w:ascii="Calibri Light" w:hAnsi="Calibri Light" w:cs="Calibri Light"/>
                <w:b/>
                <w:sz w:val="28"/>
                <w:szCs w:val="28"/>
                <w:lang w:val="it-IT"/>
              </w:rPr>
              <w:t xml:space="preserve">Kunsiderazzjoni u </w:t>
            </w:r>
            <w:r w:rsidRPr="00E1400F"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Approva</w:t>
            </w:r>
            <w:r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  <w:t>zzjoni tal-iskeda ta’ pagamenti</w:t>
            </w:r>
          </w:p>
          <w:p w14:paraId="01AC854C" w14:textId="77777777" w:rsidR="00C96771" w:rsidRDefault="00C96771" w:rsidP="00C96771">
            <w:pPr>
              <w:jc w:val="both"/>
              <w:rPr>
                <w:rFonts w:ascii="Calibri Light" w:hAnsi="Calibri Light" w:cs="Calibri Light"/>
                <w:lang w:val="mt-MT"/>
              </w:rPr>
            </w:pPr>
          </w:p>
        </w:tc>
      </w:tr>
      <w:tr w:rsidR="00C96771" w:rsidRPr="00490A32" w14:paraId="11BD4A57" w14:textId="77777777" w:rsidTr="00C61C09">
        <w:trPr>
          <w:jc w:val="center"/>
        </w:trPr>
        <w:tc>
          <w:tcPr>
            <w:tcW w:w="853" w:type="dxa"/>
          </w:tcPr>
          <w:p w14:paraId="71895286" w14:textId="2127BEAC" w:rsidR="00C96771" w:rsidRDefault="00B14A38" w:rsidP="00C96771">
            <w:pPr>
              <w:jc w:val="both"/>
              <w:rPr>
                <w:rFonts w:ascii="Calibri Light" w:hAnsi="Calibri Light" w:cs="Calibri Light"/>
                <w:b/>
                <w:sz w:val="28"/>
                <w:szCs w:val="28"/>
                <w:lang w:val="mt-M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mt-MT"/>
              </w:rPr>
              <w:t>12</w:t>
            </w:r>
            <w:r w:rsidR="00C96771">
              <w:rPr>
                <w:rFonts w:ascii="Calibri Light" w:hAnsi="Calibri Light" w:cs="Calibri Light"/>
                <w:sz w:val="20"/>
                <w:szCs w:val="20"/>
                <w:lang w:val="mt-MT"/>
              </w:rPr>
              <w:t>.9</w:t>
            </w:r>
            <w:r w:rsidR="00C96771" w:rsidRPr="00E1400F">
              <w:rPr>
                <w:rFonts w:ascii="Calibri Light" w:hAnsi="Calibri Light" w:cs="Calibri Light"/>
                <w:sz w:val="20"/>
                <w:szCs w:val="20"/>
                <w:lang w:val="mt-MT"/>
              </w:rPr>
              <w:t>.1</w:t>
            </w:r>
          </w:p>
        </w:tc>
        <w:tc>
          <w:tcPr>
            <w:tcW w:w="8503" w:type="dxa"/>
          </w:tcPr>
          <w:p w14:paraId="3C2FD2F8" w14:textId="4E147D42" w:rsidR="00C96771" w:rsidRPr="001D1059" w:rsidRDefault="001D1059" w:rsidP="00C96771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en-GB"/>
              </w:rPr>
              <w:t>Nil</w:t>
            </w:r>
          </w:p>
        </w:tc>
      </w:tr>
    </w:tbl>
    <w:p w14:paraId="3E88BDB3" w14:textId="77777777" w:rsidR="00412D0C" w:rsidRDefault="00412D0C" w:rsidP="005F748F">
      <w:pPr>
        <w:tabs>
          <w:tab w:val="left" w:pos="6379"/>
        </w:tabs>
        <w:rPr>
          <w:rFonts w:ascii="Calibri Light" w:hAnsi="Calibri Light" w:cs="Calibri Light"/>
          <w:lang w:val="mt-MT"/>
        </w:rPr>
      </w:pPr>
    </w:p>
    <w:p w14:paraId="6BBA1E5B" w14:textId="0D2F1FC7" w:rsidR="00347FDA" w:rsidRPr="002D5386" w:rsidRDefault="00F92CF2" w:rsidP="00F92CF2">
      <w:pPr>
        <w:rPr>
          <w:rFonts w:asciiTheme="minorHAnsi" w:hAnsiTheme="minorHAnsi" w:cs="Calibri Light"/>
          <w:lang w:val="mt-MT"/>
        </w:rPr>
      </w:pPr>
      <w:r>
        <w:rPr>
          <w:rFonts w:asciiTheme="minorHAnsi" w:hAnsiTheme="minorHAnsi"/>
          <w:lang w:val="mt-MT"/>
        </w:rPr>
        <w:t>I</w:t>
      </w:r>
      <w:r w:rsidRPr="00947103">
        <w:rPr>
          <w:rFonts w:asciiTheme="minorHAnsi" w:hAnsiTheme="minorHAnsi"/>
          <w:lang w:val="mt-MT"/>
        </w:rPr>
        <w:t>l-Kunsill a</w:t>
      </w:r>
      <w:r>
        <w:rPr>
          <w:rFonts w:asciiTheme="minorHAnsi" w:hAnsiTheme="minorHAnsi"/>
          <w:lang w:val="mt-MT"/>
        </w:rPr>
        <w:t>ġġ</w:t>
      </w:r>
      <w:r w:rsidRPr="00947103">
        <w:rPr>
          <w:rFonts w:asciiTheme="minorHAnsi" w:hAnsiTheme="minorHAnsi"/>
          <w:lang w:val="mt-MT"/>
        </w:rPr>
        <w:t xml:space="preserve">orna </w:t>
      </w:r>
      <w:r>
        <w:rPr>
          <w:rFonts w:asciiTheme="minorHAnsi" w:hAnsiTheme="minorHAnsi"/>
          <w:lang w:val="mt-MT"/>
        </w:rPr>
        <w:t>għ</w:t>
      </w:r>
      <w:r w:rsidRPr="00947103">
        <w:rPr>
          <w:rFonts w:asciiTheme="minorHAnsi" w:hAnsiTheme="minorHAnsi"/>
          <w:lang w:val="mt-MT"/>
        </w:rPr>
        <w:t>a</w:t>
      </w:r>
      <w:r w:rsidR="002D5386">
        <w:rPr>
          <w:rFonts w:asciiTheme="minorHAnsi" w:hAnsiTheme="minorHAnsi"/>
          <w:lang w:val="mt-MT"/>
        </w:rPr>
        <w:t>l</w:t>
      </w:r>
      <w:r w:rsidR="00520C46">
        <w:rPr>
          <w:rFonts w:asciiTheme="minorHAnsi" w:hAnsiTheme="minorHAnsi"/>
          <w:lang w:val="mt-MT"/>
        </w:rPr>
        <w:t>-</w:t>
      </w:r>
      <w:r w:rsidR="00F15D43">
        <w:rPr>
          <w:rFonts w:asciiTheme="minorHAnsi" w:hAnsiTheme="minorHAnsi"/>
          <w:lang w:val="mt-MT"/>
        </w:rPr>
        <w:t xml:space="preserve"> ta’ </w:t>
      </w:r>
      <w:r w:rsidR="009B3EFA">
        <w:rPr>
          <w:rFonts w:asciiTheme="minorHAnsi" w:hAnsiTheme="minorHAnsi"/>
          <w:lang w:val="mt-MT"/>
        </w:rPr>
        <w:t>7</w:t>
      </w:r>
      <w:r w:rsidR="003B7460">
        <w:rPr>
          <w:rFonts w:asciiTheme="minorHAnsi" w:hAnsiTheme="minorHAnsi"/>
          <w:lang w:val="mt-MT"/>
        </w:rPr>
        <w:t xml:space="preserve"> ta’ </w:t>
      </w:r>
      <w:r w:rsidR="009B3EFA">
        <w:rPr>
          <w:rFonts w:asciiTheme="minorHAnsi" w:hAnsiTheme="minorHAnsi"/>
          <w:lang w:val="mt-MT"/>
        </w:rPr>
        <w:t xml:space="preserve">April </w:t>
      </w:r>
      <w:r w:rsidR="000F6697">
        <w:rPr>
          <w:rFonts w:asciiTheme="minorHAnsi" w:hAnsiTheme="minorHAnsi"/>
          <w:lang w:val="mt-MT"/>
        </w:rPr>
        <w:t>2</w:t>
      </w:r>
      <w:r>
        <w:rPr>
          <w:rFonts w:asciiTheme="minorHAnsi" w:hAnsiTheme="minorHAnsi"/>
          <w:lang w:val="mt-MT"/>
        </w:rPr>
        <w:t>0</w:t>
      </w:r>
      <w:r w:rsidR="00FA7B48">
        <w:rPr>
          <w:rFonts w:asciiTheme="minorHAnsi" w:hAnsiTheme="minorHAnsi"/>
          <w:lang w:val="mt-MT"/>
        </w:rPr>
        <w:t>2</w:t>
      </w:r>
      <w:r w:rsidR="00F15D43">
        <w:rPr>
          <w:rFonts w:asciiTheme="minorHAnsi" w:hAnsiTheme="minorHAnsi"/>
          <w:lang w:val="mt-MT"/>
        </w:rPr>
        <w:t>5</w:t>
      </w:r>
      <w:r>
        <w:rPr>
          <w:rFonts w:asciiTheme="minorHAnsi" w:hAnsiTheme="minorHAnsi"/>
          <w:lang w:val="mt-MT"/>
        </w:rPr>
        <w:t xml:space="preserve"> </w:t>
      </w:r>
      <w:r w:rsidRPr="00947103">
        <w:rPr>
          <w:rFonts w:asciiTheme="minorHAnsi" w:hAnsiTheme="minorHAnsi"/>
          <w:lang w:val="mt-MT"/>
        </w:rPr>
        <w:t>1</w:t>
      </w:r>
      <w:r w:rsidR="002E3C76">
        <w:rPr>
          <w:rFonts w:asciiTheme="minorHAnsi" w:hAnsiTheme="minorHAnsi"/>
          <w:lang w:val="mt-MT"/>
        </w:rPr>
        <w:t>7</w:t>
      </w:r>
      <w:r w:rsidR="00B77667">
        <w:rPr>
          <w:rFonts w:asciiTheme="minorHAnsi" w:hAnsiTheme="minorHAnsi"/>
          <w:lang w:val="mt-MT"/>
        </w:rPr>
        <w:t>.</w:t>
      </w:r>
      <w:r w:rsidR="00B1048F">
        <w:rPr>
          <w:rFonts w:asciiTheme="minorHAnsi" w:hAnsiTheme="minorHAnsi"/>
          <w:lang w:val="mt-MT"/>
        </w:rPr>
        <w:t>0</w:t>
      </w:r>
      <w:r>
        <w:rPr>
          <w:rFonts w:asciiTheme="minorHAnsi" w:hAnsiTheme="minorHAnsi"/>
          <w:lang w:val="mt-MT"/>
        </w:rPr>
        <w:t>0</w:t>
      </w:r>
      <w:r w:rsidRPr="00947103">
        <w:rPr>
          <w:rFonts w:asciiTheme="minorHAnsi" w:hAnsiTheme="minorHAnsi"/>
          <w:lang w:val="mt-MT"/>
        </w:rPr>
        <w:t>hrs</w:t>
      </w:r>
    </w:p>
    <w:p w14:paraId="5E2B66F1" w14:textId="77777777" w:rsidR="00347FDA" w:rsidRPr="00947103" w:rsidRDefault="00347FDA" w:rsidP="00F92CF2">
      <w:pPr>
        <w:rPr>
          <w:rFonts w:ascii="Calibri Light" w:hAnsi="Calibri Light" w:cs="Calibri Light"/>
          <w:lang w:val="mt-MT"/>
        </w:rPr>
      </w:pPr>
    </w:p>
    <w:p w14:paraId="6CF4520E" w14:textId="48B81954" w:rsidR="00A42861" w:rsidRPr="004A75FA" w:rsidRDefault="00F92CF2" w:rsidP="004A75FA">
      <w:pPr>
        <w:tabs>
          <w:tab w:val="left" w:pos="6379"/>
        </w:tabs>
        <w:rPr>
          <w:rFonts w:ascii="Calibri Light" w:hAnsi="Calibri Light" w:cs="Calibri Light"/>
          <w:b/>
          <w:lang w:val="mt-MT"/>
        </w:rPr>
      </w:pPr>
      <w:r w:rsidRPr="00E1400F">
        <w:rPr>
          <w:rFonts w:ascii="Calibri Light" w:hAnsi="Calibri Light" w:cs="Calibri Light"/>
          <w:b/>
          <w:lang w:val="mt-MT"/>
        </w:rPr>
        <w:t>IFFIRMATA</w:t>
      </w:r>
      <w:r w:rsidRPr="00E1400F">
        <w:rPr>
          <w:rFonts w:ascii="Calibri Light" w:hAnsi="Calibri Light" w:cs="Calibri Light"/>
          <w:b/>
          <w:lang w:val="mt-MT"/>
        </w:rPr>
        <w:tab/>
        <w:t>IFFIRMATA</w:t>
      </w:r>
    </w:p>
    <w:p w14:paraId="22985495" w14:textId="77777777" w:rsidR="00E66009" w:rsidRDefault="00E66009" w:rsidP="002D5386">
      <w:pPr>
        <w:rPr>
          <w:rFonts w:ascii="Calibri Light" w:hAnsi="Calibri Light" w:cs="Calibri Light"/>
          <w:noProof/>
          <w:lang w:val="mt-MT"/>
        </w:rPr>
      </w:pPr>
    </w:p>
    <w:p w14:paraId="3F917D7F" w14:textId="77777777" w:rsidR="00BE3B66" w:rsidRDefault="00BE3B66" w:rsidP="002D5386">
      <w:pPr>
        <w:rPr>
          <w:rFonts w:ascii="Calibri Light" w:hAnsi="Calibri Light" w:cs="Calibri Light"/>
          <w:noProof/>
          <w:lang w:val="mt-MT"/>
        </w:rPr>
      </w:pPr>
    </w:p>
    <w:p w14:paraId="434D118C" w14:textId="77777777" w:rsidR="00BE3B66" w:rsidRDefault="00BE3B66" w:rsidP="002D5386">
      <w:pPr>
        <w:rPr>
          <w:rFonts w:ascii="Calibri Light" w:hAnsi="Calibri Light" w:cs="Calibri Light"/>
          <w:noProof/>
          <w:lang w:val="mt-MT"/>
        </w:rPr>
      </w:pPr>
    </w:p>
    <w:p w14:paraId="6CA10B7F" w14:textId="77777777" w:rsidR="00A42E97" w:rsidRDefault="00A42E97" w:rsidP="002D5386">
      <w:pPr>
        <w:rPr>
          <w:rFonts w:ascii="Calibri Light" w:hAnsi="Calibri Light" w:cs="Calibri Light"/>
          <w:noProof/>
          <w:lang w:val="mt-MT"/>
        </w:rPr>
      </w:pPr>
    </w:p>
    <w:p w14:paraId="74EE3D9F" w14:textId="77777777" w:rsidR="00F92CF2" w:rsidRDefault="00F92CF2" w:rsidP="00F92CF2">
      <w:pPr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  <w:r>
        <w:rPr>
          <w:rFonts w:ascii="Calibri Light" w:hAnsi="Calibri Light" w:cs="Calibri Light"/>
          <w:lang w:val="mt-MT"/>
        </w:rPr>
        <w:tab/>
      </w:r>
    </w:p>
    <w:p w14:paraId="72BEFAF0" w14:textId="4AA01155" w:rsidR="00F92CF2" w:rsidRPr="002F13B7" w:rsidRDefault="00FA7B48" w:rsidP="00F92CF2">
      <w:pPr>
        <w:tabs>
          <w:tab w:val="left" w:pos="6379"/>
        </w:tabs>
        <w:rPr>
          <w:rFonts w:ascii="Calibri Light" w:hAnsi="Calibri Light" w:cs="Calibri Light"/>
          <w:lang w:val="mt-MT"/>
        </w:rPr>
      </w:pPr>
      <w:r>
        <w:rPr>
          <w:rFonts w:ascii="Calibri Light" w:hAnsi="Calibri Light" w:cs="Calibri Light"/>
          <w:lang w:val="mt-MT"/>
        </w:rPr>
        <w:t>Olaf McKay</w:t>
      </w:r>
      <w:r w:rsidR="00F92CF2">
        <w:rPr>
          <w:rFonts w:ascii="Calibri Light" w:hAnsi="Calibri Light" w:cs="Calibri Light"/>
          <w:lang w:val="mt-MT"/>
        </w:rPr>
        <w:t xml:space="preserve"> </w:t>
      </w:r>
      <w:r w:rsidR="00F92CF2">
        <w:rPr>
          <w:rFonts w:ascii="Calibri Light" w:hAnsi="Calibri Light" w:cs="Calibri Light"/>
          <w:lang w:val="mt-MT"/>
        </w:rPr>
        <w:tab/>
        <w:t>Gabriella Agius</w:t>
      </w:r>
    </w:p>
    <w:p w14:paraId="23ADC4E5" w14:textId="77777777" w:rsidR="00F92CF2" w:rsidRPr="00B77667" w:rsidRDefault="00F92CF2" w:rsidP="005F748F">
      <w:pPr>
        <w:tabs>
          <w:tab w:val="left" w:pos="6379"/>
        </w:tabs>
        <w:rPr>
          <w:rFonts w:ascii="Calibri Light" w:hAnsi="Calibri Light" w:cs="Calibri Light"/>
        </w:rPr>
      </w:pPr>
      <w:r w:rsidRPr="002F13B7">
        <w:rPr>
          <w:rFonts w:ascii="Calibri Light" w:hAnsi="Calibri Light" w:cs="Calibri Light"/>
          <w:lang w:val="mt-MT"/>
        </w:rPr>
        <w:t>Sindku</w:t>
      </w:r>
      <w:r w:rsidRPr="002F13B7">
        <w:rPr>
          <w:rFonts w:ascii="Calibri Light" w:hAnsi="Calibri Light" w:cs="Calibri Light"/>
          <w:lang w:val="mt-MT"/>
        </w:rPr>
        <w:tab/>
        <w:t>Segretarju Eżekuttiv</w:t>
      </w:r>
    </w:p>
    <w:sectPr w:rsidR="00F92CF2" w:rsidRPr="00B77667" w:rsidSect="00257BDF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258" w:right="1440" w:bottom="1418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CB2549" w14:textId="77777777" w:rsidR="00343347" w:rsidRDefault="00343347">
      <w:r>
        <w:separator/>
      </w:r>
    </w:p>
  </w:endnote>
  <w:endnote w:type="continuationSeparator" w:id="0">
    <w:p w14:paraId="190B06F0" w14:textId="77777777" w:rsidR="00343347" w:rsidRDefault="003433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ornado">
    <w:altName w:val="Times New Roma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34DD25" w14:textId="77777777" w:rsidR="00B63803" w:rsidRDefault="00B63803" w:rsidP="002A3FB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14BA1F" w14:textId="77777777" w:rsidR="00B63803" w:rsidRDefault="00B63803" w:rsidP="007F08D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ECC5FF" w14:textId="77777777" w:rsidR="00B63803" w:rsidRPr="002F13B7" w:rsidRDefault="00B63803" w:rsidP="00623483">
    <w:pPr>
      <w:pStyle w:val="Footer"/>
      <w:pBdr>
        <w:top w:val="single" w:sz="4" w:space="1" w:color="D9D9D9"/>
      </w:pBdr>
      <w:jc w:val="right"/>
      <w:rPr>
        <w:rFonts w:ascii="Calibri Light" w:hAnsi="Calibri Light" w:cs="Calibri Light"/>
        <w:lang w:val="mt-MT"/>
      </w:rPr>
    </w:pPr>
    <w:r w:rsidRPr="002F13B7">
      <w:rPr>
        <w:rFonts w:ascii="Calibri Light" w:hAnsi="Calibri Light" w:cs="Calibri Light"/>
      </w:rPr>
      <w:fldChar w:fldCharType="begin"/>
    </w:r>
    <w:r w:rsidRPr="00DD2277">
      <w:rPr>
        <w:rFonts w:ascii="Calibri Light" w:hAnsi="Calibri Light" w:cs="Calibri Light"/>
        <w:lang w:val="it-IT"/>
      </w:rPr>
      <w:instrText xml:space="preserve"> PAGE   \* MERGEFORMAT </w:instrText>
    </w:r>
    <w:r w:rsidRPr="002F13B7">
      <w:rPr>
        <w:rFonts w:ascii="Calibri Light" w:hAnsi="Calibri Light" w:cs="Calibri Light"/>
      </w:rPr>
      <w:fldChar w:fldCharType="separate"/>
    </w:r>
    <w:r w:rsidR="00D21CBD" w:rsidRPr="00DD2277">
      <w:rPr>
        <w:rFonts w:ascii="Calibri Light" w:hAnsi="Calibri Light" w:cs="Calibri Light"/>
        <w:noProof/>
        <w:lang w:val="it-IT"/>
      </w:rPr>
      <w:t>3</w:t>
    </w:r>
    <w:r w:rsidRPr="002F13B7">
      <w:rPr>
        <w:rFonts w:ascii="Calibri Light" w:hAnsi="Calibri Light" w:cs="Calibri Light"/>
        <w:noProof/>
      </w:rPr>
      <w:fldChar w:fldCharType="end"/>
    </w:r>
    <w:r w:rsidRPr="002F13B7">
      <w:rPr>
        <w:rFonts w:ascii="Calibri Light" w:hAnsi="Calibri Light" w:cs="Calibri Light"/>
        <w:noProof/>
        <w:lang w:val="mt-MT"/>
      </w:rPr>
      <w:t xml:space="preserve"> of </w:t>
    </w:r>
    <w:r>
      <w:rPr>
        <w:rFonts w:ascii="Calibri Light" w:hAnsi="Calibri Light" w:cs="Calibri Light"/>
        <w:noProof/>
      </w:rPr>
      <w:fldChar w:fldCharType="begin"/>
    </w:r>
    <w:r w:rsidRPr="00DD2277">
      <w:rPr>
        <w:rFonts w:ascii="Calibri Light" w:hAnsi="Calibri Light" w:cs="Calibri Light"/>
        <w:noProof/>
        <w:lang w:val="it-IT"/>
      </w:rPr>
      <w:instrText xml:space="preserve"> NUMPAGES  \* Arabic  \* MERGEFORMAT </w:instrText>
    </w:r>
    <w:r>
      <w:rPr>
        <w:rFonts w:ascii="Calibri Light" w:hAnsi="Calibri Light" w:cs="Calibri Light"/>
        <w:noProof/>
      </w:rPr>
      <w:fldChar w:fldCharType="separate"/>
    </w:r>
    <w:r w:rsidR="00A92C6A" w:rsidRPr="00DD2277">
      <w:rPr>
        <w:rFonts w:ascii="Calibri Light" w:hAnsi="Calibri Light" w:cs="Calibri Light"/>
        <w:noProof/>
        <w:lang w:val="it-IT"/>
      </w:rPr>
      <w:t>3</w:t>
    </w:r>
    <w:r>
      <w:rPr>
        <w:rFonts w:ascii="Calibri Light" w:hAnsi="Calibri Light" w:cs="Calibri Light"/>
        <w:noProof/>
      </w:rPr>
      <w:fldChar w:fldCharType="end"/>
    </w:r>
    <w:r w:rsidRPr="00DD2277">
      <w:rPr>
        <w:rFonts w:ascii="Calibri Light" w:hAnsi="Calibri Light" w:cs="Calibri Light"/>
        <w:lang w:val="it-IT"/>
      </w:rPr>
      <w:t xml:space="preserve"> | </w:t>
    </w:r>
    <w:r w:rsidRPr="002F13B7">
      <w:rPr>
        <w:rFonts w:ascii="Calibri Light" w:hAnsi="Calibri Light" w:cs="Calibri Light"/>
        <w:color w:val="808080"/>
        <w:spacing w:val="60"/>
        <w:lang w:val="mt-MT"/>
      </w:rPr>
      <w:t>Paġna</w:t>
    </w:r>
  </w:p>
  <w:p w14:paraId="4574CCEF" w14:textId="61B5AF31" w:rsidR="00B63803" w:rsidRPr="000026AB" w:rsidRDefault="00B63803" w:rsidP="007F08D3">
    <w:pPr>
      <w:pStyle w:val="Footer"/>
      <w:ind w:right="360"/>
      <w:rPr>
        <w:rFonts w:ascii="Calibri Light" w:hAnsi="Calibri Light" w:cs="Calibri Light"/>
        <w:sz w:val="16"/>
        <w:szCs w:val="16"/>
        <w:lang w:val="mt-MT"/>
      </w:rPr>
    </w:pPr>
    <w:r w:rsidRPr="00DD2277">
      <w:rPr>
        <w:rFonts w:ascii="Calibri Light" w:hAnsi="Calibri Light" w:cs="Calibri Light"/>
        <w:sz w:val="16"/>
        <w:szCs w:val="16"/>
        <w:lang w:val="it-IT"/>
      </w:rPr>
      <w:t>Minuti tal-</w:t>
    </w:r>
    <w:r w:rsidRPr="002F13B7">
      <w:rPr>
        <w:rFonts w:ascii="Calibri Light" w:hAnsi="Calibri Light" w:cs="Calibri Light"/>
        <w:sz w:val="16"/>
        <w:szCs w:val="16"/>
        <w:lang w:val="mt-MT"/>
      </w:rPr>
      <w:t xml:space="preserve">Kunsill Lokali </w:t>
    </w:r>
    <w:r>
      <w:rPr>
        <w:rFonts w:ascii="Calibri Light" w:hAnsi="Calibri Light" w:cs="Calibri Light"/>
        <w:b/>
        <w:i/>
        <w:sz w:val="18"/>
        <w:szCs w:val="28"/>
        <w:lang w:val="mt-MT"/>
      </w:rPr>
      <w:t>Valletta</w:t>
    </w:r>
    <w:r w:rsidRPr="00DD2277">
      <w:rPr>
        <w:rFonts w:ascii="Calibri Light" w:hAnsi="Calibri Light" w:cs="Calibri Light"/>
        <w:i/>
        <w:sz w:val="16"/>
        <w:szCs w:val="16"/>
        <w:lang w:val="it-IT"/>
      </w:rPr>
      <w:t>–</w:t>
    </w:r>
    <w:r w:rsidRPr="002F13B7">
      <w:rPr>
        <w:rFonts w:ascii="Calibri Light" w:hAnsi="Calibri Light" w:cs="Calibri Light"/>
        <w:i/>
        <w:sz w:val="16"/>
        <w:szCs w:val="16"/>
        <w:lang w:val="mt-MT"/>
      </w:rPr>
      <w:t xml:space="preserve"> </w:t>
    </w:r>
    <w:r w:rsidR="00B14A38">
      <w:rPr>
        <w:rFonts w:ascii="Calibri Light" w:hAnsi="Calibri Light" w:cs="Calibri Light"/>
        <w:i/>
        <w:sz w:val="16"/>
        <w:szCs w:val="16"/>
        <w:lang w:val="mt-MT"/>
      </w:rPr>
      <w:t>12</w:t>
    </w:r>
    <w:r w:rsidRPr="00DD2277">
      <w:rPr>
        <w:rFonts w:ascii="Calibri Light" w:hAnsi="Calibri Light" w:cs="Calibri Light"/>
        <w:b/>
        <w:sz w:val="28"/>
        <w:szCs w:val="28"/>
        <w:lang w:val="it-IT"/>
      </w:rPr>
      <w:t xml:space="preserve"> - </w:t>
    </w:r>
    <w:r w:rsidR="00533CA8">
      <w:rPr>
        <w:rFonts w:ascii="Calibri Light" w:hAnsi="Calibri Light" w:cs="Calibri Light"/>
        <w:b/>
        <w:sz w:val="28"/>
        <w:szCs w:val="28"/>
        <w:lang w:val="mt-MT"/>
      </w:rPr>
      <w:t>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87B86" w14:textId="11FB9128" w:rsidR="00B63803" w:rsidRPr="00D724B6" w:rsidRDefault="00B63803" w:rsidP="00D724B6">
    <w:pPr>
      <w:jc w:val="center"/>
      <w:rPr>
        <w:rFonts w:ascii="Calibri Light" w:hAnsi="Calibri Light" w:cs="Calibri Light"/>
        <w:noProof/>
        <w:sz w:val="20"/>
        <w:szCs w:val="20"/>
        <w:lang w:val="sv-SE"/>
      </w:rPr>
    </w:pPr>
    <w:r w:rsidRPr="00D724B6">
      <w:rPr>
        <w:rFonts w:ascii="Calibri Light" w:hAnsi="Calibri Light" w:cs="Calibri Light"/>
        <w:noProof/>
        <w:sz w:val="20"/>
        <w:szCs w:val="20"/>
        <w:lang w:val="sv-SE"/>
      </w:rPr>
      <w:t>33-3</w:t>
    </w:r>
    <w:r w:rsidR="002E3C76">
      <w:rPr>
        <w:rFonts w:ascii="Calibri Light" w:hAnsi="Calibri Light" w:cs="Calibri Light"/>
        <w:noProof/>
        <w:sz w:val="20"/>
        <w:szCs w:val="20"/>
        <w:lang w:val="sv-SE"/>
      </w:rPr>
      <w:t>6</w:t>
    </w:r>
    <w:r w:rsidRPr="00D724B6">
      <w:rPr>
        <w:rFonts w:ascii="Calibri Light" w:hAnsi="Calibri Light" w:cs="Calibri Light"/>
        <w:noProof/>
        <w:sz w:val="20"/>
        <w:szCs w:val="20"/>
        <w:lang w:val="sv-SE"/>
      </w:rPr>
      <w:t>, Misrah Republika, Triq it-Tezorerija, Valletta</w:t>
    </w:r>
  </w:p>
  <w:p w14:paraId="1A27780F" w14:textId="77777777" w:rsidR="00B63803" w:rsidRPr="00D724B6" w:rsidRDefault="00B63803" w:rsidP="000026AB">
    <w:pPr>
      <w:pStyle w:val="Footer"/>
      <w:rPr>
        <w:szCs w:val="16"/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5349AF" w14:textId="77777777" w:rsidR="00343347" w:rsidRDefault="00343347">
      <w:r>
        <w:separator/>
      </w:r>
    </w:p>
  </w:footnote>
  <w:footnote w:type="continuationSeparator" w:id="0">
    <w:p w14:paraId="6E474238" w14:textId="77777777" w:rsidR="00343347" w:rsidRDefault="003433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B203C7" w14:textId="77777777" w:rsidR="00B63803" w:rsidRDefault="00B63803" w:rsidP="00800C2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2F301F" w14:textId="77777777" w:rsidR="00B63803" w:rsidRPr="000026AB" w:rsidRDefault="00B63803" w:rsidP="000026AB">
    <w:pPr>
      <w:pStyle w:val="Header"/>
      <w:jc w:val="center"/>
    </w:pPr>
    <w:r>
      <w:rPr>
        <w:noProof/>
        <w:lang w:val="en-US"/>
      </w:rPr>
      <w:drawing>
        <wp:inline distT="0" distB="0" distL="0" distR="0" wp14:anchorId="6B9591E3" wp14:editId="640AA6A7">
          <wp:extent cx="571500" cy="116722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LC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3814" cy="12127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22E5BF29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755859256" o:spid="_x0000_i1025" type="#_x0000_t75" style="width:158.9pt;height:157.4pt;visibility:visible;mso-wrap-style:square">
            <v:imagedata r:id="rId1" o:title=""/>
          </v:shape>
        </w:pict>
      </mc:Choice>
      <mc:Fallback>
        <w:drawing>
          <wp:inline distT="0" distB="0" distL="0" distR="0" wp14:anchorId="54723D4E" wp14:editId="3DA6CB74">
            <wp:extent cx="2018030" cy="1998980"/>
            <wp:effectExtent l="0" t="0" r="0" b="0"/>
            <wp:docPr id="755859256" name="Picture 755859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8030" cy="199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0794E78"/>
    <w:multiLevelType w:val="hybridMultilevel"/>
    <w:tmpl w:val="9F285CAC"/>
    <w:lvl w:ilvl="0" w:tplc="ADA2A23A">
      <w:start w:val="1"/>
      <w:numFmt w:val="decimal"/>
      <w:lvlText w:val="%1."/>
      <w:lvlJc w:val="left"/>
      <w:pPr>
        <w:tabs>
          <w:tab w:val="num" w:pos="1142"/>
        </w:tabs>
        <w:ind w:left="1142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62"/>
        </w:tabs>
        <w:ind w:left="186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82"/>
        </w:tabs>
        <w:ind w:left="258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302"/>
        </w:tabs>
        <w:ind w:left="330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4022"/>
        </w:tabs>
        <w:ind w:left="402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742"/>
        </w:tabs>
        <w:ind w:left="474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462"/>
        </w:tabs>
        <w:ind w:left="546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82"/>
        </w:tabs>
        <w:ind w:left="618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902"/>
        </w:tabs>
        <w:ind w:left="6902" w:hanging="180"/>
      </w:pPr>
      <w:rPr>
        <w:rFonts w:cs="Times New Roman"/>
      </w:rPr>
    </w:lvl>
  </w:abstractNum>
  <w:abstractNum w:abstractNumId="1" w15:restartNumberingAfterBreak="0">
    <w:nsid w:val="05B941FF"/>
    <w:multiLevelType w:val="hybridMultilevel"/>
    <w:tmpl w:val="29B0C042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2" w15:restartNumberingAfterBreak="0">
    <w:nsid w:val="086945D5"/>
    <w:multiLevelType w:val="multilevel"/>
    <w:tmpl w:val="2DD6DFF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B946FAF"/>
    <w:multiLevelType w:val="hybridMultilevel"/>
    <w:tmpl w:val="CF7085DE"/>
    <w:lvl w:ilvl="0" w:tplc="2EAE1D8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1D3485"/>
    <w:multiLevelType w:val="hybridMultilevel"/>
    <w:tmpl w:val="373A0A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416CDF"/>
    <w:multiLevelType w:val="hybridMultilevel"/>
    <w:tmpl w:val="27A417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27DAC"/>
    <w:multiLevelType w:val="hybridMultilevel"/>
    <w:tmpl w:val="0CD6BA04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7" w15:restartNumberingAfterBreak="0">
    <w:nsid w:val="243131DD"/>
    <w:multiLevelType w:val="hybridMultilevel"/>
    <w:tmpl w:val="5E86CDC2"/>
    <w:lvl w:ilvl="0" w:tplc="0409000F">
      <w:start w:val="1"/>
      <w:numFmt w:val="decimal"/>
      <w:lvlText w:val="%1."/>
      <w:lvlJc w:val="left"/>
      <w:pPr>
        <w:ind w:left="994" w:hanging="360"/>
      </w:p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8" w15:restartNumberingAfterBreak="0">
    <w:nsid w:val="27CD19E1"/>
    <w:multiLevelType w:val="hybridMultilevel"/>
    <w:tmpl w:val="232A8B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84216C"/>
    <w:multiLevelType w:val="hybridMultilevel"/>
    <w:tmpl w:val="B52876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2E207D"/>
    <w:multiLevelType w:val="hybridMultilevel"/>
    <w:tmpl w:val="A69C35BA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11" w15:restartNumberingAfterBreak="0">
    <w:nsid w:val="4DAC1237"/>
    <w:multiLevelType w:val="hybridMultilevel"/>
    <w:tmpl w:val="12AA77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A82BF8"/>
    <w:multiLevelType w:val="hybridMultilevel"/>
    <w:tmpl w:val="A69C35BA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13" w15:restartNumberingAfterBreak="0">
    <w:nsid w:val="52071256"/>
    <w:multiLevelType w:val="hybridMultilevel"/>
    <w:tmpl w:val="1DC6AFF2"/>
    <w:lvl w:ilvl="0" w:tplc="04090009">
      <w:start w:val="1"/>
      <w:numFmt w:val="bullet"/>
      <w:lvlText w:val="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F41B8C"/>
    <w:multiLevelType w:val="hybridMultilevel"/>
    <w:tmpl w:val="FC4EC6BC"/>
    <w:lvl w:ilvl="0" w:tplc="14CEA68C">
      <w:start w:val="1"/>
      <w:numFmt w:val="decimal"/>
      <w:lvlText w:val="5.%1."/>
      <w:lvlJc w:val="left"/>
      <w:pPr>
        <w:tabs>
          <w:tab w:val="num" w:pos="1077"/>
        </w:tabs>
        <w:ind w:left="1077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15" w15:restartNumberingAfterBreak="0">
    <w:nsid w:val="5AEE27CC"/>
    <w:multiLevelType w:val="hybridMultilevel"/>
    <w:tmpl w:val="FB9AED5C"/>
    <w:lvl w:ilvl="0" w:tplc="7884FF94">
      <w:start w:val="1"/>
      <w:numFmt w:val="bullet"/>
      <w:lvlText w:val=""/>
      <w:lvlPicBulletId w:val="0"/>
      <w:lvlJc w:val="left"/>
      <w:pPr>
        <w:tabs>
          <w:tab w:val="num" w:pos="814"/>
        </w:tabs>
        <w:ind w:left="81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616426"/>
    <w:multiLevelType w:val="hybridMultilevel"/>
    <w:tmpl w:val="A7D4FC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7A0356"/>
    <w:multiLevelType w:val="hybridMultilevel"/>
    <w:tmpl w:val="D7F42444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18" w15:restartNumberingAfterBreak="0">
    <w:nsid w:val="5D0000FD"/>
    <w:multiLevelType w:val="hybridMultilevel"/>
    <w:tmpl w:val="85BAB8C0"/>
    <w:lvl w:ilvl="0" w:tplc="E8967D3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351592E"/>
    <w:multiLevelType w:val="hybridMultilevel"/>
    <w:tmpl w:val="F46A49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B85BC5"/>
    <w:multiLevelType w:val="hybridMultilevel"/>
    <w:tmpl w:val="29B0C042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21" w15:restartNumberingAfterBreak="0">
    <w:nsid w:val="6C1813BD"/>
    <w:multiLevelType w:val="hybridMultilevel"/>
    <w:tmpl w:val="A69C35BA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22" w15:restartNumberingAfterBreak="0">
    <w:nsid w:val="72A568B1"/>
    <w:multiLevelType w:val="hybridMultilevel"/>
    <w:tmpl w:val="F22E98B4"/>
    <w:lvl w:ilvl="0" w:tplc="7884FF94">
      <w:start w:val="1"/>
      <w:numFmt w:val="bullet"/>
      <w:lvlText w:val=""/>
      <w:lvlPicBulletId w:val="0"/>
      <w:lvlJc w:val="left"/>
      <w:pPr>
        <w:tabs>
          <w:tab w:val="num" w:pos="814"/>
        </w:tabs>
        <w:ind w:left="81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A36E90"/>
    <w:multiLevelType w:val="hybridMultilevel"/>
    <w:tmpl w:val="77A0D8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672F55"/>
    <w:multiLevelType w:val="hybridMultilevel"/>
    <w:tmpl w:val="58E6E4D8"/>
    <w:lvl w:ilvl="0" w:tplc="ADA2A23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cs="Times New Roman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  <w:rPr>
        <w:rFonts w:cs="Times New Roman"/>
      </w:rPr>
    </w:lvl>
  </w:abstractNum>
  <w:abstractNum w:abstractNumId="25" w15:restartNumberingAfterBreak="0">
    <w:nsid w:val="7A060320"/>
    <w:multiLevelType w:val="hybridMultilevel"/>
    <w:tmpl w:val="1C880B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744610">
    <w:abstractNumId w:val="12"/>
  </w:num>
  <w:num w:numId="2" w16cid:durableId="1286887340">
    <w:abstractNumId w:val="13"/>
  </w:num>
  <w:num w:numId="3" w16cid:durableId="1493332845">
    <w:abstractNumId w:val="17"/>
  </w:num>
  <w:num w:numId="4" w16cid:durableId="1985160858">
    <w:abstractNumId w:val="1"/>
  </w:num>
  <w:num w:numId="5" w16cid:durableId="2066485312">
    <w:abstractNumId w:val="20"/>
  </w:num>
  <w:num w:numId="6" w16cid:durableId="2084138032">
    <w:abstractNumId w:val="0"/>
  </w:num>
  <w:num w:numId="7" w16cid:durableId="1574854639">
    <w:abstractNumId w:val="24"/>
  </w:num>
  <w:num w:numId="8" w16cid:durableId="1731463048">
    <w:abstractNumId w:val="6"/>
  </w:num>
  <w:num w:numId="9" w16cid:durableId="51318852">
    <w:abstractNumId w:val="22"/>
  </w:num>
  <w:num w:numId="10" w16cid:durableId="1413315323">
    <w:abstractNumId w:val="15"/>
  </w:num>
  <w:num w:numId="11" w16cid:durableId="578566782">
    <w:abstractNumId w:val="7"/>
  </w:num>
  <w:num w:numId="12" w16cid:durableId="440104813">
    <w:abstractNumId w:val="3"/>
  </w:num>
  <w:num w:numId="13" w16cid:durableId="9890970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59239857">
    <w:abstractNumId w:val="11"/>
  </w:num>
  <w:num w:numId="15" w16cid:durableId="150308770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30437933">
    <w:abstractNumId w:val="21"/>
  </w:num>
  <w:num w:numId="17" w16cid:durableId="1211653941">
    <w:abstractNumId w:val="15"/>
  </w:num>
  <w:num w:numId="18" w16cid:durableId="1075318180">
    <w:abstractNumId w:val="8"/>
  </w:num>
  <w:num w:numId="19" w16cid:durableId="1512645243">
    <w:abstractNumId w:val="10"/>
  </w:num>
  <w:num w:numId="20" w16cid:durableId="106392151">
    <w:abstractNumId w:val="14"/>
  </w:num>
  <w:num w:numId="21" w16cid:durableId="634528124">
    <w:abstractNumId w:val="2"/>
  </w:num>
  <w:num w:numId="22" w16cid:durableId="103037857">
    <w:abstractNumId w:val="18"/>
  </w:num>
  <w:num w:numId="23" w16cid:durableId="1422067993">
    <w:abstractNumId w:val="23"/>
  </w:num>
  <w:num w:numId="24" w16cid:durableId="1415738106">
    <w:abstractNumId w:val="4"/>
  </w:num>
  <w:num w:numId="25" w16cid:durableId="765804310">
    <w:abstractNumId w:val="25"/>
  </w:num>
  <w:num w:numId="26" w16cid:durableId="1401636795">
    <w:abstractNumId w:val="5"/>
  </w:num>
  <w:num w:numId="27" w16cid:durableId="1961259685">
    <w:abstractNumId w:val="19"/>
  </w:num>
  <w:num w:numId="28" w16cid:durableId="73554104">
    <w:abstractNumId w:val="9"/>
  </w:num>
  <w:num w:numId="29" w16cid:durableId="206582978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1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CwNDc0MzA3MLUEcpV0lIJTi4sz8/NACoxqAdGrn54sAAAA"/>
  </w:docVars>
  <w:rsids>
    <w:rsidRoot w:val="00F66551"/>
    <w:rsid w:val="0000044E"/>
    <w:rsid w:val="00000916"/>
    <w:rsid w:val="00002457"/>
    <w:rsid w:val="000026AB"/>
    <w:rsid w:val="000056FD"/>
    <w:rsid w:val="000058B5"/>
    <w:rsid w:val="000068E0"/>
    <w:rsid w:val="0000757F"/>
    <w:rsid w:val="000076F0"/>
    <w:rsid w:val="00011792"/>
    <w:rsid w:val="00011B8C"/>
    <w:rsid w:val="00011DD3"/>
    <w:rsid w:val="00012B0A"/>
    <w:rsid w:val="00013286"/>
    <w:rsid w:val="00013B81"/>
    <w:rsid w:val="00013D7F"/>
    <w:rsid w:val="00013D96"/>
    <w:rsid w:val="000144AC"/>
    <w:rsid w:val="00016686"/>
    <w:rsid w:val="00017B3A"/>
    <w:rsid w:val="000210CC"/>
    <w:rsid w:val="0002246B"/>
    <w:rsid w:val="000239EA"/>
    <w:rsid w:val="00025202"/>
    <w:rsid w:val="00025862"/>
    <w:rsid w:val="0002589F"/>
    <w:rsid w:val="00026B24"/>
    <w:rsid w:val="000316C7"/>
    <w:rsid w:val="000322DF"/>
    <w:rsid w:val="00032916"/>
    <w:rsid w:val="000333EF"/>
    <w:rsid w:val="00033958"/>
    <w:rsid w:val="00035FBC"/>
    <w:rsid w:val="00036EC1"/>
    <w:rsid w:val="000370B4"/>
    <w:rsid w:val="00037640"/>
    <w:rsid w:val="00040B44"/>
    <w:rsid w:val="00040BFA"/>
    <w:rsid w:val="00041C95"/>
    <w:rsid w:val="00042378"/>
    <w:rsid w:val="00044EBB"/>
    <w:rsid w:val="00045284"/>
    <w:rsid w:val="00047D5A"/>
    <w:rsid w:val="00051C3D"/>
    <w:rsid w:val="000520CC"/>
    <w:rsid w:val="0005392B"/>
    <w:rsid w:val="00054023"/>
    <w:rsid w:val="0005418D"/>
    <w:rsid w:val="000545EE"/>
    <w:rsid w:val="00054C91"/>
    <w:rsid w:val="00056C1C"/>
    <w:rsid w:val="00057AD0"/>
    <w:rsid w:val="0006116D"/>
    <w:rsid w:val="00063139"/>
    <w:rsid w:val="00064E8B"/>
    <w:rsid w:val="000715EA"/>
    <w:rsid w:val="00072FC9"/>
    <w:rsid w:val="00073627"/>
    <w:rsid w:val="00073C9D"/>
    <w:rsid w:val="00074A24"/>
    <w:rsid w:val="00076ABF"/>
    <w:rsid w:val="00077682"/>
    <w:rsid w:val="0007789A"/>
    <w:rsid w:val="00077DC2"/>
    <w:rsid w:val="00077F4B"/>
    <w:rsid w:val="0008005B"/>
    <w:rsid w:val="000820E1"/>
    <w:rsid w:val="00082D7D"/>
    <w:rsid w:val="00082F05"/>
    <w:rsid w:val="00083945"/>
    <w:rsid w:val="00087290"/>
    <w:rsid w:val="000878C8"/>
    <w:rsid w:val="00087AC8"/>
    <w:rsid w:val="00087FC5"/>
    <w:rsid w:val="0009044A"/>
    <w:rsid w:val="00090CF5"/>
    <w:rsid w:val="000911DD"/>
    <w:rsid w:val="0009190D"/>
    <w:rsid w:val="00093CBD"/>
    <w:rsid w:val="00094941"/>
    <w:rsid w:val="000958BC"/>
    <w:rsid w:val="000961F1"/>
    <w:rsid w:val="00097641"/>
    <w:rsid w:val="000A0682"/>
    <w:rsid w:val="000A1BA6"/>
    <w:rsid w:val="000A1FB7"/>
    <w:rsid w:val="000A4642"/>
    <w:rsid w:val="000A4921"/>
    <w:rsid w:val="000A593B"/>
    <w:rsid w:val="000A7498"/>
    <w:rsid w:val="000A7AB3"/>
    <w:rsid w:val="000B18C2"/>
    <w:rsid w:val="000B18F3"/>
    <w:rsid w:val="000B1C76"/>
    <w:rsid w:val="000B3C28"/>
    <w:rsid w:val="000B4120"/>
    <w:rsid w:val="000B4DAA"/>
    <w:rsid w:val="000B66B0"/>
    <w:rsid w:val="000C14E0"/>
    <w:rsid w:val="000C17CB"/>
    <w:rsid w:val="000C1AFD"/>
    <w:rsid w:val="000C212C"/>
    <w:rsid w:val="000C27D9"/>
    <w:rsid w:val="000C5180"/>
    <w:rsid w:val="000C5356"/>
    <w:rsid w:val="000C7A13"/>
    <w:rsid w:val="000C7BBB"/>
    <w:rsid w:val="000C7FDB"/>
    <w:rsid w:val="000C7FFA"/>
    <w:rsid w:val="000D0613"/>
    <w:rsid w:val="000D14CC"/>
    <w:rsid w:val="000D3CFB"/>
    <w:rsid w:val="000D4981"/>
    <w:rsid w:val="000D591E"/>
    <w:rsid w:val="000D611F"/>
    <w:rsid w:val="000E3BD4"/>
    <w:rsid w:val="000E5BD9"/>
    <w:rsid w:val="000E76D4"/>
    <w:rsid w:val="000F04F6"/>
    <w:rsid w:val="000F1A18"/>
    <w:rsid w:val="000F1DF6"/>
    <w:rsid w:val="000F51B0"/>
    <w:rsid w:val="000F6697"/>
    <w:rsid w:val="000F68AE"/>
    <w:rsid w:val="000F6BB1"/>
    <w:rsid w:val="00101939"/>
    <w:rsid w:val="00101AAC"/>
    <w:rsid w:val="00102C93"/>
    <w:rsid w:val="00104C6F"/>
    <w:rsid w:val="001057A9"/>
    <w:rsid w:val="001068C6"/>
    <w:rsid w:val="001114C3"/>
    <w:rsid w:val="0011152D"/>
    <w:rsid w:val="00112DCE"/>
    <w:rsid w:val="001130EB"/>
    <w:rsid w:val="001131B6"/>
    <w:rsid w:val="001142B9"/>
    <w:rsid w:val="001148F1"/>
    <w:rsid w:val="0011778A"/>
    <w:rsid w:val="00117E9E"/>
    <w:rsid w:val="001212C2"/>
    <w:rsid w:val="00121755"/>
    <w:rsid w:val="00121829"/>
    <w:rsid w:val="00123896"/>
    <w:rsid w:val="00126EC1"/>
    <w:rsid w:val="00127730"/>
    <w:rsid w:val="001335BF"/>
    <w:rsid w:val="001337AC"/>
    <w:rsid w:val="00133BD6"/>
    <w:rsid w:val="00133FB1"/>
    <w:rsid w:val="001343D8"/>
    <w:rsid w:val="00135001"/>
    <w:rsid w:val="00135BB7"/>
    <w:rsid w:val="00135D07"/>
    <w:rsid w:val="00135F78"/>
    <w:rsid w:val="00136C93"/>
    <w:rsid w:val="00136DF5"/>
    <w:rsid w:val="001414D4"/>
    <w:rsid w:val="001417D4"/>
    <w:rsid w:val="001429C4"/>
    <w:rsid w:val="001436CB"/>
    <w:rsid w:val="001440BD"/>
    <w:rsid w:val="00146F11"/>
    <w:rsid w:val="00147095"/>
    <w:rsid w:val="001471D8"/>
    <w:rsid w:val="00150255"/>
    <w:rsid w:val="001514BA"/>
    <w:rsid w:val="0015544D"/>
    <w:rsid w:val="00155C0E"/>
    <w:rsid w:val="001575AE"/>
    <w:rsid w:val="0016053D"/>
    <w:rsid w:val="001618A9"/>
    <w:rsid w:val="00161DD5"/>
    <w:rsid w:val="00162BD2"/>
    <w:rsid w:val="001630C5"/>
    <w:rsid w:val="001632AC"/>
    <w:rsid w:val="00165680"/>
    <w:rsid w:val="00166545"/>
    <w:rsid w:val="0017015E"/>
    <w:rsid w:val="00170963"/>
    <w:rsid w:val="00172183"/>
    <w:rsid w:val="00172CD5"/>
    <w:rsid w:val="001737F2"/>
    <w:rsid w:val="00174B0F"/>
    <w:rsid w:val="001767D0"/>
    <w:rsid w:val="00177A66"/>
    <w:rsid w:val="0018037F"/>
    <w:rsid w:val="00180803"/>
    <w:rsid w:val="00180BEC"/>
    <w:rsid w:val="00180F53"/>
    <w:rsid w:val="00183DC7"/>
    <w:rsid w:val="00184CCB"/>
    <w:rsid w:val="00187AB1"/>
    <w:rsid w:val="00187AB7"/>
    <w:rsid w:val="00191800"/>
    <w:rsid w:val="0019197A"/>
    <w:rsid w:val="00193A4A"/>
    <w:rsid w:val="001942B4"/>
    <w:rsid w:val="00194AF5"/>
    <w:rsid w:val="00197771"/>
    <w:rsid w:val="00197924"/>
    <w:rsid w:val="001A11BE"/>
    <w:rsid w:val="001A171D"/>
    <w:rsid w:val="001A1A36"/>
    <w:rsid w:val="001A1EBB"/>
    <w:rsid w:val="001A29F4"/>
    <w:rsid w:val="001A2A8B"/>
    <w:rsid w:val="001A2DBF"/>
    <w:rsid w:val="001A33CF"/>
    <w:rsid w:val="001A3BAE"/>
    <w:rsid w:val="001A3BC1"/>
    <w:rsid w:val="001A4A9B"/>
    <w:rsid w:val="001A4B42"/>
    <w:rsid w:val="001A4FD6"/>
    <w:rsid w:val="001A7260"/>
    <w:rsid w:val="001B1C21"/>
    <w:rsid w:val="001B1E3A"/>
    <w:rsid w:val="001B4A54"/>
    <w:rsid w:val="001B4A97"/>
    <w:rsid w:val="001B4C58"/>
    <w:rsid w:val="001B4DFD"/>
    <w:rsid w:val="001B4EFD"/>
    <w:rsid w:val="001B52AD"/>
    <w:rsid w:val="001B703A"/>
    <w:rsid w:val="001B71D4"/>
    <w:rsid w:val="001C019B"/>
    <w:rsid w:val="001C0698"/>
    <w:rsid w:val="001C0E4F"/>
    <w:rsid w:val="001C110A"/>
    <w:rsid w:val="001C26FD"/>
    <w:rsid w:val="001C2B39"/>
    <w:rsid w:val="001C4F89"/>
    <w:rsid w:val="001C5109"/>
    <w:rsid w:val="001C7B58"/>
    <w:rsid w:val="001D1059"/>
    <w:rsid w:val="001D15AB"/>
    <w:rsid w:val="001D2799"/>
    <w:rsid w:val="001D313E"/>
    <w:rsid w:val="001D48DE"/>
    <w:rsid w:val="001D6188"/>
    <w:rsid w:val="001D6E03"/>
    <w:rsid w:val="001E07C1"/>
    <w:rsid w:val="001E29F5"/>
    <w:rsid w:val="001E35CC"/>
    <w:rsid w:val="001E44F9"/>
    <w:rsid w:val="001E64FE"/>
    <w:rsid w:val="001E6BA0"/>
    <w:rsid w:val="001E7460"/>
    <w:rsid w:val="001E7666"/>
    <w:rsid w:val="001F0245"/>
    <w:rsid w:val="001F08B8"/>
    <w:rsid w:val="001F0A18"/>
    <w:rsid w:val="001F351F"/>
    <w:rsid w:val="001F3E17"/>
    <w:rsid w:val="001F53C1"/>
    <w:rsid w:val="001F55E8"/>
    <w:rsid w:val="00200985"/>
    <w:rsid w:val="002010E4"/>
    <w:rsid w:val="002018D3"/>
    <w:rsid w:val="00203290"/>
    <w:rsid w:val="002033D2"/>
    <w:rsid w:val="0020622A"/>
    <w:rsid w:val="00206C45"/>
    <w:rsid w:val="00207A8D"/>
    <w:rsid w:val="00210CA2"/>
    <w:rsid w:val="00212AEA"/>
    <w:rsid w:val="00212F77"/>
    <w:rsid w:val="002132F4"/>
    <w:rsid w:val="0021500F"/>
    <w:rsid w:val="002156C8"/>
    <w:rsid w:val="002160E4"/>
    <w:rsid w:val="00220AAC"/>
    <w:rsid w:val="00221497"/>
    <w:rsid w:val="00222BE6"/>
    <w:rsid w:val="00223608"/>
    <w:rsid w:val="00223815"/>
    <w:rsid w:val="002252C5"/>
    <w:rsid w:val="002252FF"/>
    <w:rsid w:val="0023304C"/>
    <w:rsid w:val="00233B28"/>
    <w:rsid w:val="00234028"/>
    <w:rsid w:val="00235D2E"/>
    <w:rsid w:val="002372B4"/>
    <w:rsid w:val="00237C21"/>
    <w:rsid w:val="00240BCF"/>
    <w:rsid w:val="0024161C"/>
    <w:rsid w:val="002420F1"/>
    <w:rsid w:val="00243A7B"/>
    <w:rsid w:val="002454DB"/>
    <w:rsid w:val="00246069"/>
    <w:rsid w:val="002460E2"/>
    <w:rsid w:val="00247BBC"/>
    <w:rsid w:val="00247EBA"/>
    <w:rsid w:val="002525C7"/>
    <w:rsid w:val="002537B8"/>
    <w:rsid w:val="00253B15"/>
    <w:rsid w:val="00254589"/>
    <w:rsid w:val="00255ED6"/>
    <w:rsid w:val="00257BDF"/>
    <w:rsid w:val="002603C9"/>
    <w:rsid w:val="002632C6"/>
    <w:rsid w:val="002645DE"/>
    <w:rsid w:val="00265CED"/>
    <w:rsid w:val="002666E7"/>
    <w:rsid w:val="002703B3"/>
    <w:rsid w:val="00270598"/>
    <w:rsid w:val="00270D0C"/>
    <w:rsid w:val="002712A8"/>
    <w:rsid w:val="002734FC"/>
    <w:rsid w:val="00273763"/>
    <w:rsid w:val="00273E68"/>
    <w:rsid w:val="002744DB"/>
    <w:rsid w:val="00275428"/>
    <w:rsid w:val="0027590E"/>
    <w:rsid w:val="002761CF"/>
    <w:rsid w:val="0027649F"/>
    <w:rsid w:val="0027728D"/>
    <w:rsid w:val="00277673"/>
    <w:rsid w:val="00282BDB"/>
    <w:rsid w:val="0028370A"/>
    <w:rsid w:val="00284697"/>
    <w:rsid w:val="00284999"/>
    <w:rsid w:val="00286CEC"/>
    <w:rsid w:val="00286F4D"/>
    <w:rsid w:val="00287B59"/>
    <w:rsid w:val="002905AF"/>
    <w:rsid w:val="0029178A"/>
    <w:rsid w:val="002917EE"/>
    <w:rsid w:val="002919F7"/>
    <w:rsid w:val="002930A6"/>
    <w:rsid w:val="00293659"/>
    <w:rsid w:val="00293CC5"/>
    <w:rsid w:val="00294133"/>
    <w:rsid w:val="002955E5"/>
    <w:rsid w:val="002961EC"/>
    <w:rsid w:val="00296282"/>
    <w:rsid w:val="0029630E"/>
    <w:rsid w:val="0029757E"/>
    <w:rsid w:val="00297FF6"/>
    <w:rsid w:val="002A3E33"/>
    <w:rsid w:val="002A3E8B"/>
    <w:rsid w:val="002A3FB7"/>
    <w:rsid w:val="002A6095"/>
    <w:rsid w:val="002A6559"/>
    <w:rsid w:val="002B121D"/>
    <w:rsid w:val="002B19A2"/>
    <w:rsid w:val="002B1BB7"/>
    <w:rsid w:val="002B1BE1"/>
    <w:rsid w:val="002B1E4D"/>
    <w:rsid w:val="002B2053"/>
    <w:rsid w:val="002B3A91"/>
    <w:rsid w:val="002B3C2E"/>
    <w:rsid w:val="002B71BB"/>
    <w:rsid w:val="002B741B"/>
    <w:rsid w:val="002C266C"/>
    <w:rsid w:val="002C4962"/>
    <w:rsid w:val="002C6593"/>
    <w:rsid w:val="002C769A"/>
    <w:rsid w:val="002D0F72"/>
    <w:rsid w:val="002D2205"/>
    <w:rsid w:val="002D2607"/>
    <w:rsid w:val="002D2BC3"/>
    <w:rsid w:val="002D44E0"/>
    <w:rsid w:val="002D4A3C"/>
    <w:rsid w:val="002D5204"/>
    <w:rsid w:val="002D5386"/>
    <w:rsid w:val="002D5A43"/>
    <w:rsid w:val="002D6773"/>
    <w:rsid w:val="002D7A84"/>
    <w:rsid w:val="002E129B"/>
    <w:rsid w:val="002E194F"/>
    <w:rsid w:val="002E27EB"/>
    <w:rsid w:val="002E3C76"/>
    <w:rsid w:val="002E5179"/>
    <w:rsid w:val="002E5DCA"/>
    <w:rsid w:val="002E76FF"/>
    <w:rsid w:val="002E7BB6"/>
    <w:rsid w:val="002F13B7"/>
    <w:rsid w:val="002F13F0"/>
    <w:rsid w:val="002F271E"/>
    <w:rsid w:val="002F5087"/>
    <w:rsid w:val="002F5E35"/>
    <w:rsid w:val="002F6C78"/>
    <w:rsid w:val="002F72EE"/>
    <w:rsid w:val="002F7E9C"/>
    <w:rsid w:val="00300CE8"/>
    <w:rsid w:val="00300ED8"/>
    <w:rsid w:val="00301522"/>
    <w:rsid w:val="00301751"/>
    <w:rsid w:val="003032CF"/>
    <w:rsid w:val="00303486"/>
    <w:rsid w:val="003036A8"/>
    <w:rsid w:val="00303803"/>
    <w:rsid w:val="00303ACF"/>
    <w:rsid w:val="003069CC"/>
    <w:rsid w:val="003069DB"/>
    <w:rsid w:val="0031005B"/>
    <w:rsid w:val="00310CAC"/>
    <w:rsid w:val="00311739"/>
    <w:rsid w:val="00311CBB"/>
    <w:rsid w:val="00311D47"/>
    <w:rsid w:val="003121FF"/>
    <w:rsid w:val="003127E6"/>
    <w:rsid w:val="00312909"/>
    <w:rsid w:val="00313A5A"/>
    <w:rsid w:val="00313F98"/>
    <w:rsid w:val="00317003"/>
    <w:rsid w:val="00317075"/>
    <w:rsid w:val="00317077"/>
    <w:rsid w:val="00317555"/>
    <w:rsid w:val="00320E15"/>
    <w:rsid w:val="00321D14"/>
    <w:rsid w:val="003220B2"/>
    <w:rsid w:val="0032225B"/>
    <w:rsid w:val="00322361"/>
    <w:rsid w:val="0032341B"/>
    <w:rsid w:val="003234FC"/>
    <w:rsid w:val="003245DF"/>
    <w:rsid w:val="003255B3"/>
    <w:rsid w:val="00326097"/>
    <w:rsid w:val="00326782"/>
    <w:rsid w:val="00327494"/>
    <w:rsid w:val="0033050A"/>
    <w:rsid w:val="00333712"/>
    <w:rsid w:val="00337539"/>
    <w:rsid w:val="00337E60"/>
    <w:rsid w:val="003401E4"/>
    <w:rsid w:val="003404DB"/>
    <w:rsid w:val="00343347"/>
    <w:rsid w:val="003440ED"/>
    <w:rsid w:val="0034576D"/>
    <w:rsid w:val="00345BE1"/>
    <w:rsid w:val="003477D7"/>
    <w:rsid w:val="00347FDA"/>
    <w:rsid w:val="0035044B"/>
    <w:rsid w:val="00350EA5"/>
    <w:rsid w:val="003523FD"/>
    <w:rsid w:val="00353A15"/>
    <w:rsid w:val="00355175"/>
    <w:rsid w:val="00355363"/>
    <w:rsid w:val="00355B38"/>
    <w:rsid w:val="00357776"/>
    <w:rsid w:val="00357B5D"/>
    <w:rsid w:val="00360757"/>
    <w:rsid w:val="003625F3"/>
    <w:rsid w:val="00363DA2"/>
    <w:rsid w:val="00363FAA"/>
    <w:rsid w:val="003658C7"/>
    <w:rsid w:val="003671DF"/>
    <w:rsid w:val="0037045E"/>
    <w:rsid w:val="00370535"/>
    <w:rsid w:val="003709F4"/>
    <w:rsid w:val="00371D0E"/>
    <w:rsid w:val="003725AA"/>
    <w:rsid w:val="00374A20"/>
    <w:rsid w:val="00374C4D"/>
    <w:rsid w:val="0037572D"/>
    <w:rsid w:val="00376318"/>
    <w:rsid w:val="00376B9D"/>
    <w:rsid w:val="00377481"/>
    <w:rsid w:val="00380F28"/>
    <w:rsid w:val="003821AB"/>
    <w:rsid w:val="00382384"/>
    <w:rsid w:val="00385118"/>
    <w:rsid w:val="003852B3"/>
    <w:rsid w:val="00385E83"/>
    <w:rsid w:val="00387101"/>
    <w:rsid w:val="00387819"/>
    <w:rsid w:val="003912AE"/>
    <w:rsid w:val="00393EA1"/>
    <w:rsid w:val="0039484A"/>
    <w:rsid w:val="00394CF1"/>
    <w:rsid w:val="00394DB3"/>
    <w:rsid w:val="003954D9"/>
    <w:rsid w:val="0039578B"/>
    <w:rsid w:val="00395CD4"/>
    <w:rsid w:val="00396189"/>
    <w:rsid w:val="00397E6A"/>
    <w:rsid w:val="003A0D20"/>
    <w:rsid w:val="003A26B3"/>
    <w:rsid w:val="003A26BD"/>
    <w:rsid w:val="003A39BE"/>
    <w:rsid w:val="003A4E20"/>
    <w:rsid w:val="003A5F04"/>
    <w:rsid w:val="003A6135"/>
    <w:rsid w:val="003A63EF"/>
    <w:rsid w:val="003A7184"/>
    <w:rsid w:val="003B257A"/>
    <w:rsid w:val="003B3283"/>
    <w:rsid w:val="003B4DBB"/>
    <w:rsid w:val="003B5B26"/>
    <w:rsid w:val="003B5CCA"/>
    <w:rsid w:val="003B609A"/>
    <w:rsid w:val="003B6A18"/>
    <w:rsid w:val="003B72B9"/>
    <w:rsid w:val="003B7460"/>
    <w:rsid w:val="003B79F5"/>
    <w:rsid w:val="003C2419"/>
    <w:rsid w:val="003C26A7"/>
    <w:rsid w:val="003C36FE"/>
    <w:rsid w:val="003C501B"/>
    <w:rsid w:val="003C5EB1"/>
    <w:rsid w:val="003C6628"/>
    <w:rsid w:val="003C6E29"/>
    <w:rsid w:val="003D0853"/>
    <w:rsid w:val="003D09ED"/>
    <w:rsid w:val="003D0BCE"/>
    <w:rsid w:val="003D302A"/>
    <w:rsid w:val="003D3AC0"/>
    <w:rsid w:val="003D4CE4"/>
    <w:rsid w:val="003D728D"/>
    <w:rsid w:val="003E027C"/>
    <w:rsid w:val="003E158F"/>
    <w:rsid w:val="003E1DF6"/>
    <w:rsid w:val="003E5148"/>
    <w:rsid w:val="003E5444"/>
    <w:rsid w:val="003E7E44"/>
    <w:rsid w:val="003F2AED"/>
    <w:rsid w:val="003F3855"/>
    <w:rsid w:val="003F5C6C"/>
    <w:rsid w:val="003F6BC9"/>
    <w:rsid w:val="003F7572"/>
    <w:rsid w:val="003F7782"/>
    <w:rsid w:val="003F7AB8"/>
    <w:rsid w:val="004012B1"/>
    <w:rsid w:val="004013FB"/>
    <w:rsid w:val="004026DC"/>
    <w:rsid w:val="00404011"/>
    <w:rsid w:val="00407C46"/>
    <w:rsid w:val="00410D4F"/>
    <w:rsid w:val="004126E6"/>
    <w:rsid w:val="00412D0C"/>
    <w:rsid w:val="00415142"/>
    <w:rsid w:val="004151CC"/>
    <w:rsid w:val="00415B97"/>
    <w:rsid w:val="00417736"/>
    <w:rsid w:val="00420A3B"/>
    <w:rsid w:val="00421741"/>
    <w:rsid w:val="00421D06"/>
    <w:rsid w:val="00423121"/>
    <w:rsid w:val="00423156"/>
    <w:rsid w:val="004237A5"/>
    <w:rsid w:val="004237F8"/>
    <w:rsid w:val="004259B0"/>
    <w:rsid w:val="00427BA5"/>
    <w:rsid w:val="00427C60"/>
    <w:rsid w:val="004319DB"/>
    <w:rsid w:val="00432932"/>
    <w:rsid w:val="00432ACA"/>
    <w:rsid w:val="00434476"/>
    <w:rsid w:val="004346BA"/>
    <w:rsid w:val="00434A7A"/>
    <w:rsid w:val="004352F6"/>
    <w:rsid w:val="00435E0D"/>
    <w:rsid w:val="004372B1"/>
    <w:rsid w:val="00437463"/>
    <w:rsid w:val="00441468"/>
    <w:rsid w:val="004414C3"/>
    <w:rsid w:val="004422D6"/>
    <w:rsid w:val="004426AE"/>
    <w:rsid w:val="0044289B"/>
    <w:rsid w:val="00443CF8"/>
    <w:rsid w:val="00450650"/>
    <w:rsid w:val="004511D6"/>
    <w:rsid w:val="00451733"/>
    <w:rsid w:val="004532BD"/>
    <w:rsid w:val="004577C3"/>
    <w:rsid w:val="004616A0"/>
    <w:rsid w:val="00461715"/>
    <w:rsid w:val="004618CB"/>
    <w:rsid w:val="004626CC"/>
    <w:rsid w:val="00463201"/>
    <w:rsid w:val="00464A40"/>
    <w:rsid w:val="00466A49"/>
    <w:rsid w:val="00473081"/>
    <w:rsid w:val="004770E8"/>
    <w:rsid w:val="0047731D"/>
    <w:rsid w:val="0047754D"/>
    <w:rsid w:val="0048565C"/>
    <w:rsid w:val="00486219"/>
    <w:rsid w:val="0048638E"/>
    <w:rsid w:val="00486970"/>
    <w:rsid w:val="0048799D"/>
    <w:rsid w:val="00490A32"/>
    <w:rsid w:val="00491251"/>
    <w:rsid w:val="0049144F"/>
    <w:rsid w:val="00491688"/>
    <w:rsid w:val="0049189C"/>
    <w:rsid w:val="004923DE"/>
    <w:rsid w:val="00495255"/>
    <w:rsid w:val="00495258"/>
    <w:rsid w:val="004977D5"/>
    <w:rsid w:val="004978B1"/>
    <w:rsid w:val="00497A2C"/>
    <w:rsid w:val="004A1195"/>
    <w:rsid w:val="004A160D"/>
    <w:rsid w:val="004A2019"/>
    <w:rsid w:val="004A2BCB"/>
    <w:rsid w:val="004A3C94"/>
    <w:rsid w:val="004A5121"/>
    <w:rsid w:val="004A60D3"/>
    <w:rsid w:val="004A75FA"/>
    <w:rsid w:val="004B1413"/>
    <w:rsid w:val="004B246C"/>
    <w:rsid w:val="004B39AB"/>
    <w:rsid w:val="004B3FC3"/>
    <w:rsid w:val="004B40D8"/>
    <w:rsid w:val="004B550E"/>
    <w:rsid w:val="004C3D5B"/>
    <w:rsid w:val="004C701F"/>
    <w:rsid w:val="004C71DD"/>
    <w:rsid w:val="004D02F0"/>
    <w:rsid w:val="004D0D78"/>
    <w:rsid w:val="004D0E6C"/>
    <w:rsid w:val="004D41F6"/>
    <w:rsid w:val="004D4302"/>
    <w:rsid w:val="004D5C6C"/>
    <w:rsid w:val="004D5E61"/>
    <w:rsid w:val="004D6C08"/>
    <w:rsid w:val="004D6DB1"/>
    <w:rsid w:val="004E0776"/>
    <w:rsid w:val="004E1CDB"/>
    <w:rsid w:val="004E3454"/>
    <w:rsid w:val="004E4337"/>
    <w:rsid w:val="004E526E"/>
    <w:rsid w:val="004E6D37"/>
    <w:rsid w:val="004E7776"/>
    <w:rsid w:val="004F03A6"/>
    <w:rsid w:val="004F296C"/>
    <w:rsid w:val="004F31CD"/>
    <w:rsid w:val="004F3510"/>
    <w:rsid w:val="004F49E7"/>
    <w:rsid w:val="004F726C"/>
    <w:rsid w:val="00500724"/>
    <w:rsid w:val="00500CF4"/>
    <w:rsid w:val="005014DE"/>
    <w:rsid w:val="0050444E"/>
    <w:rsid w:val="00504ABD"/>
    <w:rsid w:val="00506997"/>
    <w:rsid w:val="00507A6D"/>
    <w:rsid w:val="00510B29"/>
    <w:rsid w:val="00510EEF"/>
    <w:rsid w:val="00511B57"/>
    <w:rsid w:val="00512280"/>
    <w:rsid w:val="005134E1"/>
    <w:rsid w:val="00515872"/>
    <w:rsid w:val="00515D3C"/>
    <w:rsid w:val="00515E3B"/>
    <w:rsid w:val="005164C5"/>
    <w:rsid w:val="00516A4B"/>
    <w:rsid w:val="00516C3F"/>
    <w:rsid w:val="00516DFF"/>
    <w:rsid w:val="005170ED"/>
    <w:rsid w:val="00517E61"/>
    <w:rsid w:val="0052072C"/>
    <w:rsid w:val="00520C46"/>
    <w:rsid w:val="00520F57"/>
    <w:rsid w:val="005214DD"/>
    <w:rsid w:val="00521A16"/>
    <w:rsid w:val="005227FB"/>
    <w:rsid w:val="00524138"/>
    <w:rsid w:val="0052499C"/>
    <w:rsid w:val="00524B47"/>
    <w:rsid w:val="005310F5"/>
    <w:rsid w:val="00531E48"/>
    <w:rsid w:val="00532D65"/>
    <w:rsid w:val="00533423"/>
    <w:rsid w:val="00533665"/>
    <w:rsid w:val="00533CA8"/>
    <w:rsid w:val="00537E4C"/>
    <w:rsid w:val="00540052"/>
    <w:rsid w:val="005429E6"/>
    <w:rsid w:val="00544DAF"/>
    <w:rsid w:val="00545A9B"/>
    <w:rsid w:val="00551F81"/>
    <w:rsid w:val="005532A4"/>
    <w:rsid w:val="005541D0"/>
    <w:rsid w:val="00554F06"/>
    <w:rsid w:val="00555EC2"/>
    <w:rsid w:val="00556271"/>
    <w:rsid w:val="005565C6"/>
    <w:rsid w:val="00556975"/>
    <w:rsid w:val="00560A6C"/>
    <w:rsid w:val="00561290"/>
    <w:rsid w:val="00562D33"/>
    <w:rsid w:val="00563744"/>
    <w:rsid w:val="00563C8B"/>
    <w:rsid w:val="00563E84"/>
    <w:rsid w:val="00564384"/>
    <w:rsid w:val="0057014A"/>
    <w:rsid w:val="00571899"/>
    <w:rsid w:val="00571B91"/>
    <w:rsid w:val="0057474C"/>
    <w:rsid w:val="00574D06"/>
    <w:rsid w:val="00574F29"/>
    <w:rsid w:val="0057568F"/>
    <w:rsid w:val="0057579B"/>
    <w:rsid w:val="00576036"/>
    <w:rsid w:val="005769B2"/>
    <w:rsid w:val="00577741"/>
    <w:rsid w:val="005801F2"/>
    <w:rsid w:val="00580536"/>
    <w:rsid w:val="00580D22"/>
    <w:rsid w:val="00580E5E"/>
    <w:rsid w:val="00582E05"/>
    <w:rsid w:val="005837C1"/>
    <w:rsid w:val="00583C21"/>
    <w:rsid w:val="0058442D"/>
    <w:rsid w:val="00584B72"/>
    <w:rsid w:val="005850AA"/>
    <w:rsid w:val="005851C5"/>
    <w:rsid w:val="00587154"/>
    <w:rsid w:val="00593A4C"/>
    <w:rsid w:val="0059608C"/>
    <w:rsid w:val="00597F99"/>
    <w:rsid w:val="005A0B82"/>
    <w:rsid w:val="005A3409"/>
    <w:rsid w:val="005A467A"/>
    <w:rsid w:val="005A4BC5"/>
    <w:rsid w:val="005A556E"/>
    <w:rsid w:val="005A5E38"/>
    <w:rsid w:val="005A729A"/>
    <w:rsid w:val="005B0B25"/>
    <w:rsid w:val="005B1C35"/>
    <w:rsid w:val="005B3350"/>
    <w:rsid w:val="005B35EE"/>
    <w:rsid w:val="005B363A"/>
    <w:rsid w:val="005B4135"/>
    <w:rsid w:val="005B5ED8"/>
    <w:rsid w:val="005B6FF5"/>
    <w:rsid w:val="005B7EDB"/>
    <w:rsid w:val="005C0386"/>
    <w:rsid w:val="005C4D6D"/>
    <w:rsid w:val="005C5999"/>
    <w:rsid w:val="005C65C2"/>
    <w:rsid w:val="005D05FB"/>
    <w:rsid w:val="005D0A6C"/>
    <w:rsid w:val="005D11CE"/>
    <w:rsid w:val="005D36C3"/>
    <w:rsid w:val="005D41A3"/>
    <w:rsid w:val="005D479B"/>
    <w:rsid w:val="005D6D53"/>
    <w:rsid w:val="005E080A"/>
    <w:rsid w:val="005E0863"/>
    <w:rsid w:val="005E2ACB"/>
    <w:rsid w:val="005E2C83"/>
    <w:rsid w:val="005E2F77"/>
    <w:rsid w:val="005E3241"/>
    <w:rsid w:val="005E3C6E"/>
    <w:rsid w:val="005E429E"/>
    <w:rsid w:val="005E5EFC"/>
    <w:rsid w:val="005E6823"/>
    <w:rsid w:val="005E7211"/>
    <w:rsid w:val="005F0205"/>
    <w:rsid w:val="005F11B6"/>
    <w:rsid w:val="005F36DA"/>
    <w:rsid w:val="005F70F7"/>
    <w:rsid w:val="005F7413"/>
    <w:rsid w:val="005F748F"/>
    <w:rsid w:val="005F7F0C"/>
    <w:rsid w:val="006017D3"/>
    <w:rsid w:val="00601B4F"/>
    <w:rsid w:val="00601E1C"/>
    <w:rsid w:val="00602C02"/>
    <w:rsid w:val="00604E46"/>
    <w:rsid w:val="00606036"/>
    <w:rsid w:val="00606ED9"/>
    <w:rsid w:val="00607BEB"/>
    <w:rsid w:val="00610DE8"/>
    <w:rsid w:val="00612A29"/>
    <w:rsid w:val="006135AF"/>
    <w:rsid w:val="00613EDD"/>
    <w:rsid w:val="0061453F"/>
    <w:rsid w:val="006145DE"/>
    <w:rsid w:val="006148ED"/>
    <w:rsid w:val="006158AA"/>
    <w:rsid w:val="00616FF6"/>
    <w:rsid w:val="00617283"/>
    <w:rsid w:val="006206C8"/>
    <w:rsid w:val="006209A1"/>
    <w:rsid w:val="00621227"/>
    <w:rsid w:val="00621B1F"/>
    <w:rsid w:val="00623483"/>
    <w:rsid w:val="0062469C"/>
    <w:rsid w:val="00624E86"/>
    <w:rsid w:val="006258A4"/>
    <w:rsid w:val="00625CA3"/>
    <w:rsid w:val="00625E6F"/>
    <w:rsid w:val="00626DEB"/>
    <w:rsid w:val="00627BED"/>
    <w:rsid w:val="00630107"/>
    <w:rsid w:val="00631110"/>
    <w:rsid w:val="006337A7"/>
    <w:rsid w:val="00633967"/>
    <w:rsid w:val="00634BC5"/>
    <w:rsid w:val="00634ECF"/>
    <w:rsid w:val="0063502B"/>
    <w:rsid w:val="00635152"/>
    <w:rsid w:val="0063594E"/>
    <w:rsid w:val="00636997"/>
    <w:rsid w:val="006369DA"/>
    <w:rsid w:val="00636BB2"/>
    <w:rsid w:val="00637FD7"/>
    <w:rsid w:val="00642C52"/>
    <w:rsid w:val="00644057"/>
    <w:rsid w:val="006441FE"/>
    <w:rsid w:val="0064490B"/>
    <w:rsid w:val="0064567C"/>
    <w:rsid w:val="00645C7D"/>
    <w:rsid w:val="00646BE4"/>
    <w:rsid w:val="00647B71"/>
    <w:rsid w:val="006513DD"/>
    <w:rsid w:val="006515D4"/>
    <w:rsid w:val="00652F88"/>
    <w:rsid w:val="006530AB"/>
    <w:rsid w:val="00654958"/>
    <w:rsid w:val="006552B4"/>
    <w:rsid w:val="00655792"/>
    <w:rsid w:val="0065697F"/>
    <w:rsid w:val="006608B1"/>
    <w:rsid w:val="0066166C"/>
    <w:rsid w:val="0066539B"/>
    <w:rsid w:val="006654FF"/>
    <w:rsid w:val="006679E6"/>
    <w:rsid w:val="00670C37"/>
    <w:rsid w:val="00672288"/>
    <w:rsid w:val="00672713"/>
    <w:rsid w:val="00672C7D"/>
    <w:rsid w:val="00673B76"/>
    <w:rsid w:val="0067501C"/>
    <w:rsid w:val="00676F40"/>
    <w:rsid w:val="006771AA"/>
    <w:rsid w:val="00677704"/>
    <w:rsid w:val="00681C86"/>
    <w:rsid w:val="00682388"/>
    <w:rsid w:val="0068278C"/>
    <w:rsid w:val="006835B5"/>
    <w:rsid w:val="00684476"/>
    <w:rsid w:val="00684A9E"/>
    <w:rsid w:val="006858BA"/>
    <w:rsid w:val="006860A2"/>
    <w:rsid w:val="00691CE5"/>
    <w:rsid w:val="00692C45"/>
    <w:rsid w:val="006931C9"/>
    <w:rsid w:val="00693513"/>
    <w:rsid w:val="006935C9"/>
    <w:rsid w:val="006946CE"/>
    <w:rsid w:val="00694EFB"/>
    <w:rsid w:val="00695F09"/>
    <w:rsid w:val="00696233"/>
    <w:rsid w:val="00697D13"/>
    <w:rsid w:val="006A081B"/>
    <w:rsid w:val="006A0C59"/>
    <w:rsid w:val="006A0DF6"/>
    <w:rsid w:val="006A28CB"/>
    <w:rsid w:val="006A28F9"/>
    <w:rsid w:val="006A39BE"/>
    <w:rsid w:val="006A3F80"/>
    <w:rsid w:val="006A5C7A"/>
    <w:rsid w:val="006A6083"/>
    <w:rsid w:val="006A62BC"/>
    <w:rsid w:val="006A6F32"/>
    <w:rsid w:val="006A70A8"/>
    <w:rsid w:val="006A75B2"/>
    <w:rsid w:val="006A7F9C"/>
    <w:rsid w:val="006B0022"/>
    <w:rsid w:val="006B0623"/>
    <w:rsid w:val="006B1877"/>
    <w:rsid w:val="006B42E1"/>
    <w:rsid w:val="006B43D1"/>
    <w:rsid w:val="006B5804"/>
    <w:rsid w:val="006B5F6F"/>
    <w:rsid w:val="006C10A7"/>
    <w:rsid w:val="006C24B6"/>
    <w:rsid w:val="006C6A27"/>
    <w:rsid w:val="006C6AA9"/>
    <w:rsid w:val="006D15D3"/>
    <w:rsid w:val="006D17E6"/>
    <w:rsid w:val="006D1FC7"/>
    <w:rsid w:val="006D3264"/>
    <w:rsid w:val="006D6E0F"/>
    <w:rsid w:val="006D6E62"/>
    <w:rsid w:val="006D7034"/>
    <w:rsid w:val="006E1E70"/>
    <w:rsid w:val="006E2381"/>
    <w:rsid w:val="006E35F7"/>
    <w:rsid w:val="006E6401"/>
    <w:rsid w:val="006E6D1B"/>
    <w:rsid w:val="006E7910"/>
    <w:rsid w:val="006F22F4"/>
    <w:rsid w:val="006F237E"/>
    <w:rsid w:val="006F3D55"/>
    <w:rsid w:val="006F3FE8"/>
    <w:rsid w:val="006F51BA"/>
    <w:rsid w:val="006F6854"/>
    <w:rsid w:val="006F6FC6"/>
    <w:rsid w:val="006F7089"/>
    <w:rsid w:val="006F77A9"/>
    <w:rsid w:val="00702860"/>
    <w:rsid w:val="00702D5C"/>
    <w:rsid w:val="007067EC"/>
    <w:rsid w:val="00710178"/>
    <w:rsid w:val="007116B1"/>
    <w:rsid w:val="007120AE"/>
    <w:rsid w:val="00712800"/>
    <w:rsid w:val="00712C09"/>
    <w:rsid w:val="00713184"/>
    <w:rsid w:val="00713E98"/>
    <w:rsid w:val="00714487"/>
    <w:rsid w:val="00714985"/>
    <w:rsid w:val="00715FFB"/>
    <w:rsid w:val="00716437"/>
    <w:rsid w:val="00716566"/>
    <w:rsid w:val="007205C5"/>
    <w:rsid w:val="00720C40"/>
    <w:rsid w:val="00722D65"/>
    <w:rsid w:val="00723C8F"/>
    <w:rsid w:val="007268DD"/>
    <w:rsid w:val="00727C0E"/>
    <w:rsid w:val="00730D61"/>
    <w:rsid w:val="00732FA6"/>
    <w:rsid w:val="00733C09"/>
    <w:rsid w:val="007356B4"/>
    <w:rsid w:val="00736C60"/>
    <w:rsid w:val="00736DB7"/>
    <w:rsid w:val="007372B8"/>
    <w:rsid w:val="0074165A"/>
    <w:rsid w:val="007436DC"/>
    <w:rsid w:val="00743901"/>
    <w:rsid w:val="00743CCC"/>
    <w:rsid w:val="00744642"/>
    <w:rsid w:val="007452D9"/>
    <w:rsid w:val="00745363"/>
    <w:rsid w:val="00746B71"/>
    <w:rsid w:val="00746BBC"/>
    <w:rsid w:val="00747518"/>
    <w:rsid w:val="00747D48"/>
    <w:rsid w:val="00751E72"/>
    <w:rsid w:val="00752B59"/>
    <w:rsid w:val="00752DC8"/>
    <w:rsid w:val="007541CF"/>
    <w:rsid w:val="00754BC3"/>
    <w:rsid w:val="00754DAE"/>
    <w:rsid w:val="007554AD"/>
    <w:rsid w:val="00756E00"/>
    <w:rsid w:val="00760B4D"/>
    <w:rsid w:val="0076269C"/>
    <w:rsid w:val="007628E3"/>
    <w:rsid w:val="00764BB9"/>
    <w:rsid w:val="007652A7"/>
    <w:rsid w:val="007667A7"/>
    <w:rsid w:val="007704F2"/>
    <w:rsid w:val="00770C03"/>
    <w:rsid w:val="007712A2"/>
    <w:rsid w:val="00774A3E"/>
    <w:rsid w:val="00775366"/>
    <w:rsid w:val="00775DDC"/>
    <w:rsid w:val="007766FD"/>
    <w:rsid w:val="00776B76"/>
    <w:rsid w:val="00781228"/>
    <w:rsid w:val="00781569"/>
    <w:rsid w:val="00781DA3"/>
    <w:rsid w:val="00782631"/>
    <w:rsid w:val="007829B4"/>
    <w:rsid w:val="00782CFA"/>
    <w:rsid w:val="0078449A"/>
    <w:rsid w:val="00784D83"/>
    <w:rsid w:val="0078522A"/>
    <w:rsid w:val="007876D0"/>
    <w:rsid w:val="00790043"/>
    <w:rsid w:val="0079164F"/>
    <w:rsid w:val="007938A4"/>
    <w:rsid w:val="00793D84"/>
    <w:rsid w:val="00794A69"/>
    <w:rsid w:val="00796459"/>
    <w:rsid w:val="00797DC7"/>
    <w:rsid w:val="007A0ADC"/>
    <w:rsid w:val="007A365B"/>
    <w:rsid w:val="007A4246"/>
    <w:rsid w:val="007A527F"/>
    <w:rsid w:val="007A6D97"/>
    <w:rsid w:val="007A76F8"/>
    <w:rsid w:val="007B01FC"/>
    <w:rsid w:val="007B5411"/>
    <w:rsid w:val="007B58AD"/>
    <w:rsid w:val="007B5F4D"/>
    <w:rsid w:val="007B6404"/>
    <w:rsid w:val="007B7D37"/>
    <w:rsid w:val="007B7E42"/>
    <w:rsid w:val="007C024E"/>
    <w:rsid w:val="007C1A87"/>
    <w:rsid w:val="007C22E4"/>
    <w:rsid w:val="007C259A"/>
    <w:rsid w:val="007C2DD0"/>
    <w:rsid w:val="007C4583"/>
    <w:rsid w:val="007C4B8D"/>
    <w:rsid w:val="007C4C03"/>
    <w:rsid w:val="007C5157"/>
    <w:rsid w:val="007C69BC"/>
    <w:rsid w:val="007D1DF6"/>
    <w:rsid w:val="007D2924"/>
    <w:rsid w:val="007D358A"/>
    <w:rsid w:val="007D43E1"/>
    <w:rsid w:val="007E0D34"/>
    <w:rsid w:val="007E1B60"/>
    <w:rsid w:val="007E1F43"/>
    <w:rsid w:val="007E21E4"/>
    <w:rsid w:val="007E6B2E"/>
    <w:rsid w:val="007E6E15"/>
    <w:rsid w:val="007E7E53"/>
    <w:rsid w:val="007F02E4"/>
    <w:rsid w:val="007F05F1"/>
    <w:rsid w:val="007F08D3"/>
    <w:rsid w:val="007F2BCF"/>
    <w:rsid w:val="007F5210"/>
    <w:rsid w:val="007F748F"/>
    <w:rsid w:val="007F78F3"/>
    <w:rsid w:val="00800C2F"/>
    <w:rsid w:val="00801615"/>
    <w:rsid w:val="0080266D"/>
    <w:rsid w:val="0080532B"/>
    <w:rsid w:val="00805759"/>
    <w:rsid w:val="00807913"/>
    <w:rsid w:val="00811776"/>
    <w:rsid w:val="0081236D"/>
    <w:rsid w:val="00813616"/>
    <w:rsid w:val="00813DB0"/>
    <w:rsid w:val="0081548E"/>
    <w:rsid w:val="00815FF0"/>
    <w:rsid w:val="0081711C"/>
    <w:rsid w:val="008174B0"/>
    <w:rsid w:val="00820C61"/>
    <w:rsid w:val="00820FA9"/>
    <w:rsid w:val="0082100B"/>
    <w:rsid w:val="008213C0"/>
    <w:rsid w:val="00821981"/>
    <w:rsid w:val="0082236D"/>
    <w:rsid w:val="00822AA5"/>
    <w:rsid w:val="00823E23"/>
    <w:rsid w:val="008251D1"/>
    <w:rsid w:val="0082580B"/>
    <w:rsid w:val="0082669D"/>
    <w:rsid w:val="00830700"/>
    <w:rsid w:val="0083165E"/>
    <w:rsid w:val="008318B6"/>
    <w:rsid w:val="00832D3E"/>
    <w:rsid w:val="00834A17"/>
    <w:rsid w:val="00841AD4"/>
    <w:rsid w:val="0084456E"/>
    <w:rsid w:val="00844A4C"/>
    <w:rsid w:val="00845965"/>
    <w:rsid w:val="00845B0E"/>
    <w:rsid w:val="00846478"/>
    <w:rsid w:val="00846F13"/>
    <w:rsid w:val="008472ED"/>
    <w:rsid w:val="00847DDA"/>
    <w:rsid w:val="00850194"/>
    <w:rsid w:val="0085036A"/>
    <w:rsid w:val="00850566"/>
    <w:rsid w:val="00851AB6"/>
    <w:rsid w:val="008521A0"/>
    <w:rsid w:val="00852C38"/>
    <w:rsid w:val="00852CEC"/>
    <w:rsid w:val="008545A6"/>
    <w:rsid w:val="008569CA"/>
    <w:rsid w:val="00857D36"/>
    <w:rsid w:val="0086188E"/>
    <w:rsid w:val="00861DBE"/>
    <w:rsid w:val="0086300B"/>
    <w:rsid w:val="0086344F"/>
    <w:rsid w:val="00866B11"/>
    <w:rsid w:val="00874850"/>
    <w:rsid w:val="00877688"/>
    <w:rsid w:val="00877F3C"/>
    <w:rsid w:val="0088096D"/>
    <w:rsid w:val="00880A92"/>
    <w:rsid w:val="00880C92"/>
    <w:rsid w:val="008815DC"/>
    <w:rsid w:val="008816FF"/>
    <w:rsid w:val="00883CA9"/>
    <w:rsid w:val="00884A88"/>
    <w:rsid w:val="008933C3"/>
    <w:rsid w:val="008947D9"/>
    <w:rsid w:val="00894DB8"/>
    <w:rsid w:val="00894FDD"/>
    <w:rsid w:val="00897646"/>
    <w:rsid w:val="00897748"/>
    <w:rsid w:val="008A014A"/>
    <w:rsid w:val="008A25FA"/>
    <w:rsid w:val="008A29D1"/>
    <w:rsid w:val="008A3011"/>
    <w:rsid w:val="008A4BB5"/>
    <w:rsid w:val="008A504C"/>
    <w:rsid w:val="008A5B21"/>
    <w:rsid w:val="008A676A"/>
    <w:rsid w:val="008B076D"/>
    <w:rsid w:val="008B07D7"/>
    <w:rsid w:val="008B241D"/>
    <w:rsid w:val="008B3056"/>
    <w:rsid w:val="008B36CA"/>
    <w:rsid w:val="008B5D02"/>
    <w:rsid w:val="008C014F"/>
    <w:rsid w:val="008C34CA"/>
    <w:rsid w:val="008C3663"/>
    <w:rsid w:val="008C400A"/>
    <w:rsid w:val="008C5BD7"/>
    <w:rsid w:val="008C5C30"/>
    <w:rsid w:val="008D1371"/>
    <w:rsid w:val="008D215C"/>
    <w:rsid w:val="008D3252"/>
    <w:rsid w:val="008D41BA"/>
    <w:rsid w:val="008E136F"/>
    <w:rsid w:val="008E15C8"/>
    <w:rsid w:val="008E4F52"/>
    <w:rsid w:val="008E52B1"/>
    <w:rsid w:val="008E5305"/>
    <w:rsid w:val="008E568B"/>
    <w:rsid w:val="008E5827"/>
    <w:rsid w:val="008E58AC"/>
    <w:rsid w:val="008E5AC4"/>
    <w:rsid w:val="008E5F44"/>
    <w:rsid w:val="008F0F16"/>
    <w:rsid w:val="008F48C8"/>
    <w:rsid w:val="008F51E6"/>
    <w:rsid w:val="008F5833"/>
    <w:rsid w:val="008F5974"/>
    <w:rsid w:val="008F5C00"/>
    <w:rsid w:val="008F5F1B"/>
    <w:rsid w:val="008F6B04"/>
    <w:rsid w:val="008F72C3"/>
    <w:rsid w:val="008F72CE"/>
    <w:rsid w:val="008F756B"/>
    <w:rsid w:val="00902B10"/>
    <w:rsid w:val="00903564"/>
    <w:rsid w:val="00903A5A"/>
    <w:rsid w:val="00904C99"/>
    <w:rsid w:val="00905AA9"/>
    <w:rsid w:val="00906F46"/>
    <w:rsid w:val="00907B4F"/>
    <w:rsid w:val="00911987"/>
    <w:rsid w:val="009146CA"/>
    <w:rsid w:val="0091495A"/>
    <w:rsid w:val="00915712"/>
    <w:rsid w:val="00915E48"/>
    <w:rsid w:val="009162F9"/>
    <w:rsid w:val="00920933"/>
    <w:rsid w:val="00921A29"/>
    <w:rsid w:val="009230AD"/>
    <w:rsid w:val="009232CD"/>
    <w:rsid w:val="009257D8"/>
    <w:rsid w:val="009258F2"/>
    <w:rsid w:val="00926BD1"/>
    <w:rsid w:val="00934DCD"/>
    <w:rsid w:val="00935139"/>
    <w:rsid w:val="009353AD"/>
    <w:rsid w:val="00940394"/>
    <w:rsid w:val="009417AA"/>
    <w:rsid w:val="00941AE3"/>
    <w:rsid w:val="00941C9F"/>
    <w:rsid w:val="00942916"/>
    <w:rsid w:val="00943DA1"/>
    <w:rsid w:val="00946213"/>
    <w:rsid w:val="009470D7"/>
    <w:rsid w:val="00947103"/>
    <w:rsid w:val="0094772B"/>
    <w:rsid w:val="009478F5"/>
    <w:rsid w:val="00947D28"/>
    <w:rsid w:val="00950705"/>
    <w:rsid w:val="00953950"/>
    <w:rsid w:val="00953B4A"/>
    <w:rsid w:val="00955745"/>
    <w:rsid w:val="00955C38"/>
    <w:rsid w:val="00955F40"/>
    <w:rsid w:val="00957C6C"/>
    <w:rsid w:val="00962373"/>
    <w:rsid w:val="009626E5"/>
    <w:rsid w:val="00965374"/>
    <w:rsid w:val="009669D6"/>
    <w:rsid w:val="00967768"/>
    <w:rsid w:val="00972D38"/>
    <w:rsid w:val="00973F65"/>
    <w:rsid w:val="00975AA4"/>
    <w:rsid w:val="00980DD1"/>
    <w:rsid w:val="00982AF8"/>
    <w:rsid w:val="00986518"/>
    <w:rsid w:val="00986DE2"/>
    <w:rsid w:val="00990343"/>
    <w:rsid w:val="009907AA"/>
    <w:rsid w:val="00991305"/>
    <w:rsid w:val="00992116"/>
    <w:rsid w:val="00992585"/>
    <w:rsid w:val="00993C33"/>
    <w:rsid w:val="009942B8"/>
    <w:rsid w:val="00994C0F"/>
    <w:rsid w:val="00995F3B"/>
    <w:rsid w:val="00996292"/>
    <w:rsid w:val="009A4507"/>
    <w:rsid w:val="009A5418"/>
    <w:rsid w:val="009A6007"/>
    <w:rsid w:val="009A74B4"/>
    <w:rsid w:val="009B0246"/>
    <w:rsid w:val="009B2EF0"/>
    <w:rsid w:val="009B3EFA"/>
    <w:rsid w:val="009B408D"/>
    <w:rsid w:val="009B41A1"/>
    <w:rsid w:val="009B6333"/>
    <w:rsid w:val="009B6801"/>
    <w:rsid w:val="009B70B9"/>
    <w:rsid w:val="009C085B"/>
    <w:rsid w:val="009C2132"/>
    <w:rsid w:val="009C2240"/>
    <w:rsid w:val="009C3165"/>
    <w:rsid w:val="009C487E"/>
    <w:rsid w:val="009C667B"/>
    <w:rsid w:val="009C79F8"/>
    <w:rsid w:val="009D0380"/>
    <w:rsid w:val="009D0F22"/>
    <w:rsid w:val="009D5014"/>
    <w:rsid w:val="009D5B23"/>
    <w:rsid w:val="009D5EC5"/>
    <w:rsid w:val="009D688A"/>
    <w:rsid w:val="009D6A33"/>
    <w:rsid w:val="009E34E4"/>
    <w:rsid w:val="009E43F7"/>
    <w:rsid w:val="009E504E"/>
    <w:rsid w:val="009E6389"/>
    <w:rsid w:val="009E7235"/>
    <w:rsid w:val="009F0018"/>
    <w:rsid w:val="009F125F"/>
    <w:rsid w:val="009F3109"/>
    <w:rsid w:val="009F362C"/>
    <w:rsid w:val="009F366A"/>
    <w:rsid w:val="009F465D"/>
    <w:rsid w:val="009F4F79"/>
    <w:rsid w:val="009F5504"/>
    <w:rsid w:val="009F744A"/>
    <w:rsid w:val="00A0625B"/>
    <w:rsid w:val="00A06BF7"/>
    <w:rsid w:val="00A06E1C"/>
    <w:rsid w:val="00A072D3"/>
    <w:rsid w:val="00A11593"/>
    <w:rsid w:val="00A119F4"/>
    <w:rsid w:val="00A1200A"/>
    <w:rsid w:val="00A1221E"/>
    <w:rsid w:val="00A127B2"/>
    <w:rsid w:val="00A12890"/>
    <w:rsid w:val="00A12A2D"/>
    <w:rsid w:val="00A13551"/>
    <w:rsid w:val="00A13F2F"/>
    <w:rsid w:val="00A142B8"/>
    <w:rsid w:val="00A1497F"/>
    <w:rsid w:val="00A151AA"/>
    <w:rsid w:val="00A15F0A"/>
    <w:rsid w:val="00A15FB4"/>
    <w:rsid w:val="00A208F1"/>
    <w:rsid w:val="00A209B0"/>
    <w:rsid w:val="00A2117C"/>
    <w:rsid w:val="00A22106"/>
    <w:rsid w:val="00A221F3"/>
    <w:rsid w:val="00A241AD"/>
    <w:rsid w:val="00A31157"/>
    <w:rsid w:val="00A31F83"/>
    <w:rsid w:val="00A32DD1"/>
    <w:rsid w:val="00A34F25"/>
    <w:rsid w:val="00A35DA6"/>
    <w:rsid w:val="00A3643E"/>
    <w:rsid w:val="00A37CD6"/>
    <w:rsid w:val="00A40D17"/>
    <w:rsid w:val="00A411F2"/>
    <w:rsid w:val="00A412BC"/>
    <w:rsid w:val="00A42861"/>
    <w:rsid w:val="00A42E97"/>
    <w:rsid w:val="00A444DB"/>
    <w:rsid w:val="00A45186"/>
    <w:rsid w:val="00A459C1"/>
    <w:rsid w:val="00A466BD"/>
    <w:rsid w:val="00A51862"/>
    <w:rsid w:val="00A55238"/>
    <w:rsid w:val="00A56385"/>
    <w:rsid w:val="00A564D2"/>
    <w:rsid w:val="00A56950"/>
    <w:rsid w:val="00A577CE"/>
    <w:rsid w:val="00A57998"/>
    <w:rsid w:val="00A57A71"/>
    <w:rsid w:val="00A601E6"/>
    <w:rsid w:val="00A60282"/>
    <w:rsid w:val="00A6064E"/>
    <w:rsid w:val="00A6076A"/>
    <w:rsid w:val="00A6232A"/>
    <w:rsid w:val="00A6302D"/>
    <w:rsid w:val="00A6319B"/>
    <w:rsid w:val="00A63765"/>
    <w:rsid w:val="00A64526"/>
    <w:rsid w:val="00A646C0"/>
    <w:rsid w:val="00A65305"/>
    <w:rsid w:val="00A66F43"/>
    <w:rsid w:val="00A67768"/>
    <w:rsid w:val="00A702BB"/>
    <w:rsid w:val="00A7273C"/>
    <w:rsid w:val="00A7328B"/>
    <w:rsid w:val="00A76135"/>
    <w:rsid w:val="00A76C9C"/>
    <w:rsid w:val="00A7715D"/>
    <w:rsid w:val="00A77F40"/>
    <w:rsid w:val="00A803FC"/>
    <w:rsid w:val="00A8134C"/>
    <w:rsid w:val="00A81B84"/>
    <w:rsid w:val="00A81D9E"/>
    <w:rsid w:val="00A81EA2"/>
    <w:rsid w:val="00A820F5"/>
    <w:rsid w:val="00A82138"/>
    <w:rsid w:val="00A82CB8"/>
    <w:rsid w:val="00A83611"/>
    <w:rsid w:val="00A85151"/>
    <w:rsid w:val="00A8676D"/>
    <w:rsid w:val="00A86B97"/>
    <w:rsid w:val="00A911C8"/>
    <w:rsid w:val="00A9174D"/>
    <w:rsid w:val="00A91D15"/>
    <w:rsid w:val="00A91D57"/>
    <w:rsid w:val="00A9207D"/>
    <w:rsid w:val="00A9298B"/>
    <w:rsid w:val="00A92C6A"/>
    <w:rsid w:val="00A93983"/>
    <w:rsid w:val="00A93DB1"/>
    <w:rsid w:val="00A96CA5"/>
    <w:rsid w:val="00A97112"/>
    <w:rsid w:val="00A97412"/>
    <w:rsid w:val="00A976C6"/>
    <w:rsid w:val="00AA06B9"/>
    <w:rsid w:val="00AA095C"/>
    <w:rsid w:val="00AA117C"/>
    <w:rsid w:val="00AA29FC"/>
    <w:rsid w:val="00AA2B29"/>
    <w:rsid w:val="00AA4C65"/>
    <w:rsid w:val="00AA5485"/>
    <w:rsid w:val="00AA5D4B"/>
    <w:rsid w:val="00AA61D6"/>
    <w:rsid w:val="00AB02A2"/>
    <w:rsid w:val="00AB0A32"/>
    <w:rsid w:val="00AB0C61"/>
    <w:rsid w:val="00AB3121"/>
    <w:rsid w:val="00AB4105"/>
    <w:rsid w:val="00AB4C57"/>
    <w:rsid w:val="00AB5C6D"/>
    <w:rsid w:val="00AB636F"/>
    <w:rsid w:val="00AC133E"/>
    <w:rsid w:val="00AC4EB6"/>
    <w:rsid w:val="00AD3B1F"/>
    <w:rsid w:val="00AD417E"/>
    <w:rsid w:val="00AD55F9"/>
    <w:rsid w:val="00AE0511"/>
    <w:rsid w:val="00AE2F55"/>
    <w:rsid w:val="00AE3920"/>
    <w:rsid w:val="00AE4BF3"/>
    <w:rsid w:val="00AE51EE"/>
    <w:rsid w:val="00AE53EF"/>
    <w:rsid w:val="00AE5409"/>
    <w:rsid w:val="00AE542F"/>
    <w:rsid w:val="00AE61EA"/>
    <w:rsid w:val="00AE6BEA"/>
    <w:rsid w:val="00AE6F8C"/>
    <w:rsid w:val="00AE7CC3"/>
    <w:rsid w:val="00AF1B05"/>
    <w:rsid w:val="00AF223C"/>
    <w:rsid w:val="00AF3876"/>
    <w:rsid w:val="00AF4C42"/>
    <w:rsid w:val="00AF4F66"/>
    <w:rsid w:val="00B006FA"/>
    <w:rsid w:val="00B008BB"/>
    <w:rsid w:val="00B0138C"/>
    <w:rsid w:val="00B029F9"/>
    <w:rsid w:val="00B03223"/>
    <w:rsid w:val="00B034E5"/>
    <w:rsid w:val="00B03D7B"/>
    <w:rsid w:val="00B067D9"/>
    <w:rsid w:val="00B1048F"/>
    <w:rsid w:val="00B1054E"/>
    <w:rsid w:val="00B12575"/>
    <w:rsid w:val="00B14549"/>
    <w:rsid w:val="00B14A38"/>
    <w:rsid w:val="00B164E7"/>
    <w:rsid w:val="00B166B5"/>
    <w:rsid w:val="00B216D2"/>
    <w:rsid w:val="00B22257"/>
    <w:rsid w:val="00B223CB"/>
    <w:rsid w:val="00B226A1"/>
    <w:rsid w:val="00B22919"/>
    <w:rsid w:val="00B233A3"/>
    <w:rsid w:val="00B23BDB"/>
    <w:rsid w:val="00B25F90"/>
    <w:rsid w:val="00B2630A"/>
    <w:rsid w:val="00B303B6"/>
    <w:rsid w:val="00B30734"/>
    <w:rsid w:val="00B313E8"/>
    <w:rsid w:val="00B31E39"/>
    <w:rsid w:val="00B3469F"/>
    <w:rsid w:val="00B353D7"/>
    <w:rsid w:val="00B375B0"/>
    <w:rsid w:val="00B400BF"/>
    <w:rsid w:val="00B40317"/>
    <w:rsid w:val="00B42884"/>
    <w:rsid w:val="00B43B64"/>
    <w:rsid w:val="00B4420C"/>
    <w:rsid w:val="00B44CE3"/>
    <w:rsid w:val="00B45B6B"/>
    <w:rsid w:val="00B45F6B"/>
    <w:rsid w:val="00B464F9"/>
    <w:rsid w:val="00B46D87"/>
    <w:rsid w:val="00B4749F"/>
    <w:rsid w:val="00B4756E"/>
    <w:rsid w:val="00B4789F"/>
    <w:rsid w:val="00B50099"/>
    <w:rsid w:val="00B503CD"/>
    <w:rsid w:val="00B5190B"/>
    <w:rsid w:val="00B51DE5"/>
    <w:rsid w:val="00B52B24"/>
    <w:rsid w:val="00B5323C"/>
    <w:rsid w:val="00B541CB"/>
    <w:rsid w:val="00B543F0"/>
    <w:rsid w:val="00B54E96"/>
    <w:rsid w:val="00B555BC"/>
    <w:rsid w:val="00B56C85"/>
    <w:rsid w:val="00B57D85"/>
    <w:rsid w:val="00B605B8"/>
    <w:rsid w:val="00B60786"/>
    <w:rsid w:val="00B61B8B"/>
    <w:rsid w:val="00B6316E"/>
    <w:rsid w:val="00B63803"/>
    <w:rsid w:val="00B6433B"/>
    <w:rsid w:val="00B64893"/>
    <w:rsid w:val="00B64DA7"/>
    <w:rsid w:val="00B6698B"/>
    <w:rsid w:val="00B71226"/>
    <w:rsid w:val="00B7285B"/>
    <w:rsid w:val="00B74036"/>
    <w:rsid w:val="00B74775"/>
    <w:rsid w:val="00B7491B"/>
    <w:rsid w:val="00B75AE5"/>
    <w:rsid w:val="00B75CB5"/>
    <w:rsid w:val="00B77667"/>
    <w:rsid w:val="00B81DE8"/>
    <w:rsid w:val="00B820C0"/>
    <w:rsid w:val="00B83B0F"/>
    <w:rsid w:val="00B8522C"/>
    <w:rsid w:val="00B855DA"/>
    <w:rsid w:val="00B85B85"/>
    <w:rsid w:val="00B8618E"/>
    <w:rsid w:val="00B869CD"/>
    <w:rsid w:val="00B90234"/>
    <w:rsid w:val="00B903F3"/>
    <w:rsid w:val="00B92755"/>
    <w:rsid w:val="00B938A8"/>
    <w:rsid w:val="00B93F28"/>
    <w:rsid w:val="00B958F3"/>
    <w:rsid w:val="00BA15AD"/>
    <w:rsid w:val="00BA2ADD"/>
    <w:rsid w:val="00BA33C6"/>
    <w:rsid w:val="00BA4EF5"/>
    <w:rsid w:val="00BA60EA"/>
    <w:rsid w:val="00BB0C28"/>
    <w:rsid w:val="00BB1EA8"/>
    <w:rsid w:val="00BB5178"/>
    <w:rsid w:val="00BB60F9"/>
    <w:rsid w:val="00BB73D6"/>
    <w:rsid w:val="00BB7532"/>
    <w:rsid w:val="00BC140E"/>
    <w:rsid w:val="00BC4405"/>
    <w:rsid w:val="00BC498E"/>
    <w:rsid w:val="00BC5186"/>
    <w:rsid w:val="00BC528E"/>
    <w:rsid w:val="00BC5D31"/>
    <w:rsid w:val="00BC6913"/>
    <w:rsid w:val="00BD006D"/>
    <w:rsid w:val="00BD1665"/>
    <w:rsid w:val="00BD19D7"/>
    <w:rsid w:val="00BD5B96"/>
    <w:rsid w:val="00BD6226"/>
    <w:rsid w:val="00BD71E0"/>
    <w:rsid w:val="00BE0056"/>
    <w:rsid w:val="00BE047E"/>
    <w:rsid w:val="00BE0A40"/>
    <w:rsid w:val="00BE0A64"/>
    <w:rsid w:val="00BE0B7F"/>
    <w:rsid w:val="00BE0C19"/>
    <w:rsid w:val="00BE0C1F"/>
    <w:rsid w:val="00BE0CB3"/>
    <w:rsid w:val="00BE0FC0"/>
    <w:rsid w:val="00BE18C9"/>
    <w:rsid w:val="00BE3B66"/>
    <w:rsid w:val="00BE45CE"/>
    <w:rsid w:val="00BE635C"/>
    <w:rsid w:val="00BE69A5"/>
    <w:rsid w:val="00BE6B3A"/>
    <w:rsid w:val="00BE7E96"/>
    <w:rsid w:val="00BF04FB"/>
    <w:rsid w:val="00BF0ACC"/>
    <w:rsid w:val="00BF0B6F"/>
    <w:rsid w:val="00BF1800"/>
    <w:rsid w:val="00BF314E"/>
    <w:rsid w:val="00BF393D"/>
    <w:rsid w:val="00BF4499"/>
    <w:rsid w:val="00BF4C55"/>
    <w:rsid w:val="00BF4D03"/>
    <w:rsid w:val="00BF5509"/>
    <w:rsid w:val="00BF580F"/>
    <w:rsid w:val="00C000B0"/>
    <w:rsid w:val="00C001E1"/>
    <w:rsid w:val="00C00820"/>
    <w:rsid w:val="00C02840"/>
    <w:rsid w:val="00C03DCA"/>
    <w:rsid w:val="00C04641"/>
    <w:rsid w:val="00C047A0"/>
    <w:rsid w:val="00C050CF"/>
    <w:rsid w:val="00C058FC"/>
    <w:rsid w:val="00C07ABB"/>
    <w:rsid w:val="00C07EBA"/>
    <w:rsid w:val="00C10FAF"/>
    <w:rsid w:val="00C12A88"/>
    <w:rsid w:val="00C137CF"/>
    <w:rsid w:val="00C14B5E"/>
    <w:rsid w:val="00C152F1"/>
    <w:rsid w:val="00C1536F"/>
    <w:rsid w:val="00C15B83"/>
    <w:rsid w:val="00C1669E"/>
    <w:rsid w:val="00C16EBC"/>
    <w:rsid w:val="00C20C35"/>
    <w:rsid w:val="00C2144A"/>
    <w:rsid w:val="00C21E86"/>
    <w:rsid w:val="00C23251"/>
    <w:rsid w:val="00C23E3D"/>
    <w:rsid w:val="00C25C8C"/>
    <w:rsid w:val="00C26057"/>
    <w:rsid w:val="00C262C4"/>
    <w:rsid w:val="00C30738"/>
    <w:rsid w:val="00C308E5"/>
    <w:rsid w:val="00C30A73"/>
    <w:rsid w:val="00C30ED8"/>
    <w:rsid w:val="00C31439"/>
    <w:rsid w:val="00C318E4"/>
    <w:rsid w:val="00C3195B"/>
    <w:rsid w:val="00C31B8F"/>
    <w:rsid w:val="00C32304"/>
    <w:rsid w:val="00C330B4"/>
    <w:rsid w:val="00C3325E"/>
    <w:rsid w:val="00C3391B"/>
    <w:rsid w:val="00C35238"/>
    <w:rsid w:val="00C373F5"/>
    <w:rsid w:val="00C4120A"/>
    <w:rsid w:val="00C4186E"/>
    <w:rsid w:val="00C420F8"/>
    <w:rsid w:val="00C42B40"/>
    <w:rsid w:val="00C42E66"/>
    <w:rsid w:val="00C43FFC"/>
    <w:rsid w:val="00C446E9"/>
    <w:rsid w:val="00C4554B"/>
    <w:rsid w:val="00C45996"/>
    <w:rsid w:val="00C50652"/>
    <w:rsid w:val="00C508C2"/>
    <w:rsid w:val="00C50DE3"/>
    <w:rsid w:val="00C518E7"/>
    <w:rsid w:val="00C51BE6"/>
    <w:rsid w:val="00C56329"/>
    <w:rsid w:val="00C56FF5"/>
    <w:rsid w:val="00C6187E"/>
    <w:rsid w:val="00C61C09"/>
    <w:rsid w:val="00C62CE1"/>
    <w:rsid w:val="00C63524"/>
    <w:rsid w:val="00C63553"/>
    <w:rsid w:val="00C63564"/>
    <w:rsid w:val="00C64018"/>
    <w:rsid w:val="00C6469B"/>
    <w:rsid w:val="00C6499D"/>
    <w:rsid w:val="00C664C3"/>
    <w:rsid w:val="00C66A9E"/>
    <w:rsid w:val="00C672A6"/>
    <w:rsid w:val="00C674FE"/>
    <w:rsid w:val="00C6769B"/>
    <w:rsid w:val="00C67820"/>
    <w:rsid w:val="00C67998"/>
    <w:rsid w:val="00C70F25"/>
    <w:rsid w:val="00C71B42"/>
    <w:rsid w:val="00C73591"/>
    <w:rsid w:val="00C73D0A"/>
    <w:rsid w:val="00C74816"/>
    <w:rsid w:val="00C7495F"/>
    <w:rsid w:val="00C751FF"/>
    <w:rsid w:val="00C76D5F"/>
    <w:rsid w:val="00C77CFB"/>
    <w:rsid w:val="00C8011E"/>
    <w:rsid w:val="00C80428"/>
    <w:rsid w:val="00C84A6D"/>
    <w:rsid w:val="00C853E2"/>
    <w:rsid w:val="00C862E3"/>
    <w:rsid w:val="00C90A35"/>
    <w:rsid w:val="00C90E8B"/>
    <w:rsid w:val="00C926B4"/>
    <w:rsid w:val="00C9315B"/>
    <w:rsid w:val="00C93A8C"/>
    <w:rsid w:val="00C949B0"/>
    <w:rsid w:val="00C94DE4"/>
    <w:rsid w:val="00C958A4"/>
    <w:rsid w:val="00C95925"/>
    <w:rsid w:val="00C96019"/>
    <w:rsid w:val="00C96771"/>
    <w:rsid w:val="00C9787E"/>
    <w:rsid w:val="00CA251F"/>
    <w:rsid w:val="00CA2679"/>
    <w:rsid w:val="00CA2AAC"/>
    <w:rsid w:val="00CA33FA"/>
    <w:rsid w:val="00CA54FB"/>
    <w:rsid w:val="00CA6464"/>
    <w:rsid w:val="00CA64B7"/>
    <w:rsid w:val="00CA6D1C"/>
    <w:rsid w:val="00CB14A8"/>
    <w:rsid w:val="00CB1A69"/>
    <w:rsid w:val="00CB1BBF"/>
    <w:rsid w:val="00CB2E99"/>
    <w:rsid w:val="00CB2FEC"/>
    <w:rsid w:val="00CB408E"/>
    <w:rsid w:val="00CB5929"/>
    <w:rsid w:val="00CB7159"/>
    <w:rsid w:val="00CC14D3"/>
    <w:rsid w:val="00CC3290"/>
    <w:rsid w:val="00CC3BC1"/>
    <w:rsid w:val="00CC4ADF"/>
    <w:rsid w:val="00CC6395"/>
    <w:rsid w:val="00CC7858"/>
    <w:rsid w:val="00CC7897"/>
    <w:rsid w:val="00CC79D2"/>
    <w:rsid w:val="00CD05A9"/>
    <w:rsid w:val="00CD1FF6"/>
    <w:rsid w:val="00CD5076"/>
    <w:rsid w:val="00CD55AA"/>
    <w:rsid w:val="00CD6C9C"/>
    <w:rsid w:val="00CD6F4A"/>
    <w:rsid w:val="00CD7002"/>
    <w:rsid w:val="00CD71FD"/>
    <w:rsid w:val="00CD74A8"/>
    <w:rsid w:val="00CD787E"/>
    <w:rsid w:val="00CD788C"/>
    <w:rsid w:val="00CE1FC7"/>
    <w:rsid w:val="00CE4733"/>
    <w:rsid w:val="00CE4A39"/>
    <w:rsid w:val="00CE6096"/>
    <w:rsid w:val="00CE6508"/>
    <w:rsid w:val="00CE669B"/>
    <w:rsid w:val="00CE69BE"/>
    <w:rsid w:val="00CE7583"/>
    <w:rsid w:val="00CF261A"/>
    <w:rsid w:val="00CF3D96"/>
    <w:rsid w:val="00CF561C"/>
    <w:rsid w:val="00CF5E52"/>
    <w:rsid w:val="00CF64D4"/>
    <w:rsid w:val="00CF6596"/>
    <w:rsid w:val="00CF7F69"/>
    <w:rsid w:val="00D0078D"/>
    <w:rsid w:val="00D01B51"/>
    <w:rsid w:val="00D03F58"/>
    <w:rsid w:val="00D055E6"/>
    <w:rsid w:val="00D05F0A"/>
    <w:rsid w:val="00D067EF"/>
    <w:rsid w:val="00D11D99"/>
    <w:rsid w:val="00D14B93"/>
    <w:rsid w:val="00D15275"/>
    <w:rsid w:val="00D15458"/>
    <w:rsid w:val="00D20694"/>
    <w:rsid w:val="00D21CBD"/>
    <w:rsid w:val="00D22E1D"/>
    <w:rsid w:val="00D246C2"/>
    <w:rsid w:val="00D248E1"/>
    <w:rsid w:val="00D24B2E"/>
    <w:rsid w:val="00D254A8"/>
    <w:rsid w:val="00D27D40"/>
    <w:rsid w:val="00D30FFD"/>
    <w:rsid w:val="00D33F60"/>
    <w:rsid w:val="00D340A2"/>
    <w:rsid w:val="00D344BF"/>
    <w:rsid w:val="00D3485D"/>
    <w:rsid w:val="00D349FF"/>
    <w:rsid w:val="00D34E45"/>
    <w:rsid w:val="00D36386"/>
    <w:rsid w:val="00D40238"/>
    <w:rsid w:val="00D40FDA"/>
    <w:rsid w:val="00D41173"/>
    <w:rsid w:val="00D414CE"/>
    <w:rsid w:val="00D4186C"/>
    <w:rsid w:val="00D42AAA"/>
    <w:rsid w:val="00D4305D"/>
    <w:rsid w:val="00D43310"/>
    <w:rsid w:val="00D4348A"/>
    <w:rsid w:val="00D43F56"/>
    <w:rsid w:val="00D451C7"/>
    <w:rsid w:val="00D4721F"/>
    <w:rsid w:val="00D477FB"/>
    <w:rsid w:val="00D47EBE"/>
    <w:rsid w:val="00D51364"/>
    <w:rsid w:val="00D5292E"/>
    <w:rsid w:val="00D5331E"/>
    <w:rsid w:val="00D540C4"/>
    <w:rsid w:val="00D55A80"/>
    <w:rsid w:val="00D564AD"/>
    <w:rsid w:val="00D60E65"/>
    <w:rsid w:val="00D72012"/>
    <w:rsid w:val="00D724B6"/>
    <w:rsid w:val="00D7258B"/>
    <w:rsid w:val="00D730FD"/>
    <w:rsid w:val="00D73CA8"/>
    <w:rsid w:val="00D740CA"/>
    <w:rsid w:val="00D7452E"/>
    <w:rsid w:val="00D74731"/>
    <w:rsid w:val="00D807BF"/>
    <w:rsid w:val="00D829B0"/>
    <w:rsid w:val="00D8361A"/>
    <w:rsid w:val="00D843C7"/>
    <w:rsid w:val="00D84EA7"/>
    <w:rsid w:val="00D9086B"/>
    <w:rsid w:val="00D91FCB"/>
    <w:rsid w:val="00D933B0"/>
    <w:rsid w:val="00D96A95"/>
    <w:rsid w:val="00D96E6A"/>
    <w:rsid w:val="00D97288"/>
    <w:rsid w:val="00D975CA"/>
    <w:rsid w:val="00DA0932"/>
    <w:rsid w:val="00DA12C8"/>
    <w:rsid w:val="00DA28D5"/>
    <w:rsid w:val="00DA2C5D"/>
    <w:rsid w:val="00DA2F78"/>
    <w:rsid w:val="00DA3C49"/>
    <w:rsid w:val="00DA3DE5"/>
    <w:rsid w:val="00DA4630"/>
    <w:rsid w:val="00DA5D5C"/>
    <w:rsid w:val="00DA64DA"/>
    <w:rsid w:val="00DA77ED"/>
    <w:rsid w:val="00DB0AC4"/>
    <w:rsid w:val="00DB1243"/>
    <w:rsid w:val="00DB1B0B"/>
    <w:rsid w:val="00DB1E4F"/>
    <w:rsid w:val="00DB2357"/>
    <w:rsid w:val="00DB2FC5"/>
    <w:rsid w:val="00DB3205"/>
    <w:rsid w:val="00DB354B"/>
    <w:rsid w:val="00DB48C4"/>
    <w:rsid w:val="00DB5C00"/>
    <w:rsid w:val="00DB600C"/>
    <w:rsid w:val="00DC368F"/>
    <w:rsid w:val="00DC591D"/>
    <w:rsid w:val="00DC739E"/>
    <w:rsid w:val="00DD01B8"/>
    <w:rsid w:val="00DD0A78"/>
    <w:rsid w:val="00DD1CEA"/>
    <w:rsid w:val="00DD2277"/>
    <w:rsid w:val="00DD3A90"/>
    <w:rsid w:val="00DD4D98"/>
    <w:rsid w:val="00DD5573"/>
    <w:rsid w:val="00DD5616"/>
    <w:rsid w:val="00DD781E"/>
    <w:rsid w:val="00DD7DCE"/>
    <w:rsid w:val="00DE3072"/>
    <w:rsid w:val="00DE3AA0"/>
    <w:rsid w:val="00DE66EB"/>
    <w:rsid w:val="00DE7663"/>
    <w:rsid w:val="00DE76D3"/>
    <w:rsid w:val="00DF03A1"/>
    <w:rsid w:val="00DF1776"/>
    <w:rsid w:val="00DF2596"/>
    <w:rsid w:val="00DF2F1B"/>
    <w:rsid w:val="00DF50B9"/>
    <w:rsid w:val="00DF6E4C"/>
    <w:rsid w:val="00E010B9"/>
    <w:rsid w:val="00E02B77"/>
    <w:rsid w:val="00E02C0C"/>
    <w:rsid w:val="00E033C5"/>
    <w:rsid w:val="00E03D13"/>
    <w:rsid w:val="00E0473B"/>
    <w:rsid w:val="00E05457"/>
    <w:rsid w:val="00E05550"/>
    <w:rsid w:val="00E055FE"/>
    <w:rsid w:val="00E05604"/>
    <w:rsid w:val="00E05EE6"/>
    <w:rsid w:val="00E07125"/>
    <w:rsid w:val="00E12359"/>
    <w:rsid w:val="00E12BC9"/>
    <w:rsid w:val="00E13B86"/>
    <w:rsid w:val="00E1400F"/>
    <w:rsid w:val="00E14ED0"/>
    <w:rsid w:val="00E20418"/>
    <w:rsid w:val="00E2061E"/>
    <w:rsid w:val="00E23C88"/>
    <w:rsid w:val="00E24B6A"/>
    <w:rsid w:val="00E27138"/>
    <w:rsid w:val="00E30362"/>
    <w:rsid w:val="00E32514"/>
    <w:rsid w:val="00E330F8"/>
    <w:rsid w:val="00E35C19"/>
    <w:rsid w:val="00E36A25"/>
    <w:rsid w:val="00E37867"/>
    <w:rsid w:val="00E37F8F"/>
    <w:rsid w:val="00E40E1B"/>
    <w:rsid w:val="00E41645"/>
    <w:rsid w:val="00E41A89"/>
    <w:rsid w:val="00E41ACA"/>
    <w:rsid w:val="00E44FF8"/>
    <w:rsid w:val="00E458DD"/>
    <w:rsid w:val="00E468B1"/>
    <w:rsid w:val="00E47232"/>
    <w:rsid w:val="00E47C22"/>
    <w:rsid w:val="00E5044E"/>
    <w:rsid w:val="00E51BD3"/>
    <w:rsid w:val="00E52AF7"/>
    <w:rsid w:val="00E52E49"/>
    <w:rsid w:val="00E53117"/>
    <w:rsid w:val="00E53A06"/>
    <w:rsid w:val="00E559C4"/>
    <w:rsid w:val="00E57FE2"/>
    <w:rsid w:val="00E60E81"/>
    <w:rsid w:val="00E61A8B"/>
    <w:rsid w:val="00E62A33"/>
    <w:rsid w:val="00E63028"/>
    <w:rsid w:val="00E65F55"/>
    <w:rsid w:val="00E66009"/>
    <w:rsid w:val="00E67FCC"/>
    <w:rsid w:val="00E703F1"/>
    <w:rsid w:val="00E70EA3"/>
    <w:rsid w:val="00E71C86"/>
    <w:rsid w:val="00E7210B"/>
    <w:rsid w:val="00E74D6D"/>
    <w:rsid w:val="00E7760D"/>
    <w:rsid w:val="00E801AD"/>
    <w:rsid w:val="00E81076"/>
    <w:rsid w:val="00E819BC"/>
    <w:rsid w:val="00E81D53"/>
    <w:rsid w:val="00E82AD5"/>
    <w:rsid w:val="00E83BE6"/>
    <w:rsid w:val="00E857DB"/>
    <w:rsid w:val="00E8594B"/>
    <w:rsid w:val="00E85D49"/>
    <w:rsid w:val="00E87322"/>
    <w:rsid w:val="00E87937"/>
    <w:rsid w:val="00E900EB"/>
    <w:rsid w:val="00E91318"/>
    <w:rsid w:val="00E91D56"/>
    <w:rsid w:val="00E91D77"/>
    <w:rsid w:val="00E932C3"/>
    <w:rsid w:val="00E97410"/>
    <w:rsid w:val="00E97D61"/>
    <w:rsid w:val="00EA080C"/>
    <w:rsid w:val="00EA15D6"/>
    <w:rsid w:val="00EA19A4"/>
    <w:rsid w:val="00EA392E"/>
    <w:rsid w:val="00EA3E06"/>
    <w:rsid w:val="00EA4692"/>
    <w:rsid w:val="00EA4EF3"/>
    <w:rsid w:val="00EA567C"/>
    <w:rsid w:val="00EA65E3"/>
    <w:rsid w:val="00EA78FC"/>
    <w:rsid w:val="00EB0124"/>
    <w:rsid w:val="00EB21CB"/>
    <w:rsid w:val="00EB2331"/>
    <w:rsid w:val="00EB3135"/>
    <w:rsid w:val="00EB4EEF"/>
    <w:rsid w:val="00EB5B57"/>
    <w:rsid w:val="00EB72ED"/>
    <w:rsid w:val="00EC13BD"/>
    <w:rsid w:val="00EC22E9"/>
    <w:rsid w:val="00EC3243"/>
    <w:rsid w:val="00EC4085"/>
    <w:rsid w:val="00EC4AA9"/>
    <w:rsid w:val="00EC5E1F"/>
    <w:rsid w:val="00EC6831"/>
    <w:rsid w:val="00EC7AD4"/>
    <w:rsid w:val="00ED25AE"/>
    <w:rsid w:val="00ED28D1"/>
    <w:rsid w:val="00ED2C11"/>
    <w:rsid w:val="00ED318F"/>
    <w:rsid w:val="00ED3A71"/>
    <w:rsid w:val="00EE0E92"/>
    <w:rsid w:val="00EE1B80"/>
    <w:rsid w:val="00EE3AAA"/>
    <w:rsid w:val="00EE3EFE"/>
    <w:rsid w:val="00EE43EB"/>
    <w:rsid w:val="00EE546E"/>
    <w:rsid w:val="00EE5DD5"/>
    <w:rsid w:val="00EE7B74"/>
    <w:rsid w:val="00EF1035"/>
    <w:rsid w:val="00EF3C6F"/>
    <w:rsid w:val="00EF5A58"/>
    <w:rsid w:val="00F00190"/>
    <w:rsid w:val="00F04967"/>
    <w:rsid w:val="00F04DF9"/>
    <w:rsid w:val="00F108C8"/>
    <w:rsid w:val="00F10F4D"/>
    <w:rsid w:val="00F11F20"/>
    <w:rsid w:val="00F1518F"/>
    <w:rsid w:val="00F15D43"/>
    <w:rsid w:val="00F16AC5"/>
    <w:rsid w:val="00F16F9E"/>
    <w:rsid w:val="00F21419"/>
    <w:rsid w:val="00F22163"/>
    <w:rsid w:val="00F22363"/>
    <w:rsid w:val="00F22615"/>
    <w:rsid w:val="00F23013"/>
    <w:rsid w:val="00F230E4"/>
    <w:rsid w:val="00F24231"/>
    <w:rsid w:val="00F278F0"/>
    <w:rsid w:val="00F30D40"/>
    <w:rsid w:val="00F32CDA"/>
    <w:rsid w:val="00F353C3"/>
    <w:rsid w:val="00F36364"/>
    <w:rsid w:val="00F36FB3"/>
    <w:rsid w:val="00F401D1"/>
    <w:rsid w:val="00F404DF"/>
    <w:rsid w:val="00F410C9"/>
    <w:rsid w:val="00F417DF"/>
    <w:rsid w:val="00F41E85"/>
    <w:rsid w:val="00F42C4E"/>
    <w:rsid w:val="00F4314F"/>
    <w:rsid w:val="00F449AB"/>
    <w:rsid w:val="00F44C8F"/>
    <w:rsid w:val="00F44FC5"/>
    <w:rsid w:val="00F46121"/>
    <w:rsid w:val="00F46716"/>
    <w:rsid w:val="00F477D2"/>
    <w:rsid w:val="00F47952"/>
    <w:rsid w:val="00F52869"/>
    <w:rsid w:val="00F53F56"/>
    <w:rsid w:val="00F57241"/>
    <w:rsid w:val="00F60497"/>
    <w:rsid w:val="00F61AC4"/>
    <w:rsid w:val="00F61DE0"/>
    <w:rsid w:val="00F62416"/>
    <w:rsid w:val="00F638A1"/>
    <w:rsid w:val="00F64C7F"/>
    <w:rsid w:val="00F65254"/>
    <w:rsid w:val="00F6571D"/>
    <w:rsid w:val="00F66551"/>
    <w:rsid w:val="00F6780C"/>
    <w:rsid w:val="00F707DE"/>
    <w:rsid w:val="00F714AA"/>
    <w:rsid w:val="00F720EF"/>
    <w:rsid w:val="00F74CE7"/>
    <w:rsid w:val="00F75BF4"/>
    <w:rsid w:val="00F76B41"/>
    <w:rsid w:val="00F77640"/>
    <w:rsid w:val="00F80412"/>
    <w:rsid w:val="00F845BF"/>
    <w:rsid w:val="00F84CD0"/>
    <w:rsid w:val="00F9071D"/>
    <w:rsid w:val="00F92CF2"/>
    <w:rsid w:val="00F93A9F"/>
    <w:rsid w:val="00F9488B"/>
    <w:rsid w:val="00F94D02"/>
    <w:rsid w:val="00F94F94"/>
    <w:rsid w:val="00F96212"/>
    <w:rsid w:val="00F965E9"/>
    <w:rsid w:val="00F96A95"/>
    <w:rsid w:val="00F96EF3"/>
    <w:rsid w:val="00F97D4A"/>
    <w:rsid w:val="00F97EC1"/>
    <w:rsid w:val="00FA1F10"/>
    <w:rsid w:val="00FA2802"/>
    <w:rsid w:val="00FA4830"/>
    <w:rsid w:val="00FA75FE"/>
    <w:rsid w:val="00FA7932"/>
    <w:rsid w:val="00FA7B48"/>
    <w:rsid w:val="00FB0955"/>
    <w:rsid w:val="00FB1985"/>
    <w:rsid w:val="00FB1BD3"/>
    <w:rsid w:val="00FB6BC1"/>
    <w:rsid w:val="00FB77F4"/>
    <w:rsid w:val="00FC164C"/>
    <w:rsid w:val="00FC2494"/>
    <w:rsid w:val="00FC2F8C"/>
    <w:rsid w:val="00FC32E5"/>
    <w:rsid w:val="00FC475F"/>
    <w:rsid w:val="00FC4CE0"/>
    <w:rsid w:val="00FC60EE"/>
    <w:rsid w:val="00FC748A"/>
    <w:rsid w:val="00FC749A"/>
    <w:rsid w:val="00FC7553"/>
    <w:rsid w:val="00FC7779"/>
    <w:rsid w:val="00FC7E21"/>
    <w:rsid w:val="00FD0B6E"/>
    <w:rsid w:val="00FD1D5A"/>
    <w:rsid w:val="00FD1E4C"/>
    <w:rsid w:val="00FD25AA"/>
    <w:rsid w:val="00FD2A0A"/>
    <w:rsid w:val="00FD3974"/>
    <w:rsid w:val="00FD46E3"/>
    <w:rsid w:val="00FD6E70"/>
    <w:rsid w:val="00FD7E19"/>
    <w:rsid w:val="00FE1A45"/>
    <w:rsid w:val="00FE2EDB"/>
    <w:rsid w:val="00FE3635"/>
    <w:rsid w:val="00FE449D"/>
    <w:rsid w:val="00FE60A7"/>
    <w:rsid w:val="00FE658A"/>
    <w:rsid w:val="00FE722D"/>
    <w:rsid w:val="00FE7725"/>
    <w:rsid w:val="00FF0625"/>
    <w:rsid w:val="00FF0922"/>
    <w:rsid w:val="00FF18D0"/>
    <w:rsid w:val="00FF30ED"/>
    <w:rsid w:val="00FF3F70"/>
    <w:rsid w:val="00FF4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8B7D35"/>
  <w15:docId w15:val="{5CA6F732-3475-4DF7-B83D-7A4DA9500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C9D"/>
    <w:rPr>
      <w:sz w:val="24"/>
      <w:szCs w:val="24"/>
      <w:lang w:val="en-MT" w:eastAsia="en-GB"/>
    </w:rPr>
  </w:style>
  <w:style w:type="paragraph" w:styleId="Heading1">
    <w:name w:val="heading 1"/>
    <w:basedOn w:val="Normal"/>
    <w:next w:val="Normal"/>
    <w:link w:val="Heading1Char"/>
    <w:qFormat/>
    <w:rsid w:val="00815FF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Head1L">
    <w:name w:val="LetterHead1L"/>
    <w:basedOn w:val="Normal"/>
    <w:rsid w:val="00F66551"/>
    <w:pPr>
      <w:keepNext/>
      <w:suppressAutoHyphens/>
      <w:jc w:val="both"/>
    </w:pPr>
    <w:rPr>
      <w:rFonts w:ascii="Tornado" w:hAnsi="Tornado"/>
      <w:lang w:val="en-GB" w:eastAsia="en-US"/>
    </w:rPr>
  </w:style>
  <w:style w:type="paragraph" w:styleId="Footer">
    <w:name w:val="footer"/>
    <w:basedOn w:val="Normal"/>
    <w:link w:val="FooterChar"/>
    <w:uiPriority w:val="99"/>
    <w:rsid w:val="00F66551"/>
    <w:pPr>
      <w:tabs>
        <w:tab w:val="center" w:pos="4320"/>
        <w:tab w:val="right" w:pos="8640"/>
      </w:tabs>
    </w:pPr>
    <w:rPr>
      <w:lang w:val="en-GB" w:eastAsia="en-US"/>
    </w:rPr>
  </w:style>
  <w:style w:type="paragraph" w:styleId="BalloonText">
    <w:name w:val="Balloon Text"/>
    <w:basedOn w:val="Normal"/>
    <w:semiHidden/>
    <w:rsid w:val="0049525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5485"/>
    <w:pPr>
      <w:ind w:left="720"/>
    </w:pPr>
    <w:rPr>
      <w:lang w:val="en-GB" w:eastAsia="en-US"/>
    </w:rPr>
  </w:style>
  <w:style w:type="paragraph" w:styleId="Header">
    <w:name w:val="header"/>
    <w:basedOn w:val="Normal"/>
    <w:rsid w:val="00E900EB"/>
    <w:pPr>
      <w:tabs>
        <w:tab w:val="center" w:pos="4153"/>
        <w:tab w:val="right" w:pos="8306"/>
      </w:tabs>
    </w:pPr>
    <w:rPr>
      <w:lang w:val="en-GB" w:eastAsia="en-US"/>
    </w:rPr>
  </w:style>
  <w:style w:type="character" w:styleId="Hyperlink">
    <w:name w:val="Hyperlink"/>
    <w:rsid w:val="00E900EB"/>
    <w:rPr>
      <w:color w:val="0000FF"/>
      <w:u w:val="single"/>
    </w:rPr>
  </w:style>
  <w:style w:type="paragraph" w:customStyle="1" w:styleId="Default">
    <w:name w:val="Default"/>
    <w:rsid w:val="00633967"/>
    <w:pPr>
      <w:autoSpaceDE w:val="0"/>
      <w:autoSpaceDN w:val="0"/>
      <w:adjustRightInd w:val="0"/>
    </w:pPr>
    <w:rPr>
      <w:color w:val="000000"/>
      <w:sz w:val="24"/>
      <w:szCs w:val="24"/>
      <w:lang w:eastAsia="en-GB"/>
    </w:rPr>
  </w:style>
  <w:style w:type="character" w:customStyle="1" w:styleId="GovernmentofMalta">
    <w:name w:val="Government of Malta"/>
    <w:semiHidden/>
    <w:rsid w:val="008C014F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PageNumber">
    <w:name w:val="page number"/>
    <w:basedOn w:val="DefaultParagraphFont"/>
    <w:rsid w:val="007F08D3"/>
  </w:style>
  <w:style w:type="character" w:customStyle="1" w:styleId="FooterChar">
    <w:name w:val="Footer Char"/>
    <w:link w:val="Footer"/>
    <w:uiPriority w:val="99"/>
    <w:rsid w:val="00E91318"/>
    <w:rPr>
      <w:sz w:val="24"/>
      <w:szCs w:val="24"/>
      <w:lang w:val="en-GB"/>
    </w:rPr>
  </w:style>
  <w:style w:type="character" w:customStyle="1" w:styleId="egovstyle-style-heading1">
    <w:name w:val="egovstyle-style-heading1"/>
    <w:rsid w:val="00FE449D"/>
    <w:rPr>
      <w:b/>
      <w:bCs/>
      <w:caps/>
      <w:color w:val="000000"/>
    </w:rPr>
  </w:style>
  <w:style w:type="paragraph" w:styleId="DocumentMap">
    <w:name w:val="Document Map"/>
    <w:basedOn w:val="Normal"/>
    <w:link w:val="DocumentMapChar"/>
    <w:rsid w:val="00A3643E"/>
    <w:rPr>
      <w:rFonts w:ascii="Tahoma" w:hAnsi="Tahoma" w:cs="Tahoma"/>
      <w:sz w:val="16"/>
      <w:szCs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sid w:val="00A3643E"/>
    <w:rPr>
      <w:rFonts w:ascii="Tahoma" w:hAnsi="Tahoma" w:cs="Tahoma"/>
      <w:sz w:val="16"/>
      <w:szCs w:val="16"/>
      <w:lang w:val="en-GB"/>
    </w:rPr>
  </w:style>
  <w:style w:type="character" w:customStyle="1" w:styleId="il">
    <w:name w:val="il"/>
    <w:basedOn w:val="DefaultParagraphFont"/>
    <w:rsid w:val="00FA4830"/>
  </w:style>
  <w:style w:type="character" w:customStyle="1" w:styleId="Heading1Char">
    <w:name w:val="Heading 1 Char"/>
    <w:basedOn w:val="DefaultParagraphFont"/>
    <w:link w:val="Heading1"/>
    <w:rsid w:val="00815FF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character" w:styleId="Strong">
    <w:name w:val="Strong"/>
    <w:basedOn w:val="DefaultParagraphFont"/>
    <w:qFormat/>
    <w:rsid w:val="00815FF0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815FF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character" w:customStyle="1" w:styleId="SubtitleChar">
    <w:name w:val="Subtitle Char"/>
    <w:basedOn w:val="DefaultParagraphFont"/>
    <w:link w:val="Subtitle"/>
    <w:rsid w:val="00815FF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/>
    </w:rPr>
  </w:style>
  <w:style w:type="paragraph" w:styleId="NormalWeb">
    <w:name w:val="Normal (Web)"/>
    <w:basedOn w:val="Normal"/>
    <w:uiPriority w:val="99"/>
    <w:semiHidden/>
    <w:unhideWhenUsed/>
    <w:rsid w:val="00754DAE"/>
    <w:pPr>
      <w:spacing w:before="100" w:beforeAutospacing="1" w:after="100" w:afterAutospacing="1"/>
    </w:pPr>
  </w:style>
  <w:style w:type="character" w:styleId="Emphasis">
    <w:name w:val="Emphasis"/>
    <w:basedOn w:val="DefaultParagraphFont"/>
    <w:qFormat/>
    <w:rsid w:val="006A5C7A"/>
    <w:rPr>
      <w:i/>
      <w:iCs/>
    </w:rPr>
  </w:style>
  <w:style w:type="paragraph" w:styleId="NoSpacing">
    <w:name w:val="No Spacing"/>
    <w:uiPriority w:val="1"/>
    <w:qFormat/>
    <w:rsid w:val="006A5C7A"/>
    <w:rPr>
      <w:sz w:val="24"/>
      <w:szCs w:val="24"/>
      <w:lang w:val="en-GB"/>
    </w:rPr>
  </w:style>
  <w:style w:type="character" w:styleId="SubtleEmphasis">
    <w:name w:val="Subtle Emphasis"/>
    <w:basedOn w:val="DefaultParagraphFont"/>
    <w:uiPriority w:val="19"/>
    <w:qFormat/>
    <w:rsid w:val="006A5C7A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A5C7A"/>
    <w:rPr>
      <w:i/>
      <w:iCs/>
      <w:color w:val="4F81BD" w:themeColor="accent1"/>
    </w:rPr>
  </w:style>
  <w:style w:type="table" w:styleId="TableGrid">
    <w:name w:val="Table Grid"/>
    <w:basedOn w:val="TableNormal"/>
    <w:rsid w:val="00C967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2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49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76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98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231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958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8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482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16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259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8406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717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9688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806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9061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253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2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6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8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2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9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3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11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99131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8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0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958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8173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565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2908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8428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6044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3025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0764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201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A2230D2D666F4C8163BD5FF5F7E362" ma:contentTypeVersion="1" ma:contentTypeDescription="Create a new document." ma:contentTypeScope="" ma:versionID="047086d6ccbcf581c4c35bebfd6415b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f9746fe128b0ca74698fd9d7c13d39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8CB935-B8B8-47ED-B6AF-88798578D8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0FA354-2595-4C41-938A-7FC4072778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6249C7-9717-44FF-8AF0-FE94547061B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C01693C2-20FE-4B24-B44D-5B193B1743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8</Words>
  <Characters>364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- Minuti -- yyyy (dd mm yyyy) v1</vt:lpstr>
    </vt:vector>
  </TitlesOfParts>
  <Company>Government of Malta</Company>
  <LinksUpToDate>false</LinksUpToDate>
  <CharactersWithSpaces>4270</CharactersWithSpaces>
  <SharedDoc>false</SharedDoc>
  <HLinks>
    <vt:vector size="18" baseType="variant">
      <vt:variant>
        <vt:i4>7143537</vt:i4>
      </vt:variant>
      <vt:variant>
        <vt:i4>11</vt:i4>
      </vt:variant>
      <vt:variant>
        <vt:i4>0</vt:i4>
      </vt:variant>
      <vt:variant>
        <vt:i4>5</vt:i4>
      </vt:variant>
      <vt:variant>
        <vt:lpwstr>http://www.twitter.com/vote16malta</vt:lpwstr>
      </vt:variant>
      <vt:variant>
        <vt:lpwstr/>
      </vt:variant>
      <vt:variant>
        <vt:i4>6553708</vt:i4>
      </vt:variant>
      <vt:variant>
        <vt:i4>8</vt:i4>
      </vt:variant>
      <vt:variant>
        <vt:i4>0</vt:i4>
      </vt:variant>
      <vt:variant>
        <vt:i4>5</vt:i4>
      </vt:variant>
      <vt:variant>
        <vt:lpwstr>http://www.facebook.com/vote16malta</vt:lpwstr>
      </vt:variant>
      <vt:variant>
        <vt:lpwstr/>
      </vt:variant>
      <vt:variant>
        <vt:i4>2359306</vt:i4>
      </vt:variant>
      <vt:variant>
        <vt:i4>5</vt:i4>
      </vt:variant>
      <vt:variant>
        <vt:i4>0</vt:i4>
      </vt:variant>
      <vt:variant>
        <vt:i4>5</vt:i4>
      </vt:variant>
      <vt:variant>
        <vt:lpwstr>mailto:vote16@gov.m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- Minuti -- yyyy (dd mm yyyy) v1</dc:title>
  <dc:subject/>
  <dc:creator>Government of Malta</dc:creator>
  <cp:keywords/>
  <dc:description/>
  <cp:lastModifiedBy>Zammit Sachen at Valletta Local Council</cp:lastModifiedBy>
  <cp:revision>2</cp:revision>
  <cp:lastPrinted>2025-02-26T15:02:00Z</cp:lastPrinted>
  <dcterms:created xsi:type="dcterms:W3CDTF">2025-04-07T10:00:00Z</dcterms:created>
  <dcterms:modified xsi:type="dcterms:W3CDTF">2025-04-07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A2230D2D666F4C8163BD5FF5F7E362</vt:lpwstr>
  </property>
</Properties>
</file>